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BB45DD" w14:textId="54586516" w:rsidR="002A45FF" w:rsidRPr="002A45FF" w:rsidRDefault="007A6705" w:rsidP="002A45FF">
      <w:pPr>
        <w:keepNext/>
        <w:keepLines/>
        <w:widowControl w:val="0"/>
        <w:autoSpaceDE w:val="0"/>
        <w:autoSpaceDN w:val="0"/>
        <w:spacing w:before="240"/>
        <w:outlineLvl w:val="0"/>
        <w:rPr>
          <w:rFonts w:ascii="Arial" w:hAnsi="Arial" w:cs="Arial"/>
          <w:b/>
          <w:bCs/>
          <w:color w:val="0070C0"/>
          <w:sz w:val="32"/>
          <w:szCs w:val="32"/>
          <w:lang w:val="en-GB" w:eastAsia="en-US"/>
        </w:rPr>
      </w:pPr>
      <w:r>
        <w:rPr>
          <w:rFonts w:ascii="Arial" w:hAnsi="Arial" w:cs="Arial"/>
          <w:b/>
          <w:bCs/>
          <w:color w:val="0070C0"/>
          <w:sz w:val="32"/>
          <w:szCs w:val="32"/>
          <w:lang w:val="en-GB" w:eastAsia="en-US"/>
        </w:rPr>
        <w:t xml:space="preserve">Enhancing </w:t>
      </w:r>
      <w:r w:rsidR="002A45FF">
        <w:rPr>
          <w:rFonts w:ascii="Arial" w:hAnsi="Arial" w:cs="Arial"/>
          <w:b/>
          <w:bCs/>
          <w:color w:val="0070C0"/>
          <w:sz w:val="32"/>
          <w:szCs w:val="32"/>
          <w:lang w:val="en-GB" w:eastAsia="en-US"/>
        </w:rPr>
        <w:t xml:space="preserve">Safety </w:t>
      </w:r>
      <w:r>
        <w:rPr>
          <w:rFonts w:ascii="Arial" w:hAnsi="Arial" w:cs="Arial"/>
          <w:b/>
          <w:bCs/>
          <w:color w:val="0070C0"/>
          <w:sz w:val="32"/>
          <w:szCs w:val="32"/>
          <w:lang w:val="en-GB" w:eastAsia="en-US"/>
        </w:rPr>
        <w:t xml:space="preserve">and Wellbeing </w:t>
      </w:r>
      <w:r w:rsidR="002A45FF">
        <w:rPr>
          <w:rFonts w:ascii="Arial" w:hAnsi="Arial" w:cs="Arial"/>
          <w:b/>
          <w:bCs/>
          <w:color w:val="0070C0"/>
          <w:sz w:val="32"/>
          <w:szCs w:val="32"/>
          <w:lang w:val="en-GB" w:eastAsia="en-US"/>
        </w:rPr>
        <w:t xml:space="preserve">Plan </w:t>
      </w:r>
      <w:r w:rsidR="002A45FF" w:rsidRPr="002A45FF">
        <w:rPr>
          <w:rFonts w:ascii="Arial" w:hAnsi="Arial" w:cs="Arial"/>
          <w:b/>
          <w:bCs/>
          <w:color w:val="0070C0"/>
          <w:sz w:val="32"/>
          <w:szCs w:val="32"/>
          <w:lang w:val="en-GB" w:eastAsia="en-US"/>
        </w:rPr>
        <w:t xml:space="preserve"> </w:t>
      </w:r>
    </w:p>
    <w:p w14:paraId="5E7410C4" w14:textId="77777777" w:rsidR="002A45FF" w:rsidRPr="005603A6" w:rsidRDefault="002A45FF" w:rsidP="002A45FF">
      <w:pPr>
        <w:spacing w:line="259" w:lineRule="auto"/>
        <w:jc w:val="both"/>
        <w:rPr>
          <w:rFonts w:ascii="Arial" w:eastAsia="Calibri" w:hAnsi="Arial" w:cs="Arial"/>
          <w:b/>
          <w:bCs/>
          <w:sz w:val="18"/>
          <w:szCs w:val="18"/>
          <w:lang w:val="en-AU" w:eastAsia="en-GB"/>
        </w:rPr>
      </w:pPr>
    </w:p>
    <w:p w14:paraId="25B4151C" w14:textId="109B65C7" w:rsidR="002A45FF" w:rsidRPr="00582F6D" w:rsidRDefault="002A45FF" w:rsidP="003A74D4">
      <w:pPr>
        <w:widowControl w:val="0"/>
        <w:autoSpaceDE w:val="0"/>
        <w:autoSpaceDN w:val="0"/>
        <w:ind w:right="-142"/>
        <w:jc w:val="both"/>
        <w:rPr>
          <w:rFonts w:ascii="Arial" w:eastAsia="Calibri" w:hAnsi="Arial" w:cs="Arial"/>
          <w:szCs w:val="24"/>
          <w:lang w:val="en-AU" w:eastAsia="en-GB"/>
        </w:rPr>
      </w:pPr>
      <w:r w:rsidRPr="002A45FF">
        <w:rPr>
          <w:rFonts w:ascii="Arial" w:hAnsi="Arial" w:cs="Arial"/>
          <w:b/>
          <w:bCs/>
          <w:color w:val="0070C0"/>
          <w:kern w:val="2"/>
          <w:szCs w:val="24"/>
          <w:lang w:val="en-GB" w:eastAsia="en-US"/>
          <w14:ligatures w14:val="standardContextual"/>
        </w:rPr>
        <w:t>Purpose:</w:t>
      </w:r>
      <w:r w:rsidRPr="002A45FF">
        <w:rPr>
          <w:rFonts w:ascii="Arial" w:eastAsia="Calibri" w:hAnsi="Arial" w:cs="Arial"/>
          <w:kern w:val="2"/>
          <w:szCs w:val="24"/>
          <w:lang w:val="en-AU" w:eastAsia="en-GB"/>
          <w14:ligatures w14:val="standardContextual"/>
        </w:rPr>
        <w:t xml:space="preserve"> </w:t>
      </w:r>
      <w:r w:rsidR="001A75D3" w:rsidRPr="00582F6D">
        <w:rPr>
          <w:rFonts w:ascii="Arial" w:eastAsia="Calibri" w:hAnsi="Arial" w:cs="Arial"/>
          <w:szCs w:val="24"/>
          <w:lang w:val="en-AU" w:eastAsia="en-GB"/>
        </w:rPr>
        <w:t>Th</w:t>
      </w:r>
      <w:r w:rsidRPr="00582F6D">
        <w:rPr>
          <w:rFonts w:ascii="Arial" w:eastAsia="Calibri" w:hAnsi="Arial" w:cs="Arial"/>
          <w:szCs w:val="24"/>
          <w:lang w:val="en-AU" w:eastAsia="en-GB"/>
        </w:rPr>
        <w:t xml:space="preserve">is </w:t>
      </w:r>
      <w:r w:rsidR="008A26B1">
        <w:rPr>
          <w:rFonts w:ascii="Arial" w:eastAsia="Calibri" w:hAnsi="Arial" w:cs="Arial"/>
          <w:szCs w:val="24"/>
          <w:lang w:val="en-AU" w:eastAsia="en-GB"/>
        </w:rPr>
        <w:t xml:space="preserve">Safety and Wellbeing </w:t>
      </w:r>
      <w:r w:rsidR="00EE6021">
        <w:rPr>
          <w:rFonts w:ascii="Arial" w:eastAsia="Calibri" w:hAnsi="Arial" w:cs="Arial"/>
          <w:szCs w:val="24"/>
          <w:lang w:val="en-AU" w:eastAsia="en-GB"/>
        </w:rPr>
        <w:t>P</w:t>
      </w:r>
      <w:r w:rsidR="008A26B1">
        <w:rPr>
          <w:rFonts w:ascii="Arial" w:eastAsia="Calibri" w:hAnsi="Arial" w:cs="Arial"/>
          <w:szCs w:val="24"/>
          <w:lang w:val="en-AU" w:eastAsia="en-GB"/>
        </w:rPr>
        <w:t xml:space="preserve">lan </w:t>
      </w:r>
      <w:r w:rsidRPr="00582F6D">
        <w:rPr>
          <w:rFonts w:ascii="Arial" w:eastAsia="Calibri" w:hAnsi="Arial" w:cs="Arial"/>
          <w:szCs w:val="24"/>
          <w:lang w:val="en-AU" w:eastAsia="en-GB"/>
        </w:rPr>
        <w:t>aims to identify areas of concern</w:t>
      </w:r>
      <w:r w:rsidR="00881CDA">
        <w:rPr>
          <w:rFonts w:ascii="Arial" w:eastAsia="Calibri" w:hAnsi="Arial" w:cs="Arial"/>
          <w:szCs w:val="24"/>
          <w:lang w:val="en-AU" w:eastAsia="en-GB"/>
        </w:rPr>
        <w:t xml:space="preserve"> and </w:t>
      </w:r>
      <w:r w:rsidR="00160019" w:rsidRPr="00582F6D">
        <w:rPr>
          <w:rFonts w:ascii="Arial" w:eastAsia="Calibri" w:hAnsi="Arial" w:cs="Arial"/>
          <w:szCs w:val="24"/>
          <w:lang w:val="en-AU" w:eastAsia="en-GB"/>
        </w:rPr>
        <w:t>strength and</w:t>
      </w:r>
      <w:r w:rsidRPr="00582F6D">
        <w:rPr>
          <w:rFonts w:ascii="Arial" w:eastAsia="Calibri" w:hAnsi="Arial" w:cs="Arial"/>
          <w:szCs w:val="24"/>
          <w:lang w:val="en-AU" w:eastAsia="en-GB"/>
        </w:rPr>
        <w:t xml:space="preserve"> </w:t>
      </w:r>
      <w:r w:rsidR="00987CC4" w:rsidRPr="00582F6D">
        <w:rPr>
          <w:rFonts w:ascii="Arial" w:eastAsia="Calibri" w:hAnsi="Arial" w:cs="Arial"/>
          <w:szCs w:val="24"/>
          <w:lang w:val="en-AU" w:eastAsia="en-GB"/>
        </w:rPr>
        <w:t xml:space="preserve">outline </w:t>
      </w:r>
      <w:r w:rsidRPr="00582F6D">
        <w:rPr>
          <w:rFonts w:ascii="Arial" w:eastAsia="Calibri" w:hAnsi="Arial" w:cs="Arial"/>
          <w:szCs w:val="24"/>
          <w:lang w:val="en-AU" w:eastAsia="en-GB"/>
        </w:rPr>
        <w:t>targeted strategies and resources to promote healthy relationships</w:t>
      </w:r>
      <w:r w:rsidR="00EE6021">
        <w:rPr>
          <w:rFonts w:ascii="Arial" w:eastAsia="Calibri" w:hAnsi="Arial" w:cs="Arial"/>
          <w:szCs w:val="24"/>
          <w:lang w:val="en-AU" w:eastAsia="en-GB"/>
        </w:rPr>
        <w:t xml:space="preserve">, connection, develop skills and overall enhance safety and wellbeing </w:t>
      </w:r>
      <w:r w:rsidR="009B3FC3" w:rsidRPr="00582F6D">
        <w:rPr>
          <w:rFonts w:ascii="Arial" w:eastAsia="Calibri" w:hAnsi="Arial" w:cs="Arial"/>
          <w:szCs w:val="24"/>
          <w:lang w:val="en-AU" w:eastAsia="en-GB"/>
        </w:rPr>
        <w:t xml:space="preserve">of </w:t>
      </w:r>
      <w:r w:rsidR="00160019">
        <w:rPr>
          <w:rFonts w:ascii="Arial" w:eastAsia="Calibri" w:hAnsi="Arial" w:cs="Arial"/>
          <w:szCs w:val="24"/>
          <w:lang w:val="en-AU" w:eastAsia="en-GB"/>
        </w:rPr>
        <w:t xml:space="preserve">a </w:t>
      </w:r>
      <w:r w:rsidR="009B3FC3" w:rsidRPr="00582F6D">
        <w:rPr>
          <w:rFonts w:ascii="Arial" w:eastAsia="Calibri" w:hAnsi="Arial" w:cs="Arial"/>
          <w:szCs w:val="24"/>
          <w:lang w:val="en-AU" w:eastAsia="en-GB"/>
        </w:rPr>
        <w:t>child</w:t>
      </w:r>
      <w:r w:rsidR="00113A29" w:rsidRPr="00582F6D">
        <w:rPr>
          <w:rFonts w:ascii="Arial" w:eastAsia="Calibri" w:hAnsi="Arial" w:cs="Arial"/>
          <w:szCs w:val="24"/>
          <w:lang w:val="en-AU" w:eastAsia="en-GB"/>
        </w:rPr>
        <w:t xml:space="preserve"> or y</w:t>
      </w:r>
      <w:r w:rsidR="009B3FC3" w:rsidRPr="00582F6D">
        <w:rPr>
          <w:rFonts w:ascii="Arial" w:eastAsia="Calibri" w:hAnsi="Arial" w:cs="Arial"/>
          <w:szCs w:val="24"/>
          <w:lang w:val="en-AU" w:eastAsia="en-GB"/>
        </w:rPr>
        <w:t>oung pe</w:t>
      </w:r>
      <w:r w:rsidR="00113A29" w:rsidRPr="00582F6D">
        <w:rPr>
          <w:rFonts w:ascii="Arial" w:eastAsia="Calibri" w:hAnsi="Arial" w:cs="Arial"/>
          <w:szCs w:val="24"/>
          <w:lang w:val="en-AU" w:eastAsia="en-GB"/>
        </w:rPr>
        <w:t>rson</w:t>
      </w:r>
      <w:r w:rsidR="00EE6021">
        <w:rPr>
          <w:rFonts w:ascii="Arial" w:eastAsia="Calibri" w:hAnsi="Arial" w:cs="Arial"/>
          <w:szCs w:val="24"/>
          <w:lang w:val="en-AU" w:eastAsia="en-GB"/>
        </w:rPr>
        <w:t xml:space="preserve"> who ha</w:t>
      </w:r>
      <w:r w:rsidR="00160019">
        <w:rPr>
          <w:rFonts w:ascii="Arial" w:eastAsia="Calibri" w:hAnsi="Arial" w:cs="Arial"/>
          <w:szCs w:val="24"/>
          <w:lang w:val="en-AU" w:eastAsia="en-GB"/>
        </w:rPr>
        <w:t>s</w:t>
      </w:r>
      <w:r w:rsidR="00EE6021">
        <w:rPr>
          <w:rFonts w:ascii="Arial" w:eastAsia="Calibri" w:hAnsi="Arial" w:cs="Arial"/>
          <w:szCs w:val="24"/>
          <w:lang w:val="en-AU" w:eastAsia="en-GB"/>
        </w:rPr>
        <w:t xml:space="preserve"> displayed harmful sexual behaviours (HSB). This plan is a longer-term plan spanning 12 months and should accompany an Acute Safety plan following incidents of HSB.</w:t>
      </w:r>
    </w:p>
    <w:p w14:paraId="2D6A5AF8" w14:textId="77777777" w:rsidR="009B3FC3" w:rsidRPr="00EE2FED" w:rsidRDefault="009B3FC3" w:rsidP="003A74D4">
      <w:pPr>
        <w:widowControl w:val="0"/>
        <w:autoSpaceDE w:val="0"/>
        <w:autoSpaceDN w:val="0"/>
        <w:ind w:right="-142"/>
        <w:jc w:val="both"/>
        <w:rPr>
          <w:rFonts w:ascii="Arial" w:eastAsia="Calibri" w:hAnsi="Arial" w:cs="Arial"/>
          <w:sz w:val="16"/>
          <w:szCs w:val="16"/>
          <w:lang w:val="en-AU" w:eastAsia="en-GB"/>
        </w:rPr>
      </w:pPr>
    </w:p>
    <w:tbl>
      <w:tblPr>
        <w:tblStyle w:val="TableGrid1"/>
        <w:tblW w:w="10348" w:type="dxa"/>
        <w:tblInd w:w="-5" w:type="dxa"/>
        <w:tblBorders>
          <w:right w:val="none" w:sz="0" w:space="0" w:color="auto"/>
        </w:tblBorders>
        <w:shd w:val="clear" w:color="auto" w:fill="DBE5F1" w:themeFill="accent1" w:themeFillTint="33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668"/>
        <w:gridCol w:w="6680"/>
      </w:tblGrid>
      <w:tr w:rsidR="00582F6D" w:rsidRPr="00582F6D" w14:paraId="1B9520B9" w14:textId="77777777">
        <w:trPr>
          <w:trHeight w:val="264"/>
        </w:trPr>
        <w:tc>
          <w:tcPr>
            <w:tcW w:w="10348" w:type="dxa"/>
            <w:gridSpan w:val="2"/>
            <w:tcBorders>
              <w:right w:val="single" w:sz="4" w:space="0" w:color="auto"/>
            </w:tcBorders>
            <w:shd w:val="clear" w:color="auto" w:fill="C2E4E2"/>
          </w:tcPr>
          <w:p w14:paraId="0EC44B9B" w14:textId="77777777" w:rsidR="00C0341D" w:rsidRPr="00582F6D" w:rsidRDefault="00C0341D" w:rsidP="003A74D4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eastAsia="Calibri" w:hAnsi="Arial" w:cs="Arial"/>
                <w:b/>
                <w:bCs/>
                <w:szCs w:val="24"/>
                <w:lang w:eastAsia="en-GB"/>
              </w:rPr>
            </w:pPr>
            <w:bookmarkStart w:id="0" w:name="_Hlk172667614"/>
            <w:r w:rsidRPr="00582F6D">
              <w:rPr>
                <w:rFonts w:ascii="Arial" w:eastAsia="Calibri" w:hAnsi="Arial" w:cs="Arial"/>
                <w:b/>
                <w:bCs/>
                <w:szCs w:val="24"/>
                <w:lang w:eastAsia="en-GB"/>
              </w:rPr>
              <w:t>Child/ Young Person’s Information</w:t>
            </w:r>
          </w:p>
        </w:tc>
      </w:tr>
      <w:tr w:rsidR="00582F6D" w:rsidRPr="00582F6D" w14:paraId="2DC0B2E2" w14:textId="77777777" w:rsidTr="003A74D4">
        <w:tblPrEx>
          <w:shd w:val="clear" w:color="auto" w:fill="auto"/>
        </w:tblPrEx>
        <w:trPr>
          <w:trHeight w:val="231"/>
        </w:trPr>
        <w:tc>
          <w:tcPr>
            <w:tcW w:w="3668" w:type="dxa"/>
            <w:shd w:val="clear" w:color="auto" w:fill="DFF1F0"/>
          </w:tcPr>
          <w:p w14:paraId="43152183" w14:textId="77777777" w:rsidR="00C0341D" w:rsidRPr="00582F6D" w:rsidRDefault="00C0341D" w:rsidP="003A74D4">
            <w:pPr>
              <w:ind w:firstLine="179"/>
              <w:contextualSpacing/>
              <w:jc w:val="both"/>
              <w:rPr>
                <w:rFonts w:ascii="Arial" w:eastAsia="Calibri" w:hAnsi="Arial" w:cs="Arial"/>
                <w:szCs w:val="24"/>
                <w:lang w:eastAsia="en-GB"/>
              </w:rPr>
            </w:pPr>
            <w:bookmarkStart w:id="1" w:name="_Hlk176188268"/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>Child’s name:</w:t>
            </w:r>
          </w:p>
        </w:tc>
        <w:tc>
          <w:tcPr>
            <w:tcW w:w="6680" w:type="dxa"/>
            <w:tcBorders>
              <w:right w:val="single" w:sz="4" w:space="0" w:color="auto"/>
            </w:tcBorders>
          </w:tcPr>
          <w:p w14:paraId="1CB3834C" w14:textId="77777777" w:rsidR="00C0341D" w:rsidRPr="007B461C" w:rsidRDefault="006C38B7" w:rsidP="003A74D4">
            <w:pPr>
              <w:contextualSpacing/>
              <w:jc w:val="both"/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1227573412"/>
                <w:placeholder>
                  <w:docPart w:val="50AD498E0C1146C48A83F7E1DAF627FB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color w:val="808080"/>
                  <w:lang w:eastAsia="en-US"/>
                </w:rPr>
              </w:sdtEndPr>
              <w:sdtContent>
                <w:r w:rsidR="00C0341D" w:rsidRPr="007B461C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.</w:t>
                </w:r>
              </w:sdtContent>
            </w:sdt>
          </w:p>
        </w:tc>
      </w:tr>
      <w:bookmarkEnd w:id="0"/>
      <w:bookmarkEnd w:id="1"/>
      <w:tr w:rsidR="00582F6D" w:rsidRPr="00582F6D" w14:paraId="1A27DF02" w14:textId="77777777" w:rsidTr="003A74D4">
        <w:tblPrEx>
          <w:shd w:val="clear" w:color="auto" w:fill="auto"/>
        </w:tblPrEx>
        <w:trPr>
          <w:trHeight w:val="137"/>
        </w:trPr>
        <w:tc>
          <w:tcPr>
            <w:tcW w:w="3668" w:type="dxa"/>
            <w:shd w:val="clear" w:color="auto" w:fill="DFF1F0"/>
          </w:tcPr>
          <w:p w14:paraId="549B4B63" w14:textId="77777777" w:rsidR="00C0341D" w:rsidRPr="00582F6D" w:rsidRDefault="00C0341D" w:rsidP="003A74D4">
            <w:pPr>
              <w:ind w:firstLine="179"/>
              <w:jc w:val="both"/>
              <w:rPr>
                <w:rFonts w:ascii="Arial" w:eastAsia="Calibri" w:hAnsi="Arial" w:cs="Arial"/>
                <w:szCs w:val="24"/>
                <w:lang w:eastAsia="en-GB"/>
              </w:rPr>
            </w:pP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>Child’s DOB:</w:t>
            </w: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ab/>
            </w:r>
          </w:p>
        </w:tc>
        <w:tc>
          <w:tcPr>
            <w:tcW w:w="6680" w:type="dxa"/>
            <w:tcBorders>
              <w:right w:val="single" w:sz="4" w:space="0" w:color="auto"/>
            </w:tcBorders>
          </w:tcPr>
          <w:p w14:paraId="64A7F326" w14:textId="77777777" w:rsidR="00C0341D" w:rsidRPr="007B461C" w:rsidRDefault="006C38B7" w:rsidP="003A74D4">
            <w:pPr>
              <w:rPr>
                <w:rFonts w:ascii="Aptos" w:eastAsia="Calibri" w:hAnsi="Aptos" w:cs="Arial"/>
                <w:sz w:val="22"/>
                <w:lang w:eastAsia="en-GB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-1589995608"/>
                <w:placeholder>
                  <w:docPart w:val="AA08F5AEEB8C47ED8622FD0B17B87C86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C0341D" w:rsidRPr="007B461C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 to select DOB (if known).</w:t>
                </w:r>
              </w:sdtContent>
            </w:sdt>
          </w:p>
        </w:tc>
      </w:tr>
      <w:tr w:rsidR="00582F6D" w:rsidRPr="00582F6D" w14:paraId="6FB3F247" w14:textId="77777777" w:rsidTr="003A74D4">
        <w:tblPrEx>
          <w:shd w:val="clear" w:color="auto" w:fill="auto"/>
        </w:tblPrEx>
        <w:trPr>
          <w:trHeight w:val="184"/>
        </w:trPr>
        <w:tc>
          <w:tcPr>
            <w:tcW w:w="3668" w:type="dxa"/>
            <w:shd w:val="clear" w:color="auto" w:fill="DFF1F0"/>
          </w:tcPr>
          <w:p w14:paraId="06A32047" w14:textId="77777777" w:rsidR="00C0341D" w:rsidRPr="00582F6D" w:rsidRDefault="00C0341D" w:rsidP="003A74D4">
            <w:pPr>
              <w:ind w:firstLine="179"/>
              <w:jc w:val="both"/>
              <w:rPr>
                <w:rFonts w:ascii="Arial" w:eastAsia="Calibri" w:hAnsi="Arial" w:cs="Arial"/>
                <w:szCs w:val="24"/>
                <w:lang w:eastAsia="en-GB"/>
              </w:rPr>
            </w:pPr>
            <w:bookmarkStart w:id="2" w:name="_Hlk176193363"/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>Child’s age:</w:t>
            </w:r>
          </w:p>
        </w:tc>
        <w:tc>
          <w:tcPr>
            <w:tcW w:w="6680" w:type="dxa"/>
            <w:tcBorders>
              <w:right w:val="single" w:sz="4" w:space="0" w:color="auto"/>
            </w:tcBorders>
          </w:tcPr>
          <w:p w14:paraId="3B1A0162" w14:textId="77777777" w:rsidR="00C0341D" w:rsidRPr="007B461C" w:rsidRDefault="006C38B7" w:rsidP="003A74D4">
            <w:pPr>
              <w:jc w:val="both"/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1845355494"/>
                <w:placeholder>
                  <w:docPart w:val="1EF8FACDE33341719CB580FE1836C4D3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color w:val="808080"/>
                  <w:lang w:eastAsia="en-US"/>
                </w:rPr>
              </w:sdtEndPr>
              <w:sdtContent>
                <w:r w:rsidR="00C0341D" w:rsidRPr="007B461C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.</w:t>
                </w:r>
              </w:sdtContent>
            </w:sdt>
          </w:p>
        </w:tc>
      </w:tr>
      <w:bookmarkEnd w:id="2"/>
      <w:tr w:rsidR="00582F6D" w:rsidRPr="00582F6D" w14:paraId="54F583D8" w14:textId="77777777" w:rsidTr="003A74D4">
        <w:tblPrEx>
          <w:shd w:val="clear" w:color="auto" w:fill="auto"/>
        </w:tblPrEx>
        <w:trPr>
          <w:trHeight w:val="233"/>
        </w:trPr>
        <w:tc>
          <w:tcPr>
            <w:tcW w:w="3668" w:type="dxa"/>
            <w:shd w:val="clear" w:color="auto" w:fill="DFF1F0"/>
          </w:tcPr>
          <w:p w14:paraId="65627A4A" w14:textId="77777777" w:rsidR="00C0341D" w:rsidRPr="00582F6D" w:rsidRDefault="00C0341D" w:rsidP="003A74D4">
            <w:pPr>
              <w:ind w:firstLine="179"/>
              <w:jc w:val="both"/>
              <w:rPr>
                <w:rFonts w:ascii="Arial" w:eastAsia="Calibri" w:hAnsi="Arial" w:cs="Arial"/>
                <w:szCs w:val="24"/>
                <w:lang w:eastAsia="en-GB"/>
              </w:rPr>
            </w:pP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>Carer/s name:</w:t>
            </w: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ab/>
            </w:r>
          </w:p>
        </w:tc>
        <w:tc>
          <w:tcPr>
            <w:tcW w:w="6680" w:type="dxa"/>
            <w:tcBorders>
              <w:right w:val="single" w:sz="4" w:space="0" w:color="auto"/>
            </w:tcBorders>
          </w:tcPr>
          <w:p w14:paraId="0DFA4353" w14:textId="77777777" w:rsidR="00C0341D" w:rsidRPr="007B461C" w:rsidRDefault="006C38B7" w:rsidP="003A74D4">
            <w:pPr>
              <w:jc w:val="both"/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495780559"/>
                <w:placeholder>
                  <w:docPart w:val="7754968B9DFA436B8E4F43176FE35039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color w:val="808080"/>
                  <w:lang w:eastAsia="en-US"/>
                </w:rPr>
              </w:sdtEndPr>
              <w:sdtContent>
                <w:r w:rsidR="00C0341D" w:rsidRPr="007B461C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.</w:t>
                </w:r>
              </w:sdtContent>
            </w:sdt>
          </w:p>
        </w:tc>
      </w:tr>
      <w:tr w:rsidR="00582F6D" w:rsidRPr="00582F6D" w14:paraId="7B23F1AF" w14:textId="77777777" w:rsidTr="003A74D4">
        <w:tblPrEx>
          <w:shd w:val="clear" w:color="auto" w:fill="auto"/>
        </w:tblPrEx>
        <w:trPr>
          <w:trHeight w:val="153"/>
        </w:trPr>
        <w:tc>
          <w:tcPr>
            <w:tcW w:w="3668" w:type="dxa"/>
            <w:shd w:val="clear" w:color="auto" w:fill="DFF1F0"/>
          </w:tcPr>
          <w:p w14:paraId="69CFD440" w14:textId="77777777" w:rsidR="00C0341D" w:rsidRPr="00582F6D" w:rsidRDefault="00C0341D" w:rsidP="003A74D4">
            <w:pPr>
              <w:ind w:firstLine="179"/>
              <w:jc w:val="both"/>
              <w:rPr>
                <w:rFonts w:ascii="Arial" w:eastAsia="Calibri" w:hAnsi="Arial" w:cs="Arial"/>
                <w:szCs w:val="24"/>
                <w:lang w:eastAsia="en-GB"/>
              </w:rPr>
            </w:pP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>Child’s placement location:</w:t>
            </w:r>
          </w:p>
        </w:tc>
        <w:tc>
          <w:tcPr>
            <w:tcW w:w="6680" w:type="dxa"/>
            <w:tcBorders>
              <w:right w:val="single" w:sz="4" w:space="0" w:color="auto"/>
            </w:tcBorders>
          </w:tcPr>
          <w:p w14:paraId="650E92D5" w14:textId="77777777" w:rsidR="00C0341D" w:rsidRPr="007B461C" w:rsidRDefault="006C38B7" w:rsidP="003A74D4">
            <w:pPr>
              <w:jc w:val="both"/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-1688436981"/>
                <w:placeholder>
                  <w:docPart w:val="DA401EAD03E64781B544BDE524A0F038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color w:val="808080"/>
                  <w:lang w:eastAsia="en-US"/>
                </w:rPr>
              </w:sdtEndPr>
              <w:sdtContent>
                <w:r w:rsidR="00C0341D" w:rsidRPr="007B461C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.</w:t>
                </w:r>
              </w:sdtContent>
            </w:sdt>
          </w:p>
        </w:tc>
      </w:tr>
    </w:tbl>
    <w:p w14:paraId="57B85BEF" w14:textId="3D2D44D0" w:rsidR="00004795" w:rsidRPr="00EE2FED" w:rsidRDefault="00004795" w:rsidP="7F74B364">
      <w:pPr>
        <w:spacing w:line="276" w:lineRule="auto"/>
        <w:rPr>
          <w:rFonts w:asciiTheme="minorHAnsi" w:hAnsiTheme="minorHAnsi" w:cstheme="minorHAnsi"/>
          <w:sz w:val="12"/>
          <w:szCs w:val="12"/>
        </w:rPr>
      </w:pPr>
    </w:p>
    <w:tbl>
      <w:tblPr>
        <w:tblStyle w:val="TableGrid1"/>
        <w:tblW w:w="10348" w:type="dxa"/>
        <w:tblInd w:w="-5" w:type="dxa"/>
        <w:tblBorders>
          <w:right w:val="none" w:sz="0" w:space="0" w:color="auto"/>
        </w:tblBorders>
        <w:shd w:val="clear" w:color="auto" w:fill="DBE5F1" w:themeFill="accent1" w:themeFillTint="33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686"/>
        <w:gridCol w:w="6662"/>
      </w:tblGrid>
      <w:tr w:rsidR="003B689C" w:rsidRPr="00582F6D" w14:paraId="434C7B1B" w14:textId="77777777" w:rsidTr="00CF09C3">
        <w:trPr>
          <w:trHeight w:val="264"/>
        </w:trPr>
        <w:tc>
          <w:tcPr>
            <w:tcW w:w="10348" w:type="dxa"/>
            <w:gridSpan w:val="2"/>
            <w:tcBorders>
              <w:right w:val="single" w:sz="4" w:space="0" w:color="auto"/>
            </w:tcBorders>
            <w:shd w:val="clear" w:color="auto" w:fill="C2E4E2"/>
          </w:tcPr>
          <w:p w14:paraId="4431BDD5" w14:textId="1B6316E0" w:rsidR="003B689C" w:rsidRPr="003B689C" w:rsidRDefault="003B689C" w:rsidP="003B689C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eastAsia="Calibri" w:hAnsi="Arial" w:cs="Arial"/>
                <w:b/>
                <w:bCs/>
                <w:szCs w:val="24"/>
                <w:lang w:eastAsia="en-GB"/>
              </w:rPr>
            </w:pPr>
            <w:r w:rsidRPr="003B689C">
              <w:rPr>
                <w:rFonts w:ascii="Arial" w:eastAsia="Calibri" w:hAnsi="Arial" w:cs="Arial"/>
                <w:b/>
                <w:bCs/>
                <w:szCs w:val="24"/>
                <w:lang w:eastAsia="en-GB"/>
              </w:rPr>
              <w:t>Wellbeing Plan Information</w:t>
            </w:r>
          </w:p>
        </w:tc>
      </w:tr>
      <w:tr w:rsidR="00582F6D" w:rsidRPr="00582F6D" w14:paraId="0C350593" w14:textId="77777777">
        <w:tblPrEx>
          <w:shd w:val="clear" w:color="auto" w:fill="auto"/>
        </w:tblPrEx>
        <w:trPr>
          <w:trHeight w:val="252"/>
        </w:trPr>
        <w:tc>
          <w:tcPr>
            <w:tcW w:w="3686" w:type="dxa"/>
            <w:shd w:val="clear" w:color="auto" w:fill="DFF1F0"/>
          </w:tcPr>
          <w:p w14:paraId="681B95C5" w14:textId="35584DF1" w:rsidR="00582F6D" w:rsidRPr="00582F6D" w:rsidRDefault="00582F6D">
            <w:pPr>
              <w:ind w:firstLine="179"/>
              <w:jc w:val="both"/>
              <w:rPr>
                <w:rFonts w:ascii="Arial" w:eastAsia="Calibri" w:hAnsi="Arial" w:cs="Arial"/>
                <w:szCs w:val="24"/>
                <w:lang w:eastAsia="en-GB"/>
              </w:rPr>
            </w:pPr>
            <w:bookmarkStart w:id="3" w:name="_Hlk176872097"/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>Date of plan:</w:t>
            </w:r>
          </w:p>
        </w:tc>
        <w:tc>
          <w:tcPr>
            <w:tcW w:w="6662" w:type="dxa"/>
            <w:tcBorders>
              <w:right w:val="single" w:sz="4" w:space="0" w:color="auto"/>
            </w:tcBorders>
          </w:tcPr>
          <w:p w14:paraId="054D940A" w14:textId="77777777" w:rsidR="00582F6D" w:rsidRPr="007B461C" w:rsidRDefault="006C38B7">
            <w:pPr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1515497615"/>
                <w:placeholder>
                  <w:docPart w:val="482C8005C8D44B298DAF3D1B3517D2BD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582F6D" w:rsidRPr="007B461C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 to select date.</w:t>
                </w:r>
              </w:sdtContent>
            </w:sdt>
          </w:p>
        </w:tc>
      </w:tr>
      <w:bookmarkEnd w:id="3"/>
      <w:tr w:rsidR="00582F6D" w:rsidRPr="00582F6D" w14:paraId="6CE06647" w14:textId="77777777">
        <w:tblPrEx>
          <w:shd w:val="clear" w:color="auto" w:fill="auto"/>
        </w:tblPrEx>
        <w:trPr>
          <w:trHeight w:val="158"/>
        </w:trPr>
        <w:tc>
          <w:tcPr>
            <w:tcW w:w="3686" w:type="dxa"/>
            <w:shd w:val="clear" w:color="auto" w:fill="DFF1F0"/>
          </w:tcPr>
          <w:p w14:paraId="692385E2" w14:textId="77777777" w:rsidR="00582F6D" w:rsidRPr="00582F6D" w:rsidRDefault="00582F6D">
            <w:pPr>
              <w:ind w:firstLine="179"/>
              <w:jc w:val="both"/>
              <w:rPr>
                <w:rFonts w:ascii="Arial" w:eastAsia="Calibri" w:hAnsi="Arial" w:cs="Arial"/>
                <w:szCs w:val="24"/>
                <w:lang w:eastAsia="en-GB"/>
              </w:rPr>
            </w:pP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>Person developing the plan:</w:t>
            </w:r>
          </w:p>
        </w:tc>
        <w:tc>
          <w:tcPr>
            <w:tcW w:w="6662" w:type="dxa"/>
            <w:tcBorders>
              <w:right w:val="single" w:sz="4" w:space="0" w:color="auto"/>
            </w:tcBorders>
          </w:tcPr>
          <w:p w14:paraId="12D412C2" w14:textId="77777777" w:rsidR="00582F6D" w:rsidRPr="007B461C" w:rsidRDefault="006C38B7">
            <w:pPr>
              <w:jc w:val="both"/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-1218275982"/>
                <w:placeholder>
                  <w:docPart w:val="5148870F9BE54DAD8B9A2064364FD22B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color w:val="808080"/>
                  <w:lang w:eastAsia="en-US"/>
                </w:rPr>
              </w:sdtEndPr>
              <w:sdtContent>
                <w:r w:rsidR="00582F6D" w:rsidRPr="007B461C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.</w:t>
                </w:r>
              </w:sdtContent>
            </w:sdt>
          </w:p>
        </w:tc>
      </w:tr>
      <w:tr w:rsidR="00582F6D" w:rsidRPr="00582F6D" w14:paraId="61F6C7DD" w14:textId="77777777">
        <w:tblPrEx>
          <w:shd w:val="clear" w:color="auto" w:fill="auto"/>
        </w:tblPrEx>
        <w:trPr>
          <w:trHeight w:val="207"/>
        </w:trPr>
        <w:tc>
          <w:tcPr>
            <w:tcW w:w="3686" w:type="dxa"/>
            <w:shd w:val="clear" w:color="auto" w:fill="DFF1F0"/>
          </w:tcPr>
          <w:p w14:paraId="77C0AEC5" w14:textId="4BF4CF6F" w:rsidR="00582F6D" w:rsidRPr="00582F6D" w:rsidRDefault="00582F6D">
            <w:pPr>
              <w:ind w:left="224"/>
              <w:jc w:val="both"/>
              <w:rPr>
                <w:rFonts w:ascii="Arial" w:eastAsia="Calibri" w:hAnsi="Arial" w:cs="Arial"/>
                <w:szCs w:val="24"/>
                <w:lang w:eastAsia="en-GB"/>
              </w:rPr>
            </w:pP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 xml:space="preserve">Is this a new plan or </w:t>
            </w:r>
            <w:r w:rsidR="0003237D">
              <w:rPr>
                <w:rFonts w:ascii="Arial" w:eastAsia="Calibri" w:hAnsi="Arial" w:cs="Arial"/>
                <w:szCs w:val="24"/>
                <w:lang w:eastAsia="en-GB"/>
              </w:rPr>
              <w:t xml:space="preserve">a </w:t>
            </w: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>review?</w:t>
            </w:r>
          </w:p>
        </w:tc>
        <w:tc>
          <w:tcPr>
            <w:tcW w:w="6662" w:type="dxa"/>
            <w:tcBorders>
              <w:right w:val="single" w:sz="4" w:space="0" w:color="auto"/>
            </w:tcBorders>
          </w:tcPr>
          <w:p w14:paraId="35FDBADF" w14:textId="3389FB34" w:rsidR="00582F6D" w:rsidRPr="007B461C" w:rsidRDefault="006C38B7">
            <w:pPr>
              <w:jc w:val="both"/>
              <w:rPr>
                <w:rFonts w:ascii="Aptos" w:eastAsia="Calibri" w:hAnsi="Aptos" w:cs="Arial"/>
                <w:sz w:val="22"/>
                <w:lang w:eastAsia="en-GB"/>
              </w:rPr>
            </w:pPr>
            <w:sdt>
              <w:sdtPr>
                <w:rPr>
                  <w:rFonts w:cs="Arial"/>
                  <w:sz w:val="22"/>
                </w:rPr>
                <w:id w:val="-1477065668"/>
                <w:placeholder>
                  <w:docPart w:val="768470633D4E46B192A49FCEA5F9A11A"/>
                </w:placeholder>
                <w:dropDownList>
                  <w:listItem w:value="Choose an item."/>
                  <w:listItem w:displayText="new" w:value="new"/>
                  <w:listItem w:displayText="in review" w:value="in review"/>
                </w:dropDownList>
              </w:sdtPr>
              <w:sdtEndPr/>
              <w:sdtContent>
                <w:r w:rsidR="00055238" w:rsidRPr="007B461C">
                  <w:rPr>
                    <w:rStyle w:val="PlaceholderText"/>
                    <w:rFonts w:ascii="Aptos" w:hAnsi="Aptos" w:cs="Arial"/>
                    <w:color w:val="auto"/>
                    <w:sz w:val="22"/>
                  </w:rPr>
                  <w:t>Select from the drop down</w:t>
                </w:r>
              </w:sdtContent>
            </w:sdt>
          </w:p>
        </w:tc>
      </w:tr>
      <w:tr w:rsidR="00582F6D" w:rsidRPr="00582F6D" w14:paraId="51E9154E" w14:textId="77777777">
        <w:tblPrEx>
          <w:shd w:val="clear" w:color="auto" w:fill="auto"/>
        </w:tblPrEx>
        <w:trPr>
          <w:trHeight w:val="254"/>
        </w:trPr>
        <w:tc>
          <w:tcPr>
            <w:tcW w:w="3686" w:type="dxa"/>
            <w:shd w:val="clear" w:color="auto" w:fill="DFF1F0"/>
          </w:tcPr>
          <w:p w14:paraId="535E54BB" w14:textId="77777777" w:rsidR="00582F6D" w:rsidRPr="00582F6D" w:rsidRDefault="00582F6D">
            <w:pPr>
              <w:ind w:left="224"/>
              <w:jc w:val="both"/>
              <w:rPr>
                <w:rFonts w:ascii="Arial" w:eastAsia="Calibri" w:hAnsi="Arial" w:cs="Arial"/>
                <w:szCs w:val="24"/>
                <w:lang w:eastAsia="en-GB"/>
              </w:rPr>
            </w:pP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>If a review – date of last review:</w:t>
            </w:r>
          </w:p>
        </w:tc>
        <w:tc>
          <w:tcPr>
            <w:tcW w:w="6662" w:type="dxa"/>
            <w:tcBorders>
              <w:right w:val="single" w:sz="4" w:space="0" w:color="auto"/>
            </w:tcBorders>
          </w:tcPr>
          <w:p w14:paraId="64E575E7" w14:textId="77777777" w:rsidR="00582F6D" w:rsidRPr="007B461C" w:rsidRDefault="006C38B7">
            <w:pPr>
              <w:jc w:val="both"/>
              <w:rPr>
                <w:rFonts w:ascii="Aptos" w:eastAsia="Calibri" w:hAnsi="Aptos" w:cs="Arial"/>
                <w:sz w:val="22"/>
                <w:lang w:eastAsia="en-GB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-354814399"/>
                <w:placeholder>
                  <w:docPart w:val="0F38EDC457934B36AB0ED9EAE71D8352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582F6D" w:rsidRPr="007B461C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 to select date.</w:t>
                </w:r>
              </w:sdtContent>
            </w:sdt>
          </w:p>
        </w:tc>
      </w:tr>
    </w:tbl>
    <w:p w14:paraId="2C26D79F" w14:textId="77777777" w:rsidR="00582F6D" w:rsidRPr="00EE2FED" w:rsidRDefault="00582F6D" w:rsidP="7F74B364">
      <w:pPr>
        <w:spacing w:line="276" w:lineRule="auto"/>
        <w:rPr>
          <w:rFonts w:asciiTheme="minorHAnsi" w:hAnsiTheme="minorHAnsi" w:cstheme="minorHAnsi"/>
          <w:sz w:val="12"/>
          <w:szCs w:val="12"/>
        </w:rPr>
      </w:pPr>
    </w:p>
    <w:tbl>
      <w:tblPr>
        <w:tblStyle w:val="TableGrid1"/>
        <w:tblW w:w="10348" w:type="dxa"/>
        <w:tblInd w:w="-5" w:type="dxa"/>
        <w:tblBorders>
          <w:right w:val="none" w:sz="0" w:space="0" w:color="auto"/>
        </w:tblBorders>
        <w:shd w:val="clear" w:color="auto" w:fill="DBE5F1" w:themeFill="accent1" w:themeFillTint="33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686"/>
        <w:gridCol w:w="6662"/>
      </w:tblGrid>
      <w:tr w:rsidR="00E97CD4" w:rsidRPr="00F23338" w14:paraId="538B2F45" w14:textId="77777777" w:rsidTr="00BE7A0A">
        <w:trPr>
          <w:trHeight w:val="264"/>
        </w:trPr>
        <w:tc>
          <w:tcPr>
            <w:tcW w:w="3686" w:type="dxa"/>
            <w:tcBorders>
              <w:right w:val="nil"/>
            </w:tcBorders>
            <w:shd w:val="clear" w:color="auto" w:fill="C2E4E2"/>
          </w:tcPr>
          <w:p w14:paraId="3F579F40" w14:textId="77777777" w:rsidR="00E97CD4" w:rsidRPr="00860CA6" w:rsidRDefault="00E97CD4" w:rsidP="00E97CD4">
            <w:pPr>
              <w:pStyle w:val="ListParagraph"/>
              <w:widowControl w:val="0"/>
              <w:numPr>
                <w:ilvl w:val="0"/>
                <w:numId w:val="32"/>
              </w:numPr>
              <w:autoSpaceDE w:val="0"/>
              <w:autoSpaceDN w:val="0"/>
              <w:jc w:val="both"/>
              <w:rPr>
                <w:rFonts w:ascii="Arial" w:eastAsia="Calibri" w:hAnsi="Arial" w:cs="Arial"/>
                <w:b/>
                <w:bCs/>
                <w:szCs w:val="24"/>
                <w:lang w:eastAsia="en-GB"/>
              </w:rPr>
            </w:pPr>
            <w:r>
              <w:rPr>
                <w:rFonts w:ascii="Arial" w:eastAsia="Calibri" w:hAnsi="Arial" w:cs="Arial"/>
                <w:b/>
                <w:bCs/>
                <w:szCs w:val="24"/>
                <w:lang w:eastAsia="en-GB"/>
              </w:rPr>
              <w:t xml:space="preserve">Cultural </w:t>
            </w:r>
            <w:r w:rsidRPr="00860CA6">
              <w:rPr>
                <w:rFonts w:ascii="Arial" w:eastAsia="Calibri" w:hAnsi="Arial" w:cs="Arial"/>
                <w:b/>
                <w:bCs/>
                <w:szCs w:val="24"/>
                <w:lang w:eastAsia="en-GB"/>
              </w:rPr>
              <w:t xml:space="preserve">Review </w:t>
            </w:r>
          </w:p>
        </w:tc>
        <w:tc>
          <w:tcPr>
            <w:tcW w:w="666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C2E4E2"/>
          </w:tcPr>
          <w:p w14:paraId="1F852FE5" w14:textId="77777777" w:rsidR="00E97CD4" w:rsidRPr="00F23338" w:rsidRDefault="00E97CD4" w:rsidP="00BE7A0A">
            <w:pPr>
              <w:jc w:val="both"/>
              <w:rPr>
                <w:rFonts w:ascii="Arial" w:eastAsia="Calibri" w:hAnsi="Arial" w:cs="Arial"/>
                <w:b/>
                <w:bCs/>
                <w:szCs w:val="24"/>
                <w:lang w:eastAsia="en-GB"/>
              </w:rPr>
            </w:pPr>
          </w:p>
        </w:tc>
      </w:tr>
      <w:tr w:rsidR="00E97CD4" w:rsidRPr="00AF4E29" w14:paraId="3739F9D0" w14:textId="77777777" w:rsidTr="00BE7A0A">
        <w:tblPrEx>
          <w:shd w:val="clear" w:color="auto" w:fill="auto"/>
        </w:tblPrEx>
        <w:trPr>
          <w:trHeight w:val="313"/>
        </w:trPr>
        <w:tc>
          <w:tcPr>
            <w:tcW w:w="3686" w:type="dxa"/>
            <w:shd w:val="clear" w:color="auto" w:fill="DFF1F0"/>
          </w:tcPr>
          <w:p w14:paraId="1DA1440F" w14:textId="77777777" w:rsidR="00E97CD4" w:rsidRPr="00F23338" w:rsidRDefault="00E97CD4" w:rsidP="00BE7A0A">
            <w:pPr>
              <w:ind w:left="224"/>
              <w:rPr>
                <w:rFonts w:ascii="Arial" w:eastAsia="Calibri" w:hAnsi="Arial" w:cs="Arial"/>
                <w:szCs w:val="24"/>
                <w:lang w:eastAsia="en-GB"/>
              </w:rPr>
            </w:pPr>
            <w:r>
              <w:rPr>
                <w:rFonts w:ascii="Arial" w:eastAsia="Calibri" w:hAnsi="Arial" w:cs="Arial"/>
                <w:szCs w:val="24"/>
                <w:lang w:eastAsia="en-GB"/>
              </w:rPr>
              <w:t>Is the child Aboriginal and/or Torres Strait Islander?</w:t>
            </w:r>
          </w:p>
        </w:tc>
        <w:tc>
          <w:tcPr>
            <w:tcW w:w="6662" w:type="dxa"/>
            <w:tcBorders>
              <w:right w:val="single" w:sz="4" w:space="0" w:color="auto"/>
            </w:tcBorders>
          </w:tcPr>
          <w:p w14:paraId="4EBCACB2" w14:textId="77777777" w:rsidR="00E97CD4" w:rsidRPr="007B461C" w:rsidRDefault="006C38B7" w:rsidP="00BE7A0A">
            <w:pPr>
              <w:rPr>
                <w:rFonts w:ascii="Aptos" w:hAnsi="Aptos"/>
                <w:sz w:val="22"/>
                <w:szCs w:val="20"/>
              </w:rPr>
            </w:pPr>
            <w:sdt>
              <w:sdtPr>
                <w:rPr>
                  <w:b/>
                  <w:color w:val="808080"/>
                  <w:sz w:val="22"/>
                  <w:u w:val="single"/>
                </w:rPr>
                <w:id w:val="260108688"/>
                <w:placeholder>
                  <w:docPart w:val="9DB5C317D1064FDCABEEED0A179FCEA1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E97CD4" w:rsidRPr="007B461C">
                  <w:rPr>
                    <w:rStyle w:val="PlaceholderText"/>
                    <w:rFonts w:ascii="Aptos" w:hAnsi="Aptos"/>
                    <w:color w:val="000000" w:themeColor="text1"/>
                    <w:sz w:val="22"/>
                    <w:szCs w:val="20"/>
                  </w:rPr>
                  <w:t>Click or tap here.</w:t>
                </w:r>
              </w:sdtContent>
            </w:sdt>
          </w:p>
        </w:tc>
      </w:tr>
      <w:tr w:rsidR="00E97CD4" w:rsidRPr="00AF4E29" w14:paraId="5A02B899" w14:textId="77777777" w:rsidTr="00BE7A0A">
        <w:tblPrEx>
          <w:shd w:val="clear" w:color="auto" w:fill="auto"/>
        </w:tblPrEx>
        <w:trPr>
          <w:trHeight w:val="313"/>
        </w:trPr>
        <w:tc>
          <w:tcPr>
            <w:tcW w:w="3686" w:type="dxa"/>
            <w:shd w:val="clear" w:color="auto" w:fill="DFF1F0"/>
          </w:tcPr>
          <w:p w14:paraId="46316F89" w14:textId="77777777" w:rsidR="00E97CD4" w:rsidRPr="00F23338" w:rsidRDefault="00E97CD4" w:rsidP="00BE7A0A">
            <w:pPr>
              <w:ind w:left="224"/>
              <w:rPr>
                <w:rFonts w:ascii="Arial" w:eastAsia="Calibri" w:hAnsi="Arial" w:cs="Arial"/>
                <w:szCs w:val="24"/>
                <w:lang w:eastAsia="en-GB"/>
              </w:rPr>
            </w:pPr>
            <w:r>
              <w:rPr>
                <w:rFonts w:ascii="Arial" w:eastAsia="Calibri" w:hAnsi="Arial" w:cs="Arial"/>
                <w:szCs w:val="24"/>
                <w:lang w:eastAsia="en-GB"/>
              </w:rPr>
              <w:t>Is the child culturally, linguistically and/ or religiously diverse?</w:t>
            </w:r>
          </w:p>
        </w:tc>
        <w:tc>
          <w:tcPr>
            <w:tcW w:w="6662" w:type="dxa"/>
            <w:tcBorders>
              <w:right w:val="single" w:sz="4" w:space="0" w:color="auto"/>
            </w:tcBorders>
          </w:tcPr>
          <w:p w14:paraId="7190C5D7" w14:textId="77777777" w:rsidR="00E97CD4" w:rsidRPr="007B461C" w:rsidRDefault="006C38B7" w:rsidP="00BE7A0A">
            <w:pPr>
              <w:spacing w:after="60"/>
              <w:jc w:val="both"/>
              <w:rPr>
                <w:rFonts w:ascii="Aptos" w:hAnsi="Aptos"/>
                <w:sz w:val="22"/>
                <w:szCs w:val="20"/>
              </w:rPr>
            </w:pPr>
            <w:sdt>
              <w:sdtPr>
                <w:rPr>
                  <w:b/>
                  <w:color w:val="808080"/>
                  <w:sz w:val="22"/>
                  <w:u w:val="single"/>
                </w:rPr>
                <w:id w:val="2117788615"/>
                <w:placeholder>
                  <w:docPart w:val="C11256C3694F42CF9427F4F8EEE0D1E3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E97CD4" w:rsidRPr="007B461C">
                  <w:rPr>
                    <w:rStyle w:val="PlaceholderText"/>
                    <w:rFonts w:ascii="Aptos" w:hAnsi="Aptos"/>
                    <w:color w:val="000000" w:themeColor="text1"/>
                    <w:sz w:val="22"/>
                    <w:szCs w:val="20"/>
                  </w:rPr>
                  <w:t>Click or tap here.</w:t>
                </w:r>
              </w:sdtContent>
            </w:sdt>
          </w:p>
        </w:tc>
      </w:tr>
      <w:tr w:rsidR="00E97CD4" w:rsidRPr="00FB4184" w14:paraId="3E3EB149" w14:textId="77777777" w:rsidTr="00BE7A0A">
        <w:tblPrEx>
          <w:shd w:val="clear" w:color="auto" w:fill="auto"/>
        </w:tblPrEx>
        <w:trPr>
          <w:trHeight w:val="313"/>
        </w:trPr>
        <w:tc>
          <w:tcPr>
            <w:tcW w:w="10348" w:type="dxa"/>
            <w:gridSpan w:val="2"/>
            <w:tcBorders>
              <w:right w:val="single" w:sz="4" w:space="0" w:color="auto"/>
            </w:tcBorders>
            <w:shd w:val="clear" w:color="auto" w:fill="C2E4E2"/>
          </w:tcPr>
          <w:p w14:paraId="3570AA36" w14:textId="77777777" w:rsidR="00E97CD4" w:rsidRPr="00E46CD2" w:rsidRDefault="00E97CD4" w:rsidP="00BE7A0A">
            <w:pPr>
              <w:ind w:left="224"/>
              <w:rPr>
                <w:rFonts w:ascii="Aptos" w:eastAsia="Calibri" w:hAnsi="Aptos"/>
                <w:b/>
                <w:bCs/>
                <w:i/>
                <w:iCs/>
                <w:lang w:eastAsia="en-GB"/>
              </w:rPr>
            </w:pPr>
            <w:r w:rsidRPr="00E46CD2">
              <w:rPr>
                <w:rFonts w:ascii="Aptos" w:eastAsia="Calibri" w:hAnsi="Aptos" w:cs="Arial"/>
                <w:b/>
                <w:bCs/>
                <w:i/>
                <w:iCs/>
                <w:sz w:val="22"/>
                <w:szCs w:val="20"/>
                <w:lang w:eastAsia="en-GB"/>
              </w:rPr>
              <w:t>If you answered yes to either of the above questions, you must consult with an Aboriginal Practice Lead/ Cultural Advisor or appropriate alternative.</w:t>
            </w:r>
          </w:p>
        </w:tc>
      </w:tr>
    </w:tbl>
    <w:p w14:paraId="728C4B1B" w14:textId="77777777" w:rsidR="00E97CD4" w:rsidRPr="00EE2FED" w:rsidRDefault="00E97CD4" w:rsidP="7F74B364">
      <w:pPr>
        <w:spacing w:line="276" w:lineRule="auto"/>
        <w:rPr>
          <w:rFonts w:asciiTheme="minorHAnsi" w:hAnsiTheme="minorHAnsi" w:cstheme="minorHAnsi"/>
          <w:sz w:val="12"/>
          <w:szCs w:val="12"/>
        </w:rPr>
      </w:pPr>
    </w:p>
    <w:tbl>
      <w:tblPr>
        <w:tblStyle w:val="TableGrid1"/>
        <w:tblW w:w="10348" w:type="dxa"/>
        <w:tblInd w:w="-5" w:type="dxa"/>
        <w:tblBorders>
          <w:right w:val="none" w:sz="0" w:space="0" w:color="auto"/>
        </w:tblBorders>
        <w:shd w:val="clear" w:color="auto" w:fill="DBE5F1" w:themeFill="accent1" w:themeFillTint="33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668"/>
        <w:gridCol w:w="6680"/>
      </w:tblGrid>
      <w:tr w:rsidR="00582F6D" w:rsidRPr="00582F6D" w14:paraId="1381EF38" w14:textId="77777777">
        <w:trPr>
          <w:trHeight w:val="264"/>
        </w:trPr>
        <w:tc>
          <w:tcPr>
            <w:tcW w:w="10348" w:type="dxa"/>
            <w:gridSpan w:val="2"/>
            <w:tcBorders>
              <w:right w:val="single" w:sz="4" w:space="0" w:color="auto"/>
            </w:tcBorders>
            <w:shd w:val="clear" w:color="auto" w:fill="C2E4E2"/>
          </w:tcPr>
          <w:p w14:paraId="475142F1" w14:textId="77777777" w:rsidR="00582F6D" w:rsidRPr="00582F6D" w:rsidRDefault="00582F6D" w:rsidP="00E97CD4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eastAsia="Calibri" w:hAnsi="Arial" w:cs="Arial"/>
                <w:b/>
                <w:bCs/>
                <w:szCs w:val="24"/>
                <w:lang w:eastAsia="en-GB"/>
              </w:rPr>
            </w:pPr>
            <w:r w:rsidRPr="00582F6D">
              <w:rPr>
                <w:rFonts w:ascii="Arial" w:eastAsia="Calibri" w:hAnsi="Arial" w:cs="Arial"/>
                <w:b/>
                <w:bCs/>
                <w:szCs w:val="24"/>
                <w:lang w:eastAsia="en-GB"/>
              </w:rPr>
              <w:t xml:space="preserve">Consultation informing the safety plan </w:t>
            </w:r>
            <w:r w:rsidRPr="00582F6D">
              <w:rPr>
                <w:rFonts w:ascii="Arial" w:eastAsia="Calibri" w:hAnsi="Arial" w:cs="Arial"/>
                <w:i/>
                <w:iCs/>
                <w:szCs w:val="24"/>
                <w:lang w:eastAsia="en-GB"/>
              </w:rPr>
              <w:t>– list all those who have contributed to the plan</w:t>
            </w:r>
          </w:p>
        </w:tc>
      </w:tr>
      <w:tr w:rsidR="00582F6D" w:rsidRPr="00582F6D" w14:paraId="0213FCAD" w14:textId="77777777">
        <w:tblPrEx>
          <w:shd w:val="clear" w:color="auto" w:fill="auto"/>
        </w:tblPrEx>
        <w:trPr>
          <w:trHeight w:val="212"/>
        </w:trPr>
        <w:tc>
          <w:tcPr>
            <w:tcW w:w="3668" w:type="dxa"/>
            <w:shd w:val="clear" w:color="auto" w:fill="DFF1F0"/>
          </w:tcPr>
          <w:p w14:paraId="7AC2FEBF" w14:textId="77777777" w:rsidR="00582F6D" w:rsidRPr="00582F6D" w:rsidRDefault="00582F6D">
            <w:pPr>
              <w:ind w:firstLine="179"/>
              <w:jc w:val="both"/>
              <w:rPr>
                <w:rFonts w:ascii="Arial" w:eastAsia="Calibri" w:hAnsi="Arial" w:cs="Arial"/>
                <w:szCs w:val="24"/>
                <w:lang w:eastAsia="en-GB"/>
              </w:rPr>
            </w:pPr>
            <w:bookmarkStart w:id="4" w:name="_Hlk176775969"/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>Child or young person</w:t>
            </w: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ab/>
            </w:r>
          </w:p>
        </w:tc>
        <w:tc>
          <w:tcPr>
            <w:tcW w:w="6680" w:type="dxa"/>
            <w:tcBorders>
              <w:right w:val="single" w:sz="4" w:space="0" w:color="auto"/>
            </w:tcBorders>
          </w:tcPr>
          <w:p w14:paraId="25B3E990" w14:textId="77777777" w:rsidR="00582F6D" w:rsidRPr="00EE2FED" w:rsidRDefault="006C38B7">
            <w:pPr>
              <w:jc w:val="both"/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-1904204351"/>
                <w:placeholder>
                  <w:docPart w:val="6B984FA8EA774EB08826DC8CE0461313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color w:val="808080"/>
                  <w:lang w:eastAsia="en-US"/>
                </w:rPr>
              </w:sdtEndPr>
              <w:sdtContent>
                <w:r w:rsidR="00582F6D" w:rsidRPr="00EE2FED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.</w:t>
                </w:r>
              </w:sdtContent>
            </w:sdt>
          </w:p>
        </w:tc>
      </w:tr>
      <w:tr w:rsidR="00582F6D" w:rsidRPr="00582F6D" w14:paraId="4F3F2D89" w14:textId="77777777">
        <w:tblPrEx>
          <w:shd w:val="clear" w:color="auto" w:fill="auto"/>
        </w:tblPrEx>
        <w:trPr>
          <w:trHeight w:val="261"/>
        </w:trPr>
        <w:tc>
          <w:tcPr>
            <w:tcW w:w="3668" w:type="dxa"/>
            <w:shd w:val="clear" w:color="auto" w:fill="DFF1F0"/>
          </w:tcPr>
          <w:p w14:paraId="53D137A3" w14:textId="77777777" w:rsidR="00582F6D" w:rsidRPr="00582F6D" w:rsidRDefault="00582F6D">
            <w:pPr>
              <w:ind w:firstLine="179"/>
              <w:jc w:val="both"/>
              <w:rPr>
                <w:rFonts w:ascii="Arial" w:eastAsia="Calibri" w:hAnsi="Arial" w:cs="Arial"/>
                <w:szCs w:val="24"/>
                <w:lang w:eastAsia="en-GB"/>
              </w:rPr>
            </w:pPr>
            <w:bookmarkStart w:id="5" w:name="_Hlk176772144"/>
            <w:bookmarkEnd w:id="4"/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 xml:space="preserve">Case Manager or equivalent </w:t>
            </w:r>
          </w:p>
        </w:tc>
        <w:tc>
          <w:tcPr>
            <w:tcW w:w="6680" w:type="dxa"/>
            <w:tcBorders>
              <w:right w:val="single" w:sz="4" w:space="0" w:color="auto"/>
            </w:tcBorders>
          </w:tcPr>
          <w:p w14:paraId="1C504A4D" w14:textId="77777777" w:rsidR="00582F6D" w:rsidRPr="00EE2FED" w:rsidRDefault="006C38B7">
            <w:pPr>
              <w:jc w:val="both"/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-1538259475"/>
                <w:placeholder>
                  <w:docPart w:val="11E8B49B716B45658923E89DF6410D62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color w:val="808080"/>
                  <w:lang w:eastAsia="en-US"/>
                </w:rPr>
              </w:sdtEndPr>
              <w:sdtContent>
                <w:r w:rsidR="00582F6D" w:rsidRPr="00EE2FED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.</w:t>
                </w:r>
              </w:sdtContent>
            </w:sdt>
          </w:p>
        </w:tc>
      </w:tr>
      <w:bookmarkEnd w:id="5"/>
      <w:tr w:rsidR="00582F6D" w:rsidRPr="00582F6D" w14:paraId="6ECE96F7" w14:textId="77777777">
        <w:tblPrEx>
          <w:shd w:val="clear" w:color="auto" w:fill="auto"/>
        </w:tblPrEx>
        <w:trPr>
          <w:trHeight w:val="153"/>
        </w:trPr>
        <w:tc>
          <w:tcPr>
            <w:tcW w:w="3668" w:type="dxa"/>
            <w:shd w:val="clear" w:color="auto" w:fill="DFF1F0"/>
          </w:tcPr>
          <w:p w14:paraId="45C2B823" w14:textId="77777777" w:rsidR="00582F6D" w:rsidRPr="00582F6D" w:rsidRDefault="00582F6D">
            <w:pPr>
              <w:ind w:firstLine="179"/>
              <w:jc w:val="both"/>
              <w:rPr>
                <w:rFonts w:ascii="Arial" w:eastAsia="Calibri" w:hAnsi="Arial" w:cs="Arial"/>
                <w:szCs w:val="24"/>
                <w:lang w:eastAsia="en-GB"/>
              </w:rPr>
            </w:pP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 xml:space="preserve">Team Leader or equivalent </w:t>
            </w:r>
          </w:p>
        </w:tc>
        <w:tc>
          <w:tcPr>
            <w:tcW w:w="6680" w:type="dxa"/>
            <w:tcBorders>
              <w:right w:val="single" w:sz="4" w:space="0" w:color="auto"/>
            </w:tcBorders>
          </w:tcPr>
          <w:p w14:paraId="5A1EE89C" w14:textId="77777777" w:rsidR="00582F6D" w:rsidRPr="00EE2FED" w:rsidRDefault="006C38B7">
            <w:pPr>
              <w:jc w:val="both"/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1901334761"/>
                <w:placeholder>
                  <w:docPart w:val="2BA8C65271AA4358A9BD930F3E62872F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color w:val="808080"/>
                  <w:lang w:eastAsia="en-US"/>
                </w:rPr>
              </w:sdtEndPr>
              <w:sdtContent>
                <w:r w:rsidR="00582F6D" w:rsidRPr="00EE2FED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.</w:t>
                </w:r>
              </w:sdtContent>
            </w:sdt>
          </w:p>
        </w:tc>
      </w:tr>
      <w:tr w:rsidR="00582F6D" w:rsidRPr="00582F6D" w14:paraId="10898763" w14:textId="77777777">
        <w:tblPrEx>
          <w:shd w:val="clear" w:color="auto" w:fill="auto"/>
        </w:tblPrEx>
        <w:trPr>
          <w:trHeight w:val="200"/>
        </w:trPr>
        <w:tc>
          <w:tcPr>
            <w:tcW w:w="3668" w:type="dxa"/>
            <w:shd w:val="clear" w:color="auto" w:fill="DFF1F0"/>
          </w:tcPr>
          <w:p w14:paraId="068269F6" w14:textId="77777777" w:rsidR="00582F6D" w:rsidRPr="00582F6D" w:rsidRDefault="00582F6D">
            <w:pPr>
              <w:ind w:firstLine="179"/>
              <w:jc w:val="both"/>
              <w:rPr>
                <w:rFonts w:ascii="Arial" w:eastAsia="Calibri" w:hAnsi="Arial" w:cs="Arial"/>
                <w:szCs w:val="24"/>
                <w:lang w:eastAsia="en-GB"/>
              </w:rPr>
            </w:pP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 xml:space="preserve">Parent, Family or Kin </w:t>
            </w:r>
          </w:p>
        </w:tc>
        <w:tc>
          <w:tcPr>
            <w:tcW w:w="6680" w:type="dxa"/>
            <w:tcBorders>
              <w:right w:val="single" w:sz="4" w:space="0" w:color="auto"/>
            </w:tcBorders>
          </w:tcPr>
          <w:p w14:paraId="5427A8F4" w14:textId="77777777" w:rsidR="00582F6D" w:rsidRPr="00EE2FED" w:rsidRDefault="006C38B7">
            <w:pPr>
              <w:jc w:val="both"/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837121546"/>
                <w:placeholder>
                  <w:docPart w:val="BCD621A6811E4AFFA834C61187953F6F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color w:val="808080"/>
                  <w:lang w:eastAsia="en-US"/>
                </w:rPr>
              </w:sdtEndPr>
              <w:sdtContent>
                <w:r w:rsidR="00582F6D" w:rsidRPr="00EE2FED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.</w:t>
                </w:r>
              </w:sdtContent>
            </w:sdt>
          </w:p>
        </w:tc>
      </w:tr>
      <w:tr w:rsidR="00582F6D" w:rsidRPr="00582F6D" w14:paraId="41D8F893" w14:textId="77777777">
        <w:tblPrEx>
          <w:shd w:val="clear" w:color="auto" w:fill="auto"/>
        </w:tblPrEx>
        <w:trPr>
          <w:trHeight w:val="263"/>
        </w:trPr>
        <w:tc>
          <w:tcPr>
            <w:tcW w:w="3668" w:type="dxa"/>
            <w:shd w:val="clear" w:color="auto" w:fill="DFF1F0"/>
          </w:tcPr>
          <w:p w14:paraId="071BA647" w14:textId="77777777" w:rsidR="00582F6D" w:rsidRPr="00582F6D" w:rsidRDefault="00582F6D">
            <w:pPr>
              <w:ind w:firstLine="179"/>
              <w:jc w:val="both"/>
              <w:rPr>
                <w:rFonts w:ascii="Arial" w:eastAsia="Calibri" w:hAnsi="Arial" w:cs="Arial"/>
                <w:szCs w:val="24"/>
                <w:lang w:eastAsia="en-GB"/>
              </w:rPr>
            </w:pP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 xml:space="preserve">Caregiver  </w:t>
            </w:r>
          </w:p>
        </w:tc>
        <w:tc>
          <w:tcPr>
            <w:tcW w:w="6680" w:type="dxa"/>
            <w:tcBorders>
              <w:right w:val="single" w:sz="4" w:space="0" w:color="auto"/>
            </w:tcBorders>
          </w:tcPr>
          <w:p w14:paraId="4AC6A5F1" w14:textId="77777777" w:rsidR="00582F6D" w:rsidRPr="00EE2FED" w:rsidRDefault="006C38B7">
            <w:pPr>
              <w:jc w:val="both"/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-614055517"/>
                <w:placeholder>
                  <w:docPart w:val="1AC7F7EB5F854EC59850466DFD713814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color w:val="808080"/>
                  <w:lang w:eastAsia="en-US"/>
                </w:rPr>
              </w:sdtEndPr>
              <w:sdtContent>
                <w:r w:rsidR="00582F6D" w:rsidRPr="00EE2FED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.</w:t>
                </w:r>
              </w:sdtContent>
            </w:sdt>
          </w:p>
        </w:tc>
      </w:tr>
      <w:tr w:rsidR="00582F6D" w:rsidRPr="00582F6D" w14:paraId="17C7915B" w14:textId="77777777">
        <w:tblPrEx>
          <w:shd w:val="clear" w:color="auto" w:fill="auto"/>
        </w:tblPrEx>
        <w:trPr>
          <w:trHeight w:val="438"/>
        </w:trPr>
        <w:tc>
          <w:tcPr>
            <w:tcW w:w="3668" w:type="dxa"/>
            <w:shd w:val="clear" w:color="auto" w:fill="DFF1F0"/>
          </w:tcPr>
          <w:p w14:paraId="3BC4FA11" w14:textId="77777777" w:rsidR="00582F6D" w:rsidRPr="00582F6D" w:rsidRDefault="00582F6D">
            <w:pPr>
              <w:ind w:left="224"/>
              <w:rPr>
                <w:rFonts w:ascii="Arial" w:eastAsia="Calibri" w:hAnsi="Arial" w:cs="Arial"/>
                <w:szCs w:val="24"/>
                <w:lang w:eastAsia="en-GB"/>
              </w:rPr>
            </w:pP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 xml:space="preserve">Aboriginal Practice Lead/ Cultural Advisor </w:t>
            </w:r>
          </w:p>
        </w:tc>
        <w:tc>
          <w:tcPr>
            <w:tcW w:w="6680" w:type="dxa"/>
            <w:tcBorders>
              <w:right w:val="single" w:sz="4" w:space="0" w:color="auto"/>
            </w:tcBorders>
          </w:tcPr>
          <w:p w14:paraId="0EBA2FC7" w14:textId="77777777" w:rsidR="00582F6D" w:rsidRPr="00EE2FED" w:rsidRDefault="006C38B7">
            <w:pPr>
              <w:jc w:val="both"/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-74132442"/>
                <w:placeholder>
                  <w:docPart w:val="A74C2DB8B7434ADABCC3A64A8F61928B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color w:val="808080"/>
                  <w:lang w:eastAsia="en-US"/>
                </w:rPr>
              </w:sdtEndPr>
              <w:sdtContent>
                <w:r w:rsidR="00582F6D" w:rsidRPr="00EE2FED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.</w:t>
                </w:r>
              </w:sdtContent>
            </w:sdt>
          </w:p>
        </w:tc>
      </w:tr>
      <w:tr w:rsidR="00582F6D" w:rsidRPr="00582F6D" w14:paraId="1C491B60" w14:textId="77777777">
        <w:tblPrEx>
          <w:shd w:val="clear" w:color="auto" w:fill="auto"/>
        </w:tblPrEx>
        <w:trPr>
          <w:trHeight w:val="235"/>
        </w:trPr>
        <w:tc>
          <w:tcPr>
            <w:tcW w:w="3668" w:type="dxa"/>
            <w:shd w:val="clear" w:color="auto" w:fill="DFF1F0"/>
          </w:tcPr>
          <w:p w14:paraId="5E1FFC0A" w14:textId="77777777" w:rsidR="00582F6D" w:rsidRPr="00582F6D" w:rsidRDefault="00582F6D">
            <w:pPr>
              <w:ind w:left="224"/>
              <w:rPr>
                <w:rFonts w:ascii="Arial" w:eastAsia="Calibri" w:hAnsi="Arial" w:cs="Arial"/>
                <w:szCs w:val="24"/>
                <w:lang w:eastAsia="en-GB"/>
              </w:rPr>
            </w:pP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 xml:space="preserve">Therapeutic Practitioner  </w:t>
            </w:r>
          </w:p>
        </w:tc>
        <w:tc>
          <w:tcPr>
            <w:tcW w:w="6680" w:type="dxa"/>
            <w:tcBorders>
              <w:right w:val="single" w:sz="4" w:space="0" w:color="auto"/>
            </w:tcBorders>
          </w:tcPr>
          <w:p w14:paraId="0C14FD61" w14:textId="77777777" w:rsidR="00582F6D" w:rsidRPr="00EE2FED" w:rsidRDefault="006C38B7">
            <w:pPr>
              <w:jc w:val="both"/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599841153"/>
                <w:placeholder>
                  <w:docPart w:val="558FBC9368DC40C1824B4C0121599ECC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color w:val="808080"/>
                  <w:lang w:eastAsia="en-US"/>
                </w:rPr>
              </w:sdtEndPr>
              <w:sdtContent>
                <w:r w:rsidR="00582F6D" w:rsidRPr="00EE2FED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.</w:t>
                </w:r>
              </w:sdtContent>
            </w:sdt>
          </w:p>
        </w:tc>
      </w:tr>
      <w:tr w:rsidR="00582F6D" w:rsidRPr="00582F6D" w14:paraId="6BC3B431" w14:textId="77777777">
        <w:tblPrEx>
          <w:shd w:val="clear" w:color="auto" w:fill="auto"/>
        </w:tblPrEx>
        <w:trPr>
          <w:trHeight w:val="140"/>
        </w:trPr>
        <w:tc>
          <w:tcPr>
            <w:tcW w:w="3668" w:type="dxa"/>
            <w:shd w:val="clear" w:color="auto" w:fill="DFF1F0"/>
          </w:tcPr>
          <w:p w14:paraId="3BAC0100" w14:textId="77777777" w:rsidR="00582F6D" w:rsidRPr="00582F6D" w:rsidRDefault="00582F6D">
            <w:pPr>
              <w:ind w:left="224"/>
              <w:rPr>
                <w:rFonts w:ascii="Arial" w:eastAsia="Calibri" w:hAnsi="Arial" w:cs="Arial"/>
                <w:szCs w:val="24"/>
                <w:lang w:eastAsia="en-GB"/>
              </w:rPr>
            </w:pP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 xml:space="preserve">Education support </w:t>
            </w:r>
          </w:p>
        </w:tc>
        <w:tc>
          <w:tcPr>
            <w:tcW w:w="6680" w:type="dxa"/>
            <w:tcBorders>
              <w:right w:val="single" w:sz="4" w:space="0" w:color="auto"/>
            </w:tcBorders>
          </w:tcPr>
          <w:p w14:paraId="50AF2FA5" w14:textId="77777777" w:rsidR="00582F6D" w:rsidRPr="00EE2FED" w:rsidRDefault="006C38B7">
            <w:pPr>
              <w:jc w:val="both"/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-1635629164"/>
                <w:placeholder>
                  <w:docPart w:val="83289BC64FBD497397EE9BB3EAE59587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color w:val="808080"/>
                  <w:lang w:eastAsia="en-US"/>
                </w:rPr>
              </w:sdtEndPr>
              <w:sdtContent>
                <w:r w:rsidR="00582F6D" w:rsidRPr="00EE2FED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.</w:t>
                </w:r>
              </w:sdtContent>
            </w:sdt>
          </w:p>
        </w:tc>
      </w:tr>
      <w:tr w:rsidR="00582F6D" w:rsidRPr="00582F6D" w14:paraId="7082B1AB" w14:textId="77777777">
        <w:tblPrEx>
          <w:shd w:val="clear" w:color="auto" w:fill="auto"/>
        </w:tblPrEx>
        <w:trPr>
          <w:trHeight w:val="189"/>
        </w:trPr>
        <w:tc>
          <w:tcPr>
            <w:tcW w:w="3668" w:type="dxa"/>
            <w:shd w:val="clear" w:color="auto" w:fill="DFF1F0"/>
          </w:tcPr>
          <w:p w14:paraId="4DE4A12E" w14:textId="77777777" w:rsidR="00582F6D" w:rsidRPr="00582F6D" w:rsidRDefault="00582F6D">
            <w:pPr>
              <w:ind w:left="224"/>
              <w:rPr>
                <w:rFonts w:ascii="Arial" w:eastAsia="Calibri" w:hAnsi="Arial" w:cs="Arial"/>
                <w:szCs w:val="24"/>
                <w:lang w:eastAsia="en-GB"/>
              </w:rPr>
            </w:pPr>
            <w:r w:rsidRPr="00582F6D">
              <w:rPr>
                <w:rFonts w:ascii="Arial" w:eastAsia="Calibri" w:hAnsi="Arial" w:cs="Arial"/>
                <w:szCs w:val="24"/>
                <w:lang w:eastAsia="en-GB"/>
              </w:rPr>
              <w:t xml:space="preserve">Other </w:t>
            </w:r>
          </w:p>
        </w:tc>
        <w:tc>
          <w:tcPr>
            <w:tcW w:w="6680" w:type="dxa"/>
            <w:tcBorders>
              <w:right w:val="single" w:sz="4" w:space="0" w:color="auto"/>
            </w:tcBorders>
          </w:tcPr>
          <w:p w14:paraId="57083268" w14:textId="77777777" w:rsidR="00582F6D" w:rsidRPr="00EE2FED" w:rsidRDefault="006C38B7">
            <w:pPr>
              <w:jc w:val="both"/>
              <w:rPr>
                <w:rFonts w:ascii="Aptos" w:hAnsi="Aptos" w:cs="Arial"/>
                <w:sz w:val="22"/>
              </w:rPr>
            </w:pPr>
            <w:sdt>
              <w:sdtPr>
                <w:rPr>
                  <w:rFonts w:ascii="Aptos" w:eastAsia="Calibri" w:hAnsi="Aptos" w:cs="Arial"/>
                  <w:sz w:val="22"/>
                  <w:lang w:eastAsia="en-GB"/>
                </w:rPr>
                <w:id w:val="-219447627"/>
                <w:placeholder>
                  <w:docPart w:val="94489DA4DC7F414CA64A0453676A7458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color w:val="808080"/>
                  <w:lang w:eastAsia="en-US"/>
                </w:rPr>
              </w:sdtEndPr>
              <w:sdtContent>
                <w:r w:rsidR="00582F6D" w:rsidRPr="00EE2FED">
                  <w:rPr>
                    <w:rStyle w:val="PlaceholderText"/>
                    <w:rFonts w:ascii="Aptos" w:eastAsiaTheme="majorEastAsia" w:hAnsi="Aptos" w:cs="Arial"/>
                    <w:color w:val="auto"/>
                    <w:sz w:val="22"/>
                  </w:rPr>
                  <w:t>Click or tap here.</w:t>
                </w:r>
              </w:sdtContent>
            </w:sdt>
          </w:p>
        </w:tc>
      </w:tr>
    </w:tbl>
    <w:p w14:paraId="69F36346" w14:textId="77777777" w:rsidR="00E25021" w:rsidRPr="005603A6" w:rsidRDefault="00E25021" w:rsidP="7F74B364">
      <w:pPr>
        <w:spacing w:line="276" w:lineRule="auto"/>
        <w:rPr>
          <w:rFonts w:asciiTheme="minorHAnsi" w:hAnsiTheme="minorHAnsi" w:cstheme="minorHAnsi"/>
          <w:sz w:val="10"/>
          <w:szCs w:val="10"/>
        </w:rPr>
      </w:pPr>
    </w:p>
    <w:p w14:paraId="4FDB816A" w14:textId="318862FF" w:rsidR="00F67001" w:rsidRDefault="00F45F65" w:rsidP="00E46CD2">
      <w:pPr>
        <w:widowControl w:val="0"/>
        <w:autoSpaceDE w:val="0"/>
        <w:autoSpaceDN w:val="0"/>
        <w:ind w:right="-142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E46CD2">
        <w:rPr>
          <w:rFonts w:ascii="Aptos" w:hAnsi="Aptos" w:cs="Arial"/>
          <w:b/>
          <w:bCs/>
          <w:i/>
          <w:iCs/>
          <w:kern w:val="2"/>
          <w:sz w:val="22"/>
          <w:szCs w:val="22"/>
          <w:lang w:val="en-GB" w:eastAsia="en-US"/>
          <w14:ligatures w14:val="standardContextual"/>
        </w:rPr>
        <w:t>*</w:t>
      </w:r>
      <w:r w:rsidR="00536407" w:rsidRPr="00E46CD2">
        <w:rPr>
          <w:rFonts w:ascii="Aptos" w:hAnsi="Aptos" w:cs="Arial"/>
          <w:b/>
          <w:bCs/>
          <w:i/>
          <w:iCs/>
          <w:kern w:val="2"/>
          <w:sz w:val="22"/>
          <w:szCs w:val="22"/>
          <w:lang w:val="en-GB" w:eastAsia="en-US"/>
          <w14:ligatures w14:val="standardContextual"/>
        </w:rPr>
        <w:t>*The following pages can be provided to members of the Care Team (carers, educators, family etc)</w:t>
      </w:r>
      <w:r w:rsidR="0003237D" w:rsidRPr="00E46CD2">
        <w:rPr>
          <w:rFonts w:ascii="Aptos" w:hAnsi="Aptos" w:cs="Arial"/>
          <w:b/>
          <w:bCs/>
          <w:i/>
          <w:iCs/>
          <w:kern w:val="2"/>
          <w:sz w:val="22"/>
          <w:szCs w:val="22"/>
          <w:lang w:val="en-GB" w:eastAsia="en-US"/>
          <w14:ligatures w14:val="standardContextual"/>
        </w:rPr>
        <w:t xml:space="preserve">, and </w:t>
      </w:r>
      <w:r w:rsidR="0003237D" w:rsidRPr="00E46CD2">
        <w:rPr>
          <w:rFonts w:ascii="Aptos" w:hAnsi="Aptos" w:cs="Arial"/>
          <w:b/>
          <w:bCs/>
          <w:i/>
          <w:iCs/>
          <w:kern w:val="2"/>
          <w:sz w:val="22"/>
          <w:szCs w:val="22"/>
          <w:lang w:val="en-GB" w:eastAsia="en-US"/>
          <w14:ligatures w14:val="standardContextual"/>
        </w:rPr>
        <w:lastRenderedPageBreak/>
        <w:t>if appropriate to the child or young person (or a version of the below with simplified language)</w:t>
      </w:r>
      <w:r w:rsidRPr="00E46CD2">
        <w:rPr>
          <w:rFonts w:ascii="Aptos" w:hAnsi="Aptos" w:cs="Arial"/>
          <w:b/>
          <w:bCs/>
          <w:i/>
          <w:iCs/>
          <w:kern w:val="2"/>
          <w:sz w:val="22"/>
          <w:szCs w:val="22"/>
          <w:lang w:val="en-GB" w:eastAsia="en-US"/>
          <w14:ligatures w14:val="standardContextual"/>
        </w:rPr>
        <w:t>.</w:t>
      </w:r>
    </w:p>
    <w:p w14:paraId="16CD9DCE" w14:textId="77777777" w:rsidR="00BE4F65" w:rsidRDefault="00BE4F65" w:rsidP="00F67001">
      <w:pPr>
        <w:spacing w:line="276" w:lineRule="auto"/>
        <w:rPr>
          <w:rFonts w:ascii="Aptos" w:hAnsi="Aptos" w:cs="Arial"/>
          <w:b/>
          <w:bCs/>
          <w:i/>
          <w:iCs/>
          <w:kern w:val="2"/>
          <w:sz w:val="22"/>
          <w:szCs w:val="22"/>
          <w:lang w:val="en-GB" w:eastAsia="en-US"/>
          <w14:ligatures w14:val="standardContextual"/>
        </w:rPr>
      </w:pPr>
    </w:p>
    <w:p w14:paraId="4AB2898F" w14:textId="3ACEA3CB" w:rsidR="006C38B7" w:rsidRPr="006C38B7" w:rsidRDefault="006C38B7" w:rsidP="006C38B7">
      <w:pPr>
        <w:tabs>
          <w:tab w:val="left" w:pos="5595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</w:p>
    <w:p w14:paraId="1EC3D676" w14:textId="3E5415A1" w:rsidR="006C38B7" w:rsidRPr="006C38B7" w:rsidRDefault="006C38B7" w:rsidP="006C38B7">
      <w:pPr>
        <w:tabs>
          <w:tab w:val="left" w:pos="5595"/>
        </w:tabs>
        <w:rPr>
          <w:rFonts w:asciiTheme="minorHAnsi" w:hAnsiTheme="minorHAnsi" w:cstheme="minorHAnsi"/>
          <w:sz w:val="22"/>
          <w:szCs w:val="22"/>
        </w:rPr>
        <w:sectPr w:rsidR="006C38B7" w:rsidRPr="006C38B7" w:rsidSect="002C71D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5" w:h="16837"/>
          <w:pgMar w:top="567" w:right="851" w:bottom="567" w:left="851" w:header="1134" w:footer="164" w:gutter="0"/>
          <w:cols w:space="720"/>
          <w:titlePg/>
          <w:docGrid w:linePitch="326"/>
        </w:sectPr>
      </w:pPr>
      <w:r>
        <w:rPr>
          <w:rFonts w:asciiTheme="minorHAnsi" w:hAnsiTheme="minorHAnsi" w:cstheme="minorHAnsi"/>
          <w:sz w:val="22"/>
          <w:szCs w:val="22"/>
        </w:rPr>
        <w:tab/>
      </w:r>
    </w:p>
    <w:tbl>
      <w:tblPr>
        <w:tblStyle w:val="TableGrid11"/>
        <w:tblW w:w="15735" w:type="dxa"/>
        <w:tblInd w:w="-5" w:type="dxa"/>
        <w:tblBorders>
          <w:right w:val="none" w:sz="0" w:space="0" w:color="auto"/>
        </w:tblBorders>
        <w:shd w:val="clear" w:color="auto" w:fill="D9E2F3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686"/>
        <w:gridCol w:w="1158"/>
        <w:gridCol w:w="5245"/>
        <w:gridCol w:w="5646"/>
      </w:tblGrid>
      <w:tr w:rsidR="000F6937" w:rsidRPr="00F4630E" w14:paraId="1448419E" w14:textId="77777777" w:rsidTr="4E1AFD93">
        <w:trPr>
          <w:trHeight w:val="264"/>
        </w:trPr>
        <w:tc>
          <w:tcPr>
            <w:tcW w:w="15735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C2E4E2"/>
          </w:tcPr>
          <w:p w14:paraId="7CDF0ED0" w14:textId="56541209" w:rsidR="000F6937" w:rsidRPr="00F4630E" w:rsidRDefault="00DB7A13" w:rsidP="00D63696">
            <w:pPr>
              <w:widowControl w:val="0"/>
              <w:autoSpaceDE w:val="0"/>
              <w:autoSpaceDN w:val="0"/>
              <w:spacing w:after="60"/>
              <w:jc w:val="center"/>
              <w:rPr>
                <w:rFonts w:ascii="Arial" w:hAnsi="Arial"/>
                <w:b/>
                <w:bCs/>
                <w:szCs w:val="24"/>
                <w:lang w:val="en-AU" w:eastAsia="en-GB"/>
              </w:rPr>
            </w:pPr>
            <w:r>
              <w:rPr>
                <w:rStyle w:val="PlaceholderText"/>
                <w:rFonts w:ascii="Arial" w:eastAsiaTheme="majorEastAsia" w:hAnsi="Arial"/>
                <w:b/>
                <w:bCs/>
                <w:color w:val="auto"/>
                <w:sz w:val="28"/>
                <w:szCs w:val="28"/>
              </w:rPr>
              <w:lastRenderedPageBreak/>
              <w:t>E</w:t>
            </w:r>
            <w:r w:rsidRPr="00DB7A13">
              <w:rPr>
                <w:rStyle w:val="PlaceholderText"/>
                <w:rFonts w:ascii="Arial" w:eastAsiaTheme="majorEastAsia" w:hAnsi="Arial"/>
                <w:b/>
                <w:bCs/>
                <w:color w:val="auto"/>
                <w:sz w:val="28"/>
                <w:szCs w:val="28"/>
              </w:rPr>
              <w:t xml:space="preserve">nhancing </w:t>
            </w:r>
            <w:r w:rsidR="000F6937" w:rsidRPr="00F4630E">
              <w:rPr>
                <w:rStyle w:val="PlaceholderText"/>
                <w:rFonts w:ascii="Arial" w:eastAsiaTheme="majorEastAsia" w:hAnsi="Arial"/>
                <w:b/>
                <w:bCs/>
                <w:color w:val="auto"/>
                <w:sz w:val="28"/>
                <w:szCs w:val="28"/>
              </w:rPr>
              <w:t xml:space="preserve">Safety </w:t>
            </w:r>
            <w:r>
              <w:rPr>
                <w:rStyle w:val="PlaceholderText"/>
                <w:rFonts w:ascii="Arial" w:eastAsiaTheme="majorEastAsia" w:hAnsi="Arial"/>
                <w:b/>
                <w:bCs/>
                <w:color w:val="auto"/>
                <w:sz w:val="28"/>
                <w:szCs w:val="28"/>
              </w:rPr>
              <w:t>a</w:t>
            </w:r>
            <w:r w:rsidRPr="00DB7A13">
              <w:rPr>
                <w:rStyle w:val="PlaceholderText"/>
                <w:rFonts w:ascii="Arial" w:eastAsiaTheme="majorEastAsia" w:hAnsi="Arial"/>
                <w:b/>
                <w:bCs/>
                <w:color w:val="auto"/>
                <w:sz w:val="28"/>
                <w:szCs w:val="28"/>
              </w:rPr>
              <w:t>nd Wellbeing</w:t>
            </w:r>
            <w:r>
              <w:rPr>
                <w:rStyle w:val="PlaceholderText"/>
                <w:rFonts w:eastAsiaTheme="majorEastAsia"/>
                <w:b/>
                <w:bCs/>
                <w:sz w:val="28"/>
                <w:szCs w:val="28"/>
              </w:rPr>
              <w:t xml:space="preserve"> </w:t>
            </w:r>
            <w:r w:rsidR="000F6937" w:rsidRPr="00F4630E">
              <w:rPr>
                <w:rStyle w:val="PlaceholderText"/>
                <w:rFonts w:ascii="Arial" w:eastAsiaTheme="majorEastAsia" w:hAnsi="Arial"/>
                <w:b/>
                <w:bCs/>
                <w:color w:val="auto"/>
                <w:sz w:val="28"/>
                <w:szCs w:val="28"/>
              </w:rPr>
              <w:t>Plan</w:t>
            </w:r>
          </w:p>
        </w:tc>
      </w:tr>
      <w:tr w:rsidR="00925A02" w:rsidRPr="00DC3254" w14:paraId="04608306" w14:textId="77777777" w:rsidTr="4E1AFD93">
        <w:trPr>
          <w:trHeight w:val="264"/>
        </w:trPr>
        <w:tc>
          <w:tcPr>
            <w:tcW w:w="4844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</w:tcPr>
          <w:p w14:paraId="063403AC" w14:textId="1309A867" w:rsidR="0090103A" w:rsidRPr="00DC3254" w:rsidRDefault="006C38B7" w:rsidP="4E1AFD93">
            <w:pPr>
              <w:spacing w:line="276" w:lineRule="auto"/>
              <w:rPr>
                <w:rFonts w:ascii="Aptos" w:hAnsi="Aptos"/>
                <w:b/>
                <w:bCs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2102830705"/>
                <w:placeholder>
                  <w:docPart w:val="4C93D43DF17E4A89A7CD6E8DB8005A42"/>
                </w:placeholder>
              </w:sdtPr>
              <w:sdtEndPr>
                <w:rPr>
                  <w:rStyle w:val="PlaceholderText"/>
                </w:rPr>
              </w:sdtEndPr>
              <w:sdtContent>
                <w:r w:rsidR="00073E9D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to add Child/ Young Person’s Name</w:t>
                </w:r>
                <w:r w:rsidR="008974C7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.</w:t>
                </w:r>
              </w:sdtContent>
            </w:sdt>
          </w:p>
        </w:tc>
        <w:tc>
          <w:tcPr>
            <w:tcW w:w="524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7D8C2B" w14:textId="3F85BD78" w:rsidR="0090103A" w:rsidRPr="00DC3254" w:rsidRDefault="006C38B7" w:rsidP="00872E07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b/>
                <w:bCs/>
                <w:color w:val="000000" w:themeColor="text1"/>
                <w:sz w:val="22"/>
                <w:lang w:val="en-AU"/>
              </w:rPr>
            </w:pPr>
            <w:sdt>
              <w:sdtPr>
                <w:rPr>
                  <w:rFonts w:ascii="Aptos" w:hAnsi="Aptos"/>
                  <w:color w:val="000000" w:themeColor="text1"/>
                  <w:sz w:val="22"/>
                  <w:lang w:eastAsia="en-GB"/>
                </w:rPr>
                <w:id w:val="-2047668029"/>
                <w:placeholder>
                  <w:docPart w:val="20FAF7B4B2B74FAC92C3BAB9A7713C8A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005BC0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Date of Wellbeing Plan</w:t>
                </w:r>
              </w:sdtContent>
            </w:sdt>
          </w:p>
        </w:tc>
        <w:tc>
          <w:tcPr>
            <w:tcW w:w="564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770751" w14:textId="46A5C347" w:rsidR="0090103A" w:rsidRPr="00DC3254" w:rsidRDefault="006C38B7" w:rsidP="00872E07">
            <w:pPr>
              <w:widowControl w:val="0"/>
              <w:autoSpaceDE w:val="0"/>
              <w:autoSpaceDN w:val="0"/>
              <w:spacing w:after="60"/>
              <w:rPr>
                <w:rFonts w:ascii="Aptos" w:hAnsi="Aptos"/>
                <w:b/>
                <w:bCs/>
                <w:color w:val="000000" w:themeColor="text1"/>
                <w:sz w:val="22"/>
                <w:lang w:val="en-AU" w:eastAsia="en-GB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276411507"/>
                <w:placeholder>
                  <w:docPart w:val="BAC5A8F476B14E43972B14E14D718C81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005BC0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Wellbeing Plan Prepared by</w:t>
                </w:r>
                <w:r w:rsidR="000F6937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.</w:t>
                </w:r>
              </w:sdtContent>
            </w:sdt>
          </w:p>
        </w:tc>
      </w:tr>
      <w:tr w:rsidR="00D63696" w:rsidRPr="00F4630E" w14:paraId="1A2600DC" w14:textId="77777777" w:rsidTr="4E1AFD93">
        <w:trPr>
          <w:trHeight w:val="264"/>
        </w:trPr>
        <w:tc>
          <w:tcPr>
            <w:tcW w:w="15735" w:type="dxa"/>
            <w:gridSpan w:val="4"/>
            <w:tcBorders>
              <w:right w:val="single" w:sz="4" w:space="0" w:color="auto"/>
            </w:tcBorders>
            <w:shd w:val="clear" w:color="auto" w:fill="C2E4E2"/>
          </w:tcPr>
          <w:p w14:paraId="4F8AC7F6" w14:textId="62EA3079" w:rsidR="00D63696" w:rsidRPr="00F4630E" w:rsidRDefault="00D63696" w:rsidP="00872E07">
            <w:pPr>
              <w:widowControl w:val="0"/>
              <w:autoSpaceDE w:val="0"/>
              <w:autoSpaceDN w:val="0"/>
              <w:spacing w:after="60"/>
              <w:rPr>
                <w:rFonts w:ascii="Arial" w:hAnsi="Arial"/>
                <w:b/>
                <w:bCs/>
                <w:szCs w:val="24"/>
                <w:lang w:val="en-AU" w:eastAsia="en-GB"/>
              </w:rPr>
            </w:pPr>
            <w:r w:rsidRPr="00F4630E">
              <w:rPr>
                <w:rFonts w:ascii="Arial" w:hAnsi="Arial"/>
                <w:b/>
                <w:bCs/>
                <w:szCs w:val="24"/>
                <w:lang w:eastAsia="en-GB"/>
              </w:rPr>
              <w:t xml:space="preserve">Safety </w:t>
            </w:r>
            <w:r w:rsidR="00267DB2">
              <w:rPr>
                <w:rFonts w:ascii="Arial" w:hAnsi="Arial"/>
                <w:b/>
                <w:bCs/>
                <w:szCs w:val="24"/>
                <w:lang w:eastAsia="en-GB"/>
              </w:rPr>
              <w:t xml:space="preserve">and Wellbeing </w:t>
            </w:r>
            <w:r w:rsidRPr="00F4630E">
              <w:rPr>
                <w:rFonts w:ascii="Arial" w:hAnsi="Arial"/>
                <w:b/>
                <w:bCs/>
                <w:szCs w:val="24"/>
                <w:lang w:eastAsia="en-GB"/>
              </w:rPr>
              <w:t>Statement – what are we worried about?</w:t>
            </w:r>
          </w:p>
        </w:tc>
      </w:tr>
      <w:tr w:rsidR="00925A02" w:rsidRPr="00DC3254" w14:paraId="6CC436DA" w14:textId="77777777" w:rsidTr="4E1AFD93">
        <w:trPr>
          <w:trHeight w:val="264"/>
        </w:trPr>
        <w:tc>
          <w:tcPr>
            <w:tcW w:w="15735" w:type="dxa"/>
            <w:gridSpan w:val="4"/>
            <w:tcBorders>
              <w:right w:val="single" w:sz="4" w:space="0" w:color="auto"/>
            </w:tcBorders>
          </w:tcPr>
          <w:p w14:paraId="243D2616" w14:textId="77777777" w:rsidR="00D63696" w:rsidRPr="00DC3254" w:rsidRDefault="006C38B7" w:rsidP="00872E07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1639218173"/>
                <w:placeholder>
                  <w:docPart w:val="B91F14585F29404CAEC6F16AABA22593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D63696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  <w:p w14:paraId="749E021E" w14:textId="02DE3EC3" w:rsidR="009C438D" w:rsidRPr="00DC3254" w:rsidRDefault="009C438D" w:rsidP="00872E07">
            <w:pPr>
              <w:widowControl w:val="0"/>
              <w:autoSpaceDE w:val="0"/>
              <w:autoSpaceDN w:val="0"/>
              <w:spacing w:after="60"/>
              <w:rPr>
                <w:rFonts w:ascii="Aptos" w:hAnsi="Aptos"/>
                <w:b/>
                <w:bCs/>
                <w:color w:val="000000" w:themeColor="text1"/>
                <w:sz w:val="22"/>
                <w:lang w:val="en-AU" w:eastAsia="en-GB"/>
              </w:rPr>
            </w:pPr>
          </w:p>
        </w:tc>
      </w:tr>
      <w:tr w:rsidR="00631B93" w:rsidRPr="00F4630E" w14:paraId="15DD3BF6" w14:textId="77777777" w:rsidTr="4E1AFD93">
        <w:trPr>
          <w:trHeight w:val="264"/>
        </w:trPr>
        <w:tc>
          <w:tcPr>
            <w:tcW w:w="15735" w:type="dxa"/>
            <w:gridSpan w:val="4"/>
            <w:tcBorders>
              <w:right w:val="single" w:sz="4" w:space="0" w:color="auto"/>
            </w:tcBorders>
            <w:shd w:val="clear" w:color="auto" w:fill="C2E4E2"/>
          </w:tcPr>
          <w:p w14:paraId="0904BD42" w14:textId="3BD1DD08" w:rsidR="00631B93" w:rsidRPr="00F4630E" w:rsidRDefault="00631B93" w:rsidP="00872E07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rial" w:eastAsiaTheme="majorEastAsia" w:hAnsi="Arial"/>
                <w:b/>
                <w:bCs/>
                <w:color w:val="auto"/>
                <w:szCs w:val="24"/>
              </w:rPr>
            </w:pPr>
            <w:r w:rsidRPr="00F4630E">
              <w:rPr>
                <w:rStyle w:val="PlaceholderText"/>
                <w:rFonts w:ascii="Arial" w:eastAsiaTheme="majorEastAsia" w:hAnsi="Arial"/>
                <w:b/>
                <w:bCs/>
                <w:color w:val="auto"/>
                <w:szCs w:val="24"/>
              </w:rPr>
              <w:t>Strengths – what is working well?</w:t>
            </w:r>
          </w:p>
        </w:tc>
      </w:tr>
      <w:tr w:rsidR="00631B93" w:rsidRPr="00F4630E" w14:paraId="7DCE1D78" w14:textId="77777777" w:rsidTr="4E1AFD93">
        <w:trPr>
          <w:trHeight w:val="395"/>
        </w:trPr>
        <w:tc>
          <w:tcPr>
            <w:tcW w:w="3686" w:type="dxa"/>
            <w:tcBorders>
              <w:right w:val="single" w:sz="4" w:space="0" w:color="auto"/>
            </w:tcBorders>
            <w:shd w:val="clear" w:color="auto" w:fill="DFF1F0"/>
          </w:tcPr>
          <w:p w14:paraId="70C5D340" w14:textId="77777777" w:rsidR="00631B93" w:rsidRPr="00F4630E" w:rsidRDefault="00631B93" w:rsidP="00631B93">
            <w:pPr>
              <w:rPr>
                <w:rFonts w:ascii="Arial" w:hAnsi="Arial"/>
                <w:szCs w:val="24"/>
                <w:lang w:eastAsia="en-GB"/>
              </w:rPr>
            </w:pPr>
            <w:r w:rsidRPr="00F4630E">
              <w:rPr>
                <w:rFonts w:ascii="Arial" w:hAnsi="Arial"/>
                <w:szCs w:val="24"/>
                <w:lang w:eastAsia="en-GB"/>
              </w:rPr>
              <w:t xml:space="preserve">Child or young person </w:t>
            </w:r>
          </w:p>
          <w:p w14:paraId="624810D7" w14:textId="77777777" w:rsidR="00631B93" w:rsidRPr="00F4630E" w:rsidRDefault="00631B93" w:rsidP="00631B93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rial" w:eastAsiaTheme="majorEastAsia" w:hAnsi="Arial"/>
                <w:szCs w:val="24"/>
              </w:rPr>
            </w:pPr>
          </w:p>
        </w:tc>
        <w:tc>
          <w:tcPr>
            <w:tcW w:w="12049" w:type="dxa"/>
            <w:gridSpan w:val="3"/>
            <w:tcBorders>
              <w:right w:val="single" w:sz="4" w:space="0" w:color="auto"/>
            </w:tcBorders>
          </w:tcPr>
          <w:p w14:paraId="3824FB6C" w14:textId="2B32DF92" w:rsidR="00631B93" w:rsidRPr="00DC3254" w:rsidRDefault="006C38B7" w:rsidP="00631B93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1313874683"/>
                <w:placeholder>
                  <w:docPart w:val="D58BE4194CA244619662FE794CC4ECE5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31B93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</w:tr>
      <w:tr w:rsidR="00631B93" w:rsidRPr="00F4630E" w14:paraId="42CB81DB" w14:textId="77777777" w:rsidTr="4E1AFD93">
        <w:trPr>
          <w:trHeight w:val="395"/>
        </w:trPr>
        <w:tc>
          <w:tcPr>
            <w:tcW w:w="3686" w:type="dxa"/>
            <w:tcBorders>
              <w:right w:val="single" w:sz="4" w:space="0" w:color="auto"/>
            </w:tcBorders>
            <w:shd w:val="clear" w:color="auto" w:fill="DFF1F0"/>
          </w:tcPr>
          <w:p w14:paraId="4F0AFA2A" w14:textId="77777777" w:rsidR="00631B93" w:rsidRPr="00F4630E" w:rsidRDefault="00631B93" w:rsidP="00631B93">
            <w:pPr>
              <w:rPr>
                <w:rFonts w:ascii="Arial" w:hAnsi="Arial"/>
                <w:szCs w:val="24"/>
                <w:lang w:eastAsia="en-GB"/>
              </w:rPr>
            </w:pPr>
            <w:r w:rsidRPr="00F4630E">
              <w:rPr>
                <w:rFonts w:ascii="Arial" w:hAnsi="Arial"/>
                <w:szCs w:val="24"/>
                <w:lang w:eastAsia="en-GB"/>
              </w:rPr>
              <w:t xml:space="preserve">Care environment </w:t>
            </w:r>
          </w:p>
          <w:p w14:paraId="068ACE5E" w14:textId="77777777" w:rsidR="00631B93" w:rsidRPr="00F4630E" w:rsidRDefault="00631B93" w:rsidP="00631B93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rial" w:eastAsiaTheme="majorEastAsia" w:hAnsi="Arial"/>
                <w:szCs w:val="24"/>
              </w:rPr>
            </w:pPr>
          </w:p>
        </w:tc>
        <w:tc>
          <w:tcPr>
            <w:tcW w:w="12049" w:type="dxa"/>
            <w:gridSpan w:val="3"/>
            <w:tcBorders>
              <w:right w:val="single" w:sz="4" w:space="0" w:color="auto"/>
            </w:tcBorders>
          </w:tcPr>
          <w:p w14:paraId="13AF2FDA" w14:textId="0F5C634F" w:rsidR="00631B93" w:rsidRPr="00DC3254" w:rsidRDefault="006C38B7" w:rsidP="00631B93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1627197782"/>
                <w:placeholder>
                  <w:docPart w:val="D396DFDCFF584ECCA0D585D6B2515436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31B93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</w:tr>
      <w:tr w:rsidR="00631B93" w:rsidRPr="00F4630E" w14:paraId="313A214E" w14:textId="77777777" w:rsidTr="4E1AFD93">
        <w:trPr>
          <w:trHeight w:val="395"/>
        </w:trPr>
        <w:tc>
          <w:tcPr>
            <w:tcW w:w="3686" w:type="dxa"/>
            <w:tcBorders>
              <w:right w:val="single" w:sz="4" w:space="0" w:color="auto"/>
            </w:tcBorders>
            <w:shd w:val="clear" w:color="auto" w:fill="DFF1F0"/>
          </w:tcPr>
          <w:p w14:paraId="7948C507" w14:textId="77777777" w:rsidR="00631B93" w:rsidRPr="00F4630E" w:rsidRDefault="00631B93" w:rsidP="00631B93">
            <w:pPr>
              <w:rPr>
                <w:rFonts w:ascii="Arial" w:hAnsi="Arial"/>
                <w:szCs w:val="24"/>
                <w:lang w:eastAsia="en-GB"/>
              </w:rPr>
            </w:pPr>
            <w:r w:rsidRPr="00F4630E">
              <w:rPr>
                <w:rFonts w:ascii="Arial" w:hAnsi="Arial"/>
                <w:szCs w:val="24"/>
                <w:lang w:eastAsia="en-GB"/>
              </w:rPr>
              <w:t xml:space="preserve">Family </w:t>
            </w:r>
          </w:p>
          <w:p w14:paraId="7F1445EC" w14:textId="77777777" w:rsidR="00631B93" w:rsidRPr="00F4630E" w:rsidRDefault="00631B93" w:rsidP="00631B93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rial" w:eastAsiaTheme="majorEastAsia" w:hAnsi="Arial"/>
                <w:szCs w:val="24"/>
              </w:rPr>
            </w:pPr>
          </w:p>
        </w:tc>
        <w:tc>
          <w:tcPr>
            <w:tcW w:w="12049" w:type="dxa"/>
            <w:gridSpan w:val="3"/>
            <w:tcBorders>
              <w:right w:val="single" w:sz="4" w:space="0" w:color="auto"/>
            </w:tcBorders>
          </w:tcPr>
          <w:p w14:paraId="1441893A" w14:textId="4FE339EF" w:rsidR="00631B93" w:rsidRPr="00DC3254" w:rsidRDefault="006C38B7" w:rsidP="00631B93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1544634340"/>
                <w:placeholder>
                  <w:docPart w:val="A63D5AADADD4452F93393549A915F31C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31B93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</w:tr>
    </w:tbl>
    <w:p w14:paraId="428B8440" w14:textId="77777777" w:rsidR="0011361A" w:rsidRDefault="0011361A" w:rsidP="00F67001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Style w:val="TableGrid11"/>
        <w:tblW w:w="15735" w:type="dxa"/>
        <w:tblInd w:w="-5" w:type="dxa"/>
        <w:tblBorders>
          <w:right w:val="none" w:sz="0" w:space="0" w:color="auto"/>
        </w:tblBorders>
        <w:shd w:val="clear" w:color="auto" w:fill="D9E2F3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546"/>
        <w:gridCol w:w="2544"/>
        <w:gridCol w:w="2540"/>
        <w:gridCol w:w="2542"/>
        <w:gridCol w:w="1608"/>
        <w:gridCol w:w="1555"/>
        <w:gridCol w:w="2400"/>
      </w:tblGrid>
      <w:tr w:rsidR="00CF7C1F" w:rsidRPr="00ED1D8F" w14:paraId="748E0592" w14:textId="0BBCC930" w:rsidTr="00896DC5">
        <w:trPr>
          <w:trHeight w:val="264"/>
          <w:tblHeader/>
        </w:trPr>
        <w:tc>
          <w:tcPr>
            <w:tcW w:w="2546" w:type="dxa"/>
            <w:tcBorders>
              <w:right w:val="single" w:sz="4" w:space="0" w:color="auto"/>
            </w:tcBorders>
            <w:shd w:val="clear" w:color="auto" w:fill="C2E4E2"/>
          </w:tcPr>
          <w:p w14:paraId="01BEF60D" w14:textId="5E9A8CC2" w:rsidR="00CF7C1F" w:rsidRPr="00ED1D8F" w:rsidRDefault="00CF7C1F">
            <w:pPr>
              <w:spacing w:line="276" w:lineRule="auto"/>
              <w:rPr>
                <w:rFonts w:ascii="Arial" w:hAnsi="Arial"/>
                <w:b/>
                <w:bCs/>
                <w:szCs w:val="24"/>
                <w:lang w:val="en-AU"/>
              </w:rPr>
            </w:pPr>
            <w:r w:rsidRPr="00ED1D8F">
              <w:rPr>
                <w:rFonts w:ascii="Arial" w:hAnsi="Arial"/>
                <w:b/>
                <w:bCs/>
                <w:szCs w:val="24"/>
                <w:lang w:val="en-AU"/>
              </w:rPr>
              <w:t xml:space="preserve">Domain of </w:t>
            </w:r>
            <w:r>
              <w:rPr>
                <w:rFonts w:ascii="Arial" w:hAnsi="Arial"/>
                <w:b/>
                <w:bCs/>
                <w:szCs w:val="24"/>
                <w:lang w:val="en-AU"/>
              </w:rPr>
              <w:t xml:space="preserve">enhancing </w:t>
            </w:r>
            <w:r w:rsidRPr="00ED1D8F">
              <w:rPr>
                <w:rFonts w:ascii="Arial" w:hAnsi="Arial"/>
                <w:b/>
                <w:bCs/>
                <w:szCs w:val="24"/>
                <w:lang w:val="en-AU"/>
              </w:rPr>
              <w:t xml:space="preserve">safety </w:t>
            </w:r>
            <w:r>
              <w:rPr>
                <w:rFonts w:ascii="Arial" w:hAnsi="Arial"/>
                <w:b/>
                <w:bCs/>
                <w:szCs w:val="24"/>
                <w:lang w:val="en-AU"/>
              </w:rPr>
              <w:t>and wellbeing</w:t>
            </w:r>
          </w:p>
        </w:tc>
        <w:tc>
          <w:tcPr>
            <w:tcW w:w="2544" w:type="dxa"/>
            <w:tcBorders>
              <w:right w:val="single" w:sz="4" w:space="0" w:color="auto"/>
            </w:tcBorders>
            <w:shd w:val="clear" w:color="auto" w:fill="C2E4E2"/>
          </w:tcPr>
          <w:p w14:paraId="0ED98643" w14:textId="3F3D1C8B" w:rsidR="00CF7C1F" w:rsidRPr="00ED1D8F" w:rsidRDefault="00CF7C1F">
            <w:pPr>
              <w:spacing w:line="276" w:lineRule="auto"/>
              <w:rPr>
                <w:rFonts w:ascii="Arial" w:hAnsi="Arial"/>
                <w:b/>
                <w:bCs/>
                <w:szCs w:val="24"/>
                <w:lang w:val="en-AU"/>
              </w:rPr>
            </w:pPr>
            <w:r>
              <w:rPr>
                <w:rFonts w:ascii="Arial" w:hAnsi="Arial"/>
                <w:b/>
                <w:bCs/>
                <w:szCs w:val="24"/>
                <w:lang w:val="en-AU"/>
              </w:rPr>
              <w:t>What are we concerned about in this domain?</w:t>
            </w:r>
          </w:p>
        </w:tc>
        <w:tc>
          <w:tcPr>
            <w:tcW w:w="2540" w:type="dxa"/>
            <w:tcBorders>
              <w:right w:val="single" w:sz="4" w:space="0" w:color="auto"/>
            </w:tcBorders>
            <w:shd w:val="clear" w:color="auto" w:fill="C2E4E2"/>
          </w:tcPr>
          <w:p w14:paraId="56796D5F" w14:textId="4CD2EAC4" w:rsidR="00CF7C1F" w:rsidRPr="00ED1D8F" w:rsidRDefault="00CF7C1F">
            <w:pPr>
              <w:widowControl w:val="0"/>
              <w:autoSpaceDE w:val="0"/>
              <w:autoSpaceDN w:val="0"/>
              <w:spacing w:after="60"/>
              <w:rPr>
                <w:rFonts w:ascii="Arial" w:eastAsia="Arial" w:hAnsi="Arial"/>
                <w:b/>
                <w:bCs/>
                <w:szCs w:val="24"/>
                <w:lang w:val="en-AU"/>
              </w:rPr>
            </w:pPr>
            <w:r>
              <w:rPr>
                <w:rFonts w:ascii="Arial" w:eastAsia="Arial" w:hAnsi="Arial"/>
                <w:b/>
                <w:bCs/>
                <w:szCs w:val="24"/>
                <w:lang w:val="en-AU"/>
              </w:rPr>
              <w:t xml:space="preserve">Goals for next 12 months </w:t>
            </w:r>
          </w:p>
        </w:tc>
        <w:tc>
          <w:tcPr>
            <w:tcW w:w="2542" w:type="dxa"/>
            <w:tcBorders>
              <w:left w:val="single" w:sz="4" w:space="0" w:color="auto"/>
              <w:right w:val="single" w:sz="4" w:space="0" w:color="auto"/>
            </w:tcBorders>
            <w:shd w:val="clear" w:color="auto" w:fill="C2E4E2"/>
          </w:tcPr>
          <w:p w14:paraId="4A007BDA" w14:textId="08DA0984" w:rsidR="00CF7C1F" w:rsidRPr="00ED1D8F" w:rsidRDefault="00CF7C1F">
            <w:pPr>
              <w:widowControl w:val="0"/>
              <w:autoSpaceDE w:val="0"/>
              <w:autoSpaceDN w:val="0"/>
              <w:spacing w:after="60"/>
              <w:rPr>
                <w:rFonts w:ascii="Arial" w:eastAsia="Arial" w:hAnsi="Arial"/>
                <w:b/>
                <w:bCs/>
                <w:szCs w:val="24"/>
                <w:lang w:val="en-AU"/>
              </w:rPr>
            </w:pPr>
            <w:r w:rsidRPr="00ED1D8F">
              <w:rPr>
                <w:rFonts w:ascii="Arial" w:eastAsia="Arial" w:hAnsi="Arial"/>
                <w:b/>
                <w:bCs/>
                <w:szCs w:val="24"/>
                <w:lang w:val="en-AU"/>
              </w:rPr>
              <w:t>Activities/ strategies</w:t>
            </w:r>
            <w:r>
              <w:rPr>
                <w:rFonts w:ascii="Arial" w:eastAsia="Arial" w:hAnsi="Arial"/>
                <w:b/>
                <w:bCs/>
                <w:szCs w:val="24"/>
                <w:lang w:val="en-AU"/>
              </w:rPr>
              <w:t xml:space="preserve"> – what needs to happen?</w:t>
            </w:r>
          </w:p>
        </w:tc>
        <w:tc>
          <w:tcPr>
            <w:tcW w:w="1608" w:type="dxa"/>
            <w:tcBorders>
              <w:left w:val="single" w:sz="4" w:space="0" w:color="auto"/>
              <w:right w:val="single" w:sz="4" w:space="0" w:color="auto"/>
            </w:tcBorders>
            <w:shd w:val="clear" w:color="auto" w:fill="C2E4E2"/>
          </w:tcPr>
          <w:p w14:paraId="0F9C26ED" w14:textId="64C1DABC" w:rsidR="00CF7C1F" w:rsidRPr="00ED1D8F" w:rsidRDefault="00CF7C1F">
            <w:pPr>
              <w:widowControl w:val="0"/>
              <w:autoSpaceDE w:val="0"/>
              <w:autoSpaceDN w:val="0"/>
              <w:spacing w:after="60"/>
              <w:rPr>
                <w:rFonts w:ascii="Arial" w:hAnsi="Arial"/>
                <w:b/>
                <w:bCs/>
                <w:szCs w:val="24"/>
                <w:lang w:val="en-AU" w:eastAsia="en-GB"/>
              </w:rPr>
            </w:pPr>
            <w:r w:rsidRPr="00ED1D8F">
              <w:rPr>
                <w:rFonts w:ascii="Arial" w:hAnsi="Arial"/>
                <w:b/>
                <w:bCs/>
                <w:szCs w:val="24"/>
                <w:lang w:val="en-AU" w:eastAsia="en-GB"/>
              </w:rPr>
              <w:t>Who is responsible</w:t>
            </w:r>
            <w:r w:rsidR="00ED1FAF">
              <w:rPr>
                <w:rFonts w:ascii="Arial" w:hAnsi="Arial"/>
                <w:b/>
                <w:bCs/>
                <w:szCs w:val="24"/>
                <w:lang w:val="en-AU" w:eastAsia="en-GB"/>
              </w:rPr>
              <w:t>?</w:t>
            </w:r>
          </w:p>
        </w:tc>
        <w:tc>
          <w:tcPr>
            <w:tcW w:w="1555" w:type="dxa"/>
            <w:tcBorders>
              <w:left w:val="single" w:sz="4" w:space="0" w:color="auto"/>
              <w:right w:val="single" w:sz="4" w:space="0" w:color="auto"/>
            </w:tcBorders>
            <w:shd w:val="clear" w:color="auto" w:fill="C2E4E2"/>
          </w:tcPr>
          <w:p w14:paraId="692B25A4" w14:textId="7E24D3D5" w:rsidR="00CF7C1F" w:rsidRPr="00ED1D8F" w:rsidRDefault="00CF7C1F">
            <w:pPr>
              <w:widowControl w:val="0"/>
              <w:autoSpaceDE w:val="0"/>
              <w:autoSpaceDN w:val="0"/>
              <w:spacing w:after="60"/>
              <w:rPr>
                <w:rFonts w:ascii="Arial" w:hAnsi="Arial"/>
                <w:b/>
                <w:bCs/>
                <w:szCs w:val="24"/>
                <w:lang w:val="en-AU" w:eastAsia="en-GB"/>
              </w:rPr>
            </w:pPr>
            <w:r>
              <w:rPr>
                <w:rFonts w:ascii="Arial" w:hAnsi="Arial"/>
                <w:b/>
                <w:bCs/>
                <w:szCs w:val="24"/>
                <w:lang w:val="en-AU" w:eastAsia="en-GB"/>
              </w:rPr>
              <w:t>By When?</w:t>
            </w:r>
          </w:p>
        </w:tc>
        <w:tc>
          <w:tcPr>
            <w:tcW w:w="2400" w:type="dxa"/>
            <w:tcBorders>
              <w:left w:val="single" w:sz="4" w:space="0" w:color="auto"/>
              <w:right w:val="single" w:sz="4" w:space="0" w:color="auto"/>
            </w:tcBorders>
            <w:shd w:val="clear" w:color="auto" w:fill="C2E4E2"/>
          </w:tcPr>
          <w:p w14:paraId="647EFED1" w14:textId="4D6F642D" w:rsidR="00CF7C1F" w:rsidRDefault="00CF7C1F">
            <w:pPr>
              <w:widowControl w:val="0"/>
              <w:autoSpaceDE w:val="0"/>
              <w:autoSpaceDN w:val="0"/>
              <w:spacing w:after="60"/>
              <w:rPr>
                <w:rFonts w:ascii="Arial" w:hAnsi="Arial"/>
                <w:b/>
                <w:bCs/>
                <w:szCs w:val="24"/>
                <w:lang w:val="en-AU" w:eastAsia="en-GB"/>
              </w:rPr>
            </w:pPr>
            <w:r>
              <w:rPr>
                <w:rFonts w:ascii="Arial" w:hAnsi="Arial"/>
                <w:b/>
                <w:bCs/>
                <w:szCs w:val="24"/>
                <w:lang w:val="en-AU" w:eastAsia="en-GB"/>
              </w:rPr>
              <w:t xml:space="preserve">Updates and progress </w:t>
            </w:r>
          </w:p>
        </w:tc>
      </w:tr>
      <w:tr w:rsidR="00ED1FAF" w:rsidRPr="00896C81" w14:paraId="6E63BB01" w14:textId="77777777" w:rsidTr="48DF4EB1">
        <w:trPr>
          <w:trHeight w:val="264"/>
        </w:trPr>
        <w:tc>
          <w:tcPr>
            <w:tcW w:w="15735" w:type="dxa"/>
            <w:gridSpan w:val="7"/>
            <w:tcBorders>
              <w:right w:val="single" w:sz="4" w:space="0" w:color="auto"/>
            </w:tcBorders>
            <w:shd w:val="clear" w:color="auto" w:fill="DFF1F0"/>
            <w:vAlign w:val="center"/>
          </w:tcPr>
          <w:p w14:paraId="11D3334D" w14:textId="31D4FE1E" w:rsidR="00ED1FAF" w:rsidRPr="00ED1D8F" w:rsidRDefault="00ED1FAF" w:rsidP="00ED1FAF">
            <w:pPr>
              <w:widowControl w:val="0"/>
              <w:autoSpaceDE w:val="0"/>
              <w:autoSpaceDN w:val="0"/>
              <w:spacing w:after="60"/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</w:pPr>
            <w:r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 xml:space="preserve">Emotional and </w:t>
            </w:r>
            <w:r w:rsidR="00BC4D1C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>p</w:t>
            </w:r>
            <w:r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 xml:space="preserve">sychological </w:t>
            </w:r>
            <w:r w:rsidR="000D5930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>wellbeing</w:t>
            </w:r>
            <w:r w:rsidRPr="00ED1D8F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 xml:space="preserve"> </w:t>
            </w:r>
          </w:p>
        </w:tc>
      </w:tr>
      <w:tr w:rsidR="00D86A97" w:rsidRPr="00D86A97" w14:paraId="61281072" w14:textId="77777777" w:rsidTr="48DF4EB1">
        <w:tblPrEx>
          <w:shd w:val="clear" w:color="auto" w:fill="auto"/>
        </w:tblPrEx>
        <w:trPr>
          <w:trHeight w:val="313"/>
        </w:trPr>
        <w:tc>
          <w:tcPr>
            <w:tcW w:w="2546" w:type="dxa"/>
          </w:tcPr>
          <w:p w14:paraId="0C59A0D1" w14:textId="4F407157" w:rsidR="00CF7C1F" w:rsidRPr="00D86A97" w:rsidRDefault="00CF7C1F" w:rsidP="004B783C">
            <w:pPr>
              <w:rPr>
                <w:rFonts w:ascii="Arial" w:hAnsi="Arial"/>
                <w:color w:val="000000" w:themeColor="text1"/>
                <w:sz w:val="22"/>
                <w:szCs w:val="20"/>
                <w:lang w:eastAsia="en-GB"/>
              </w:rPr>
            </w:pPr>
            <w:r w:rsidRPr="00D86A97">
              <w:rPr>
                <w:rFonts w:ascii="Arial" w:hAnsi="Arial"/>
                <w:color w:val="000000" w:themeColor="text1"/>
                <w:sz w:val="22"/>
                <w:szCs w:val="20"/>
              </w:rPr>
              <w:t xml:space="preserve">This domain focuses on key strategies and support to enhance a child or young person’s emotional </w:t>
            </w:r>
            <w:r w:rsidR="00C71795">
              <w:rPr>
                <w:rFonts w:ascii="Arial" w:hAnsi="Arial"/>
                <w:color w:val="000000" w:themeColor="text1"/>
                <w:sz w:val="22"/>
                <w:szCs w:val="20"/>
              </w:rPr>
              <w:t>(</w:t>
            </w:r>
            <w:r w:rsidR="000C41B1">
              <w:rPr>
                <w:rFonts w:ascii="Arial" w:hAnsi="Arial"/>
                <w:color w:val="000000" w:themeColor="text1"/>
                <w:sz w:val="22"/>
                <w:szCs w:val="20"/>
              </w:rPr>
              <w:t>e.g. recogn</w:t>
            </w:r>
            <w:r w:rsidR="00E255C5">
              <w:rPr>
                <w:rFonts w:ascii="Arial" w:hAnsi="Arial"/>
                <w:color w:val="000000" w:themeColor="text1"/>
                <w:sz w:val="22"/>
                <w:szCs w:val="20"/>
              </w:rPr>
              <w:t>i</w:t>
            </w:r>
            <w:r w:rsidR="000C41B1">
              <w:rPr>
                <w:rFonts w:ascii="Arial" w:hAnsi="Arial"/>
                <w:color w:val="000000" w:themeColor="text1"/>
                <w:sz w:val="22"/>
                <w:szCs w:val="20"/>
              </w:rPr>
              <w:t xml:space="preserve">sing and regulating emotions) </w:t>
            </w:r>
            <w:r w:rsidRPr="00D86A97">
              <w:rPr>
                <w:rFonts w:ascii="Arial" w:hAnsi="Arial"/>
                <w:color w:val="000000" w:themeColor="text1"/>
                <w:sz w:val="22"/>
                <w:szCs w:val="20"/>
              </w:rPr>
              <w:t xml:space="preserve">and </w:t>
            </w:r>
            <w:r w:rsidR="00C71795">
              <w:rPr>
                <w:rFonts w:ascii="Arial" w:hAnsi="Arial"/>
                <w:color w:val="000000" w:themeColor="text1"/>
                <w:sz w:val="22"/>
                <w:szCs w:val="20"/>
              </w:rPr>
              <w:t>psychology (</w:t>
            </w:r>
            <w:r w:rsidR="00E255C5">
              <w:rPr>
                <w:rFonts w:ascii="Arial" w:hAnsi="Arial"/>
                <w:color w:val="000000" w:themeColor="text1"/>
                <w:sz w:val="22"/>
                <w:szCs w:val="20"/>
              </w:rPr>
              <w:t xml:space="preserve">e.g. </w:t>
            </w:r>
            <w:r w:rsidR="00044492">
              <w:rPr>
                <w:rFonts w:ascii="Arial" w:hAnsi="Arial"/>
                <w:color w:val="000000" w:themeColor="text1"/>
                <w:sz w:val="22"/>
                <w:szCs w:val="20"/>
              </w:rPr>
              <w:t>self-</w:t>
            </w:r>
            <w:r w:rsidR="00044492">
              <w:rPr>
                <w:rFonts w:ascii="Arial" w:hAnsi="Arial"/>
                <w:color w:val="000000" w:themeColor="text1"/>
                <w:sz w:val="22"/>
              </w:rPr>
              <w:t>esteem</w:t>
            </w:r>
            <w:r w:rsidR="00044492">
              <w:rPr>
                <w:rFonts w:ascii="Arial" w:hAnsi="Arial"/>
                <w:color w:val="000000" w:themeColor="text1"/>
                <w:sz w:val="22"/>
                <w:szCs w:val="20"/>
              </w:rPr>
              <w:t>, mental health)</w:t>
            </w:r>
            <w:r w:rsidRPr="00D86A97">
              <w:rPr>
                <w:rFonts w:ascii="Arial" w:hAnsi="Arial"/>
                <w:color w:val="000000" w:themeColor="text1"/>
                <w:sz w:val="22"/>
                <w:szCs w:val="20"/>
              </w:rPr>
              <w:t xml:space="preserve"> functioning. </w:t>
            </w:r>
            <w:r w:rsidR="00304F72" w:rsidRPr="00D86A97">
              <w:rPr>
                <w:rFonts w:ascii="Arial" w:hAnsi="Arial"/>
                <w:color w:val="000000" w:themeColor="text1"/>
                <w:sz w:val="22"/>
                <w:szCs w:val="20"/>
              </w:rPr>
              <w:t>I</w:t>
            </w:r>
            <w:r w:rsidRPr="00D86A97">
              <w:rPr>
                <w:rFonts w:ascii="Arial" w:hAnsi="Arial"/>
                <w:color w:val="000000" w:themeColor="text1"/>
                <w:sz w:val="22"/>
                <w:szCs w:val="20"/>
              </w:rPr>
              <w:t xml:space="preserve">mprove self-connection, tailored </w:t>
            </w:r>
            <w:r w:rsidRPr="00D86A97">
              <w:rPr>
                <w:rFonts w:ascii="Arial" w:hAnsi="Arial"/>
                <w:color w:val="000000" w:themeColor="text1"/>
                <w:sz w:val="22"/>
                <w:szCs w:val="20"/>
              </w:rPr>
              <w:lastRenderedPageBreak/>
              <w:t>interventions for specific needs related to HSB, and resources for recognizing and addressing past trauma</w:t>
            </w:r>
            <w:r w:rsidR="004B783C" w:rsidRPr="00D86A97">
              <w:rPr>
                <w:rFonts w:ascii="Arial" w:hAnsi="Arial"/>
                <w:color w:val="000000" w:themeColor="text1"/>
                <w:sz w:val="22"/>
                <w:szCs w:val="20"/>
              </w:rPr>
              <w:t xml:space="preserve">; </w:t>
            </w:r>
            <w:r w:rsidRPr="00D86A97">
              <w:rPr>
                <w:rFonts w:ascii="Arial" w:hAnsi="Arial"/>
                <w:color w:val="000000" w:themeColor="text1"/>
                <w:sz w:val="22"/>
                <w:szCs w:val="20"/>
              </w:rPr>
              <w:t>holistic therapeutic supports to promote comprehensive emotional and psychological growth</w:t>
            </w:r>
            <w:r w:rsidR="004B783C" w:rsidRPr="00D86A97">
              <w:rPr>
                <w:rFonts w:ascii="Arial" w:hAnsi="Arial"/>
                <w:color w:val="000000" w:themeColor="text1"/>
                <w:sz w:val="22"/>
                <w:szCs w:val="20"/>
              </w:rPr>
              <w:t>.</w:t>
            </w:r>
          </w:p>
        </w:tc>
        <w:tc>
          <w:tcPr>
            <w:tcW w:w="2544" w:type="dxa"/>
          </w:tcPr>
          <w:p w14:paraId="030A11C0" w14:textId="7B507051" w:rsidR="00CF7C1F" w:rsidRPr="00DC3254" w:rsidRDefault="006C38B7" w:rsidP="00ED1FAF">
            <w:pPr>
              <w:rPr>
                <w:rFonts w:ascii="Aptos" w:hAnsi="Aptos"/>
                <w:color w:val="000000" w:themeColor="text1"/>
                <w:sz w:val="22"/>
                <w:lang w:val="en-AU" w:eastAsia="en-GB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20136757"/>
                <w:placeholder>
                  <w:docPart w:val="A3B580C8CA72489D9524C0E511F911CE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CF7C1F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0" w:type="dxa"/>
          </w:tcPr>
          <w:p w14:paraId="66932A18" w14:textId="42782410" w:rsidR="00CF7C1F" w:rsidRPr="00DC3254" w:rsidRDefault="006C38B7" w:rsidP="00ED1FAF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892349453"/>
                <w:placeholder>
                  <w:docPart w:val="DFE39A92734E4A52A946FE5E41F79B31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ED1FAF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2" w:type="dxa"/>
            <w:tcBorders>
              <w:right w:val="single" w:sz="4" w:space="0" w:color="auto"/>
            </w:tcBorders>
          </w:tcPr>
          <w:p w14:paraId="345793F2" w14:textId="0C48F95D" w:rsidR="00CF7C1F" w:rsidRPr="00DC3254" w:rsidRDefault="006C38B7" w:rsidP="00ED1FAF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1387606791"/>
                <w:placeholder>
                  <w:docPart w:val="B11C92751EA54BC2B06C877F4864F37E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CF7C1F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608" w:type="dxa"/>
            <w:tcBorders>
              <w:right w:val="single" w:sz="4" w:space="0" w:color="auto"/>
            </w:tcBorders>
          </w:tcPr>
          <w:p w14:paraId="1ED3704D" w14:textId="77777777" w:rsidR="00CF7C1F" w:rsidRPr="00DC3254" w:rsidRDefault="006C38B7" w:rsidP="00ED1FAF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362518794"/>
                <w:placeholder>
                  <w:docPart w:val="3BA81B6CC91941FAA509BAFDBAAE12A7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CF7C1F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555" w:type="dxa"/>
            <w:tcBorders>
              <w:right w:val="single" w:sz="4" w:space="0" w:color="auto"/>
            </w:tcBorders>
          </w:tcPr>
          <w:p w14:paraId="30880C18" w14:textId="66E936C6" w:rsidR="00CF7C1F" w:rsidRPr="00DC3254" w:rsidRDefault="006C38B7" w:rsidP="00ED1FAF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546958781"/>
                <w:placeholder>
                  <w:docPart w:val="818721B0FBB048E3A80091D8D7BABDAE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ED1FAF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400" w:type="dxa"/>
            <w:tcBorders>
              <w:right w:val="single" w:sz="4" w:space="0" w:color="auto"/>
            </w:tcBorders>
          </w:tcPr>
          <w:p w14:paraId="6E44D18D" w14:textId="331D0658" w:rsidR="00CF7C1F" w:rsidRPr="00DC3254" w:rsidRDefault="006C38B7" w:rsidP="00ED1FAF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975835905"/>
                <w:placeholder>
                  <w:docPart w:val="248CCB05DA4A4F0783C9A590063F90A9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ED1FAF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</w:tr>
      <w:tr w:rsidR="00304F72" w:rsidRPr="000F0BDA" w14:paraId="1AD9498D" w14:textId="77777777" w:rsidTr="48DF4EB1">
        <w:tblPrEx>
          <w:shd w:val="clear" w:color="auto" w:fill="auto"/>
        </w:tblPrEx>
        <w:trPr>
          <w:trHeight w:val="313"/>
        </w:trPr>
        <w:tc>
          <w:tcPr>
            <w:tcW w:w="15735" w:type="dxa"/>
            <w:gridSpan w:val="7"/>
            <w:tcBorders>
              <w:right w:val="single" w:sz="4" w:space="0" w:color="auto"/>
            </w:tcBorders>
            <w:shd w:val="clear" w:color="auto" w:fill="DFF1F0"/>
          </w:tcPr>
          <w:p w14:paraId="69F94502" w14:textId="587C1CDE" w:rsidR="00304F72" w:rsidRPr="00304F72" w:rsidRDefault="00304F72" w:rsidP="00304F72">
            <w:pPr>
              <w:widowControl w:val="0"/>
              <w:autoSpaceDE w:val="0"/>
              <w:autoSpaceDN w:val="0"/>
              <w:spacing w:after="60"/>
              <w:jc w:val="both"/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</w:pPr>
            <w:r w:rsidRPr="00304F72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 xml:space="preserve">Empowering responsible and safe digital engagement </w:t>
            </w:r>
          </w:p>
        </w:tc>
      </w:tr>
      <w:tr w:rsidR="00BC4D1C" w:rsidRPr="000F0BDA" w14:paraId="2A46D6C9" w14:textId="77777777" w:rsidTr="48DF4EB1">
        <w:tblPrEx>
          <w:shd w:val="clear" w:color="auto" w:fill="auto"/>
        </w:tblPrEx>
        <w:trPr>
          <w:trHeight w:val="313"/>
        </w:trPr>
        <w:tc>
          <w:tcPr>
            <w:tcW w:w="2546" w:type="dxa"/>
          </w:tcPr>
          <w:p w14:paraId="2A4666FE" w14:textId="242D6295" w:rsidR="00BC4D1C" w:rsidRPr="00117BAD" w:rsidRDefault="00BC4D1C" w:rsidP="00BC4D1C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  <w:szCs w:val="20"/>
              </w:rPr>
              <w:t xml:space="preserve">Supports and strategies to </w:t>
            </w:r>
            <w:r w:rsidRPr="00517B6D">
              <w:rPr>
                <w:rFonts w:ascii="Arial" w:hAnsi="Arial"/>
                <w:sz w:val="22"/>
                <w:szCs w:val="20"/>
              </w:rPr>
              <w:t>promote responsible and safe digital interactions, including the use of social media and pornography.</w:t>
            </w:r>
          </w:p>
        </w:tc>
        <w:tc>
          <w:tcPr>
            <w:tcW w:w="2544" w:type="dxa"/>
          </w:tcPr>
          <w:p w14:paraId="69E9F9E9" w14:textId="493810A9" w:rsidR="00BC4D1C" w:rsidRPr="00DC3254" w:rsidRDefault="006C38B7" w:rsidP="00BC4D1C">
            <w:pPr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1946452993"/>
                <w:placeholder>
                  <w:docPart w:val="8380B325C62B4B028268CD8659AC9FF8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BC4D1C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0" w:type="dxa"/>
          </w:tcPr>
          <w:p w14:paraId="50253F1A" w14:textId="5325C363" w:rsidR="00BC4D1C" w:rsidRPr="00DC3254" w:rsidRDefault="006C38B7" w:rsidP="00BC4D1C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1238984003"/>
                <w:placeholder>
                  <w:docPart w:val="84133B70A1644FAD95773390BEF14E09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BC4D1C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2" w:type="dxa"/>
            <w:tcBorders>
              <w:right w:val="single" w:sz="4" w:space="0" w:color="auto"/>
            </w:tcBorders>
          </w:tcPr>
          <w:p w14:paraId="3FF2B205" w14:textId="11DE2FBD" w:rsidR="00BC4D1C" w:rsidRPr="00DC3254" w:rsidRDefault="006C38B7" w:rsidP="00BC4D1C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494301980"/>
                <w:placeholder>
                  <w:docPart w:val="E9331B1204C3454EA5E69AB038543CFF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BC4D1C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608" w:type="dxa"/>
            <w:tcBorders>
              <w:right w:val="single" w:sz="4" w:space="0" w:color="auto"/>
            </w:tcBorders>
          </w:tcPr>
          <w:p w14:paraId="5CA44108" w14:textId="2A5F5194" w:rsidR="00BC4D1C" w:rsidRPr="00DC3254" w:rsidRDefault="006C38B7" w:rsidP="00BC4D1C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1116953561"/>
                <w:placeholder>
                  <w:docPart w:val="F72BC67FDA0F4258B643E76ADDB2C036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BC4D1C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555" w:type="dxa"/>
            <w:tcBorders>
              <w:right w:val="single" w:sz="4" w:space="0" w:color="auto"/>
            </w:tcBorders>
          </w:tcPr>
          <w:p w14:paraId="245FBA3B" w14:textId="4BD03D51" w:rsidR="00BC4D1C" w:rsidRPr="00DC3254" w:rsidRDefault="006C38B7" w:rsidP="00BC4D1C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458106932"/>
                <w:placeholder>
                  <w:docPart w:val="F4E01AF6C8AA46BAB477AFE28F6B5153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BC4D1C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400" w:type="dxa"/>
            <w:tcBorders>
              <w:right w:val="single" w:sz="4" w:space="0" w:color="auto"/>
            </w:tcBorders>
          </w:tcPr>
          <w:p w14:paraId="0778399C" w14:textId="6C3C98BC" w:rsidR="00BC4D1C" w:rsidRPr="00DC3254" w:rsidRDefault="006C38B7" w:rsidP="00BC4D1C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608244376"/>
                <w:placeholder>
                  <w:docPart w:val="F70F666EAAC940C5ADAD797BB5081B93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BC4D1C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</w:tr>
      <w:tr w:rsidR="009268D9" w:rsidRPr="00896C81" w14:paraId="3B217471" w14:textId="4F7005BE" w:rsidTr="48DF4EB1">
        <w:trPr>
          <w:trHeight w:val="264"/>
        </w:trPr>
        <w:tc>
          <w:tcPr>
            <w:tcW w:w="15735" w:type="dxa"/>
            <w:gridSpan w:val="7"/>
            <w:tcBorders>
              <w:right w:val="single" w:sz="4" w:space="0" w:color="auto"/>
            </w:tcBorders>
            <w:shd w:val="clear" w:color="auto" w:fill="DFF1F0"/>
          </w:tcPr>
          <w:p w14:paraId="179924B1" w14:textId="1F349693" w:rsidR="009268D9" w:rsidRPr="00ED1D8F" w:rsidRDefault="00AF47ED">
            <w:pPr>
              <w:widowControl w:val="0"/>
              <w:autoSpaceDE w:val="0"/>
              <w:autoSpaceDN w:val="0"/>
              <w:spacing w:after="60"/>
              <w:jc w:val="both"/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</w:pPr>
            <w:r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>Building strong</w:t>
            </w:r>
            <w:r w:rsidR="009268D9" w:rsidRPr="009268D9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 xml:space="preserve"> relationships</w:t>
            </w:r>
          </w:p>
        </w:tc>
      </w:tr>
      <w:tr w:rsidR="00606162" w:rsidRPr="000F0BDA" w14:paraId="229B8548" w14:textId="7F9E0925" w:rsidTr="48DF4EB1">
        <w:tblPrEx>
          <w:shd w:val="clear" w:color="auto" w:fill="auto"/>
        </w:tblPrEx>
        <w:trPr>
          <w:trHeight w:val="313"/>
        </w:trPr>
        <w:tc>
          <w:tcPr>
            <w:tcW w:w="2546" w:type="dxa"/>
          </w:tcPr>
          <w:p w14:paraId="071DBB65" w14:textId="2B033474" w:rsidR="00606162" w:rsidRPr="00896C81" w:rsidRDefault="00606162" w:rsidP="00606162">
            <w:pPr>
              <w:rPr>
                <w:rFonts w:ascii="Arial" w:hAnsi="Arial"/>
                <w:sz w:val="22"/>
                <w:lang w:eastAsia="en-GB"/>
              </w:rPr>
            </w:pPr>
            <w:bookmarkStart w:id="6" w:name="_Hlk177223299"/>
            <w:r w:rsidRPr="00517B6D">
              <w:rPr>
                <w:rFonts w:ascii="Arial" w:hAnsi="Arial"/>
                <w:sz w:val="22"/>
                <w:szCs w:val="20"/>
              </w:rPr>
              <w:t>This domain emphasises strategies and supports to enhance connections with friends, family</w:t>
            </w:r>
            <w:r w:rsidR="00176296">
              <w:rPr>
                <w:rFonts w:ascii="Arial" w:hAnsi="Arial"/>
                <w:sz w:val="22"/>
                <w:szCs w:val="20"/>
              </w:rPr>
              <w:t xml:space="preserve"> and </w:t>
            </w:r>
            <w:r w:rsidRPr="00517B6D">
              <w:rPr>
                <w:rFonts w:ascii="Arial" w:hAnsi="Arial"/>
                <w:sz w:val="22"/>
                <w:szCs w:val="20"/>
              </w:rPr>
              <w:t xml:space="preserve">community. It should include consideration of activities, strategies and supports to improve friendships, reduce social isolation and bullying, strengthen ties </w:t>
            </w:r>
            <w:r w:rsidRPr="00517B6D">
              <w:rPr>
                <w:rFonts w:ascii="Arial" w:hAnsi="Arial"/>
                <w:sz w:val="22"/>
                <w:szCs w:val="20"/>
              </w:rPr>
              <w:lastRenderedPageBreak/>
              <w:t xml:space="preserve">with family and kinship networks, </w:t>
            </w:r>
            <w:r w:rsidR="00176296">
              <w:rPr>
                <w:rFonts w:ascii="Arial" w:hAnsi="Arial"/>
                <w:sz w:val="22"/>
                <w:szCs w:val="20"/>
              </w:rPr>
              <w:t xml:space="preserve">and </w:t>
            </w:r>
            <w:r w:rsidRPr="00517B6D">
              <w:rPr>
                <w:rFonts w:ascii="Arial" w:hAnsi="Arial"/>
                <w:sz w:val="22"/>
                <w:szCs w:val="20"/>
              </w:rPr>
              <w:t>foster deeper engagement with community resources</w:t>
            </w:r>
            <w:r w:rsidR="00176296">
              <w:rPr>
                <w:rFonts w:ascii="Arial" w:hAnsi="Arial"/>
                <w:sz w:val="22"/>
                <w:szCs w:val="20"/>
              </w:rPr>
              <w:t>.</w:t>
            </w:r>
          </w:p>
        </w:tc>
        <w:tc>
          <w:tcPr>
            <w:tcW w:w="2544" w:type="dxa"/>
          </w:tcPr>
          <w:p w14:paraId="0CF1D47F" w14:textId="0B94F027" w:rsidR="00606162" w:rsidRPr="00DC3254" w:rsidRDefault="006C38B7" w:rsidP="00606162">
            <w:pPr>
              <w:rPr>
                <w:rFonts w:ascii="Aptos" w:hAnsi="Aptos"/>
                <w:color w:val="000000" w:themeColor="text1"/>
                <w:sz w:val="22"/>
                <w:lang w:val="en-AU" w:eastAsia="en-GB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1427648219"/>
                <w:placeholder>
                  <w:docPart w:val="39211345327441F8A47203F995EBC2F7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0" w:type="dxa"/>
          </w:tcPr>
          <w:p w14:paraId="460461CC" w14:textId="76B86079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516233099"/>
                <w:placeholder>
                  <w:docPart w:val="42593566CC9E457E8EC140039637BD4D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2" w:type="dxa"/>
            <w:tcBorders>
              <w:right w:val="single" w:sz="4" w:space="0" w:color="auto"/>
            </w:tcBorders>
          </w:tcPr>
          <w:p w14:paraId="3471B280" w14:textId="697AB55A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827875406"/>
                <w:placeholder>
                  <w:docPart w:val="01F29A05A7FF4A8AA24A1AB18846252D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608" w:type="dxa"/>
            <w:tcBorders>
              <w:right w:val="single" w:sz="4" w:space="0" w:color="auto"/>
            </w:tcBorders>
          </w:tcPr>
          <w:p w14:paraId="08D9B258" w14:textId="2DB04E54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273025587"/>
                <w:placeholder>
                  <w:docPart w:val="3A145C2ED8A1483086F2318729B55BF9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555" w:type="dxa"/>
            <w:tcBorders>
              <w:right w:val="single" w:sz="4" w:space="0" w:color="auto"/>
            </w:tcBorders>
          </w:tcPr>
          <w:p w14:paraId="0701CD8D" w14:textId="01AECB58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441660507"/>
                <w:placeholder>
                  <w:docPart w:val="D4633C7F9CFF4CC480011329C438A85D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400" w:type="dxa"/>
            <w:tcBorders>
              <w:right w:val="single" w:sz="4" w:space="0" w:color="auto"/>
            </w:tcBorders>
          </w:tcPr>
          <w:p w14:paraId="6CD1C22E" w14:textId="2BE20249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368990398"/>
                <w:placeholder>
                  <w:docPart w:val="039532AF5BBE4AF9AAA2E5BEB87C65E7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</w:tr>
      <w:bookmarkEnd w:id="6"/>
      <w:tr w:rsidR="00B03870" w:rsidRPr="00896C81" w14:paraId="2776AF4D" w14:textId="754D7357" w:rsidTr="48DF4EB1">
        <w:trPr>
          <w:trHeight w:val="264"/>
        </w:trPr>
        <w:tc>
          <w:tcPr>
            <w:tcW w:w="15735" w:type="dxa"/>
            <w:gridSpan w:val="7"/>
            <w:tcBorders>
              <w:right w:val="single" w:sz="4" w:space="0" w:color="auto"/>
            </w:tcBorders>
            <w:shd w:val="clear" w:color="auto" w:fill="DFF1F0"/>
          </w:tcPr>
          <w:p w14:paraId="374EB4A3" w14:textId="612C0239" w:rsidR="00B03870" w:rsidRPr="00ED1D8F" w:rsidRDefault="005318DA">
            <w:pPr>
              <w:widowControl w:val="0"/>
              <w:autoSpaceDE w:val="0"/>
              <w:autoSpaceDN w:val="0"/>
              <w:spacing w:after="60"/>
              <w:jc w:val="both"/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</w:pPr>
            <w:r w:rsidRPr="005318DA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>Behavioural</w:t>
            </w:r>
            <w:r w:rsidR="00110FCB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 xml:space="preserve"> </w:t>
            </w:r>
            <w:r w:rsidR="00BC4D1C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>awareness and management</w:t>
            </w:r>
          </w:p>
        </w:tc>
      </w:tr>
      <w:tr w:rsidR="00606162" w:rsidRPr="000F0BDA" w14:paraId="36AC5524" w14:textId="62A6A54B" w:rsidTr="48DF4EB1">
        <w:tblPrEx>
          <w:shd w:val="clear" w:color="auto" w:fill="auto"/>
        </w:tblPrEx>
        <w:trPr>
          <w:trHeight w:val="313"/>
        </w:trPr>
        <w:tc>
          <w:tcPr>
            <w:tcW w:w="2546" w:type="dxa"/>
          </w:tcPr>
          <w:p w14:paraId="3BAE39C0" w14:textId="414942F9" w:rsidR="00606162" w:rsidRDefault="003C65D8" w:rsidP="00606162">
            <w:pPr>
              <w:rPr>
                <w:rFonts w:ascii="Arial" w:hAnsi="Arial"/>
                <w:sz w:val="22"/>
                <w:lang w:eastAsia="en-GB"/>
              </w:rPr>
            </w:pPr>
            <w:r>
              <w:rPr>
                <w:rFonts w:ascii="Arial" w:hAnsi="Arial"/>
                <w:sz w:val="22"/>
                <w:szCs w:val="20"/>
              </w:rPr>
              <w:t>S</w:t>
            </w:r>
            <w:r w:rsidR="00606162" w:rsidRPr="00B67284">
              <w:rPr>
                <w:rFonts w:ascii="Arial" w:hAnsi="Arial"/>
                <w:sz w:val="22"/>
                <w:szCs w:val="20"/>
              </w:rPr>
              <w:t xml:space="preserve">upports and strategies to enhance the child or young person's understanding and management of their behaviour. </w:t>
            </w:r>
            <w:r w:rsidR="00137879">
              <w:rPr>
                <w:rFonts w:ascii="Arial" w:hAnsi="Arial"/>
                <w:sz w:val="22"/>
                <w:szCs w:val="20"/>
              </w:rPr>
              <w:t>T</w:t>
            </w:r>
            <w:r w:rsidR="00606162" w:rsidRPr="00B67284">
              <w:rPr>
                <w:rFonts w:ascii="Arial" w:hAnsi="Arial"/>
                <w:sz w:val="22"/>
                <w:szCs w:val="20"/>
              </w:rPr>
              <w:t>argeted information or interventions to build knowledge, skills, and capacity related to safe and responsible behaviour, healthy sexual behaviour, sexual consent, and the law.</w:t>
            </w:r>
          </w:p>
        </w:tc>
        <w:tc>
          <w:tcPr>
            <w:tcW w:w="2544" w:type="dxa"/>
          </w:tcPr>
          <w:p w14:paraId="3BFFF38C" w14:textId="5FAE50C7" w:rsidR="00606162" w:rsidRPr="00DC3254" w:rsidRDefault="006C38B7" w:rsidP="00606162">
            <w:pPr>
              <w:rPr>
                <w:rFonts w:ascii="Aptos" w:hAnsi="Aptos"/>
                <w:color w:val="000000" w:themeColor="text1"/>
                <w:sz w:val="22"/>
                <w:lang w:val="en-AU" w:eastAsia="en-GB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1912150058"/>
                <w:placeholder>
                  <w:docPart w:val="882C5C2509974DE8BC856082ADEF59A0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0" w:type="dxa"/>
          </w:tcPr>
          <w:p w14:paraId="06983233" w14:textId="439606ED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2066674448"/>
                <w:placeholder>
                  <w:docPart w:val="D44415CE89674E1FAF4F3ED35F768AFC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2" w:type="dxa"/>
            <w:tcBorders>
              <w:right w:val="single" w:sz="4" w:space="0" w:color="auto"/>
            </w:tcBorders>
          </w:tcPr>
          <w:p w14:paraId="652F22BD" w14:textId="32E4B4B7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244769631"/>
                <w:placeholder>
                  <w:docPart w:val="8A1F90429C2941239717D54A56632D09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608" w:type="dxa"/>
            <w:tcBorders>
              <w:right w:val="single" w:sz="4" w:space="0" w:color="auto"/>
            </w:tcBorders>
          </w:tcPr>
          <w:p w14:paraId="5C54A78B" w14:textId="70B33AF3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799036157"/>
                <w:placeholder>
                  <w:docPart w:val="EE193FA99AFE4945B329E3C179E8B5C6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555" w:type="dxa"/>
            <w:tcBorders>
              <w:right w:val="single" w:sz="4" w:space="0" w:color="auto"/>
            </w:tcBorders>
          </w:tcPr>
          <w:p w14:paraId="592D58BB" w14:textId="08531051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292105015"/>
                <w:placeholder>
                  <w:docPart w:val="603B6C67B72640F383EA9CDA54A06B20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400" w:type="dxa"/>
            <w:tcBorders>
              <w:right w:val="single" w:sz="4" w:space="0" w:color="auto"/>
            </w:tcBorders>
          </w:tcPr>
          <w:p w14:paraId="2E200E28" w14:textId="40006185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833965798"/>
                <w:placeholder>
                  <w:docPart w:val="C19A70171FF0432C9D0F959F2DB7596F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</w:tr>
      <w:tr w:rsidR="00407B4B" w:rsidRPr="00896C81" w14:paraId="36DE0585" w14:textId="0065F475" w:rsidTr="48DF4EB1">
        <w:trPr>
          <w:trHeight w:val="264"/>
        </w:trPr>
        <w:tc>
          <w:tcPr>
            <w:tcW w:w="15735" w:type="dxa"/>
            <w:gridSpan w:val="7"/>
            <w:tcBorders>
              <w:right w:val="single" w:sz="4" w:space="0" w:color="auto"/>
            </w:tcBorders>
            <w:shd w:val="clear" w:color="auto" w:fill="DFF1F0"/>
          </w:tcPr>
          <w:p w14:paraId="625FE78C" w14:textId="7360C0DB" w:rsidR="00407B4B" w:rsidRPr="00ED1D8F" w:rsidRDefault="00407B4B">
            <w:pPr>
              <w:widowControl w:val="0"/>
              <w:autoSpaceDE w:val="0"/>
              <w:autoSpaceDN w:val="0"/>
              <w:spacing w:after="60"/>
              <w:jc w:val="both"/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</w:pPr>
            <w:r w:rsidRPr="00407B4B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 xml:space="preserve">Physical </w:t>
            </w:r>
            <w:r w:rsidR="00110FCB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>wellbeing and connection</w:t>
            </w:r>
            <w:r w:rsidRPr="00407B4B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ab/>
            </w:r>
          </w:p>
        </w:tc>
      </w:tr>
      <w:tr w:rsidR="00606162" w:rsidRPr="000F0BDA" w14:paraId="797DA1A7" w14:textId="582D3F26" w:rsidTr="48DF4EB1">
        <w:tblPrEx>
          <w:shd w:val="clear" w:color="auto" w:fill="auto"/>
        </w:tblPrEx>
        <w:trPr>
          <w:trHeight w:val="313"/>
        </w:trPr>
        <w:tc>
          <w:tcPr>
            <w:tcW w:w="2546" w:type="dxa"/>
          </w:tcPr>
          <w:p w14:paraId="38ED40A3" w14:textId="6A1C0870" w:rsidR="00606162" w:rsidRDefault="00137879" w:rsidP="00606162">
            <w:pPr>
              <w:rPr>
                <w:rFonts w:ascii="Arial" w:hAnsi="Arial"/>
                <w:sz w:val="22"/>
                <w:lang w:eastAsia="en-GB"/>
              </w:rPr>
            </w:pPr>
            <w:r>
              <w:rPr>
                <w:rFonts w:ascii="Arial" w:hAnsi="Arial"/>
                <w:sz w:val="22"/>
                <w:szCs w:val="20"/>
              </w:rPr>
              <w:t>S</w:t>
            </w:r>
            <w:r w:rsidR="00606162" w:rsidRPr="001B11D8">
              <w:rPr>
                <w:rFonts w:ascii="Arial" w:hAnsi="Arial"/>
                <w:sz w:val="22"/>
                <w:szCs w:val="20"/>
              </w:rPr>
              <w:t xml:space="preserve">upports and strategies to strengthen the child or young person's connection to their body and overall physical well-being. Activities, resources, and interventions considered within this domain should include those </w:t>
            </w:r>
            <w:r w:rsidR="00606162" w:rsidRPr="001B11D8">
              <w:rPr>
                <w:rFonts w:ascii="Arial" w:hAnsi="Arial"/>
                <w:sz w:val="22"/>
                <w:szCs w:val="20"/>
              </w:rPr>
              <w:lastRenderedPageBreak/>
              <w:t>that promote healthy physical development, proper nutrition, and effective management of illness and disability.</w:t>
            </w:r>
          </w:p>
        </w:tc>
        <w:tc>
          <w:tcPr>
            <w:tcW w:w="2544" w:type="dxa"/>
          </w:tcPr>
          <w:p w14:paraId="0D8BBB40" w14:textId="2FF65B39" w:rsidR="00606162" w:rsidRPr="00DC3254" w:rsidRDefault="006C38B7" w:rsidP="00606162">
            <w:pPr>
              <w:rPr>
                <w:rFonts w:ascii="Aptos" w:hAnsi="Aptos"/>
                <w:color w:val="000000" w:themeColor="text1"/>
                <w:sz w:val="22"/>
                <w:lang w:val="en-AU" w:eastAsia="en-GB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1534957462"/>
                <w:placeholder>
                  <w:docPart w:val="382CA48CECE048279E21012D6E0DBBF4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0" w:type="dxa"/>
          </w:tcPr>
          <w:p w14:paraId="00451CA5" w14:textId="6C1212B1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178744501"/>
                <w:placeholder>
                  <w:docPart w:val="DD91D70464944C13AF5601EAE9611335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2" w:type="dxa"/>
            <w:tcBorders>
              <w:right w:val="single" w:sz="4" w:space="0" w:color="auto"/>
            </w:tcBorders>
          </w:tcPr>
          <w:p w14:paraId="449B2EF0" w14:textId="2BF47EB4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211505796"/>
                <w:placeholder>
                  <w:docPart w:val="E80E511BFD104C708CB95AD2268CE0BA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608" w:type="dxa"/>
            <w:tcBorders>
              <w:right w:val="single" w:sz="4" w:space="0" w:color="auto"/>
            </w:tcBorders>
          </w:tcPr>
          <w:p w14:paraId="106478DE" w14:textId="6ED9A36C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557864308"/>
                <w:placeholder>
                  <w:docPart w:val="B88F6E69FE544734A2C802B991BDAE71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555" w:type="dxa"/>
            <w:tcBorders>
              <w:right w:val="single" w:sz="4" w:space="0" w:color="auto"/>
            </w:tcBorders>
          </w:tcPr>
          <w:p w14:paraId="27F3251C" w14:textId="00449FFE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716166236"/>
                <w:placeholder>
                  <w:docPart w:val="44D0C2515B614D8EAC94160EB53B134D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400" w:type="dxa"/>
            <w:tcBorders>
              <w:right w:val="single" w:sz="4" w:space="0" w:color="auto"/>
            </w:tcBorders>
          </w:tcPr>
          <w:p w14:paraId="5ADC8AE4" w14:textId="0BCC7EEB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922769734"/>
                <w:placeholder>
                  <w:docPart w:val="0C876F62386941C89F0465A26B6F2412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</w:tr>
      <w:tr w:rsidR="00012B12" w:rsidRPr="00896C81" w14:paraId="610F206A" w14:textId="1C4D6945" w:rsidTr="48DF4EB1">
        <w:trPr>
          <w:trHeight w:val="264"/>
        </w:trPr>
        <w:tc>
          <w:tcPr>
            <w:tcW w:w="15735" w:type="dxa"/>
            <w:gridSpan w:val="7"/>
            <w:tcBorders>
              <w:right w:val="single" w:sz="4" w:space="0" w:color="auto"/>
            </w:tcBorders>
            <w:shd w:val="clear" w:color="auto" w:fill="DFF1F0"/>
          </w:tcPr>
          <w:p w14:paraId="60CC3084" w14:textId="276554B9" w:rsidR="00012B12" w:rsidRPr="00ED1D8F" w:rsidRDefault="00012B12">
            <w:pPr>
              <w:widowControl w:val="0"/>
              <w:autoSpaceDE w:val="0"/>
              <w:autoSpaceDN w:val="0"/>
              <w:spacing w:after="60"/>
              <w:jc w:val="both"/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</w:pPr>
            <w:r w:rsidRPr="00012B12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 xml:space="preserve">Cultural </w:t>
            </w:r>
            <w:r w:rsidR="002B73F0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>safety and connection</w:t>
            </w:r>
            <w:r w:rsidRPr="00012B12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ab/>
            </w:r>
          </w:p>
        </w:tc>
      </w:tr>
      <w:tr w:rsidR="00606162" w:rsidRPr="000F0BDA" w14:paraId="6FC7BF83" w14:textId="1DBFD3F4" w:rsidTr="48DF4EB1">
        <w:tblPrEx>
          <w:shd w:val="clear" w:color="auto" w:fill="auto"/>
        </w:tblPrEx>
        <w:trPr>
          <w:trHeight w:val="313"/>
        </w:trPr>
        <w:tc>
          <w:tcPr>
            <w:tcW w:w="2546" w:type="dxa"/>
          </w:tcPr>
          <w:p w14:paraId="6C5B6C93" w14:textId="58AD3E57" w:rsidR="00606162" w:rsidRDefault="00606162" w:rsidP="48DF4EB1">
            <w:pPr>
              <w:rPr>
                <w:rFonts w:ascii="Arial" w:hAnsi="Arial"/>
                <w:sz w:val="22"/>
                <w:lang w:eastAsia="en-GB"/>
              </w:rPr>
            </w:pPr>
            <w:r w:rsidRPr="48DF4EB1">
              <w:rPr>
                <w:rFonts w:ascii="Arial" w:hAnsi="Arial"/>
                <w:sz w:val="22"/>
              </w:rPr>
              <w:t xml:space="preserve">This domain emphasises supports and strategies to deepen the </w:t>
            </w:r>
            <w:r w:rsidR="00B6781A" w:rsidRPr="48DF4EB1">
              <w:rPr>
                <w:rFonts w:ascii="Arial" w:hAnsi="Arial"/>
                <w:sz w:val="22"/>
              </w:rPr>
              <w:t xml:space="preserve">child or </w:t>
            </w:r>
            <w:r w:rsidRPr="48DF4EB1">
              <w:rPr>
                <w:rFonts w:ascii="Arial" w:hAnsi="Arial"/>
                <w:sz w:val="22"/>
              </w:rPr>
              <w:t xml:space="preserve">young person's connection to their cultural and spiritual identity. </w:t>
            </w:r>
            <w:r w:rsidR="00B6781A" w:rsidRPr="48DF4EB1">
              <w:rPr>
                <w:rFonts w:ascii="Arial" w:hAnsi="Arial"/>
                <w:sz w:val="22"/>
              </w:rPr>
              <w:t>I</w:t>
            </w:r>
            <w:r w:rsidRPr="48DF4EB1">
              <w:rPr>
                <w:rFonts w:ascii="Arial" w:hAnsi="Arial"/>
                <w:sz w:val="22"/>
              </w:rPr>
              <w:t xml:space="preserve">nitiatives to enhance their connection to their culture and traditions, strengthen ties to their country or heritage, and foster a meaningful connection to their spiritual </w:t>
            </w:r>
            <w:r w:rsidR="000E7DA5" w:rsidRPr="48DF4EB1">
              <w:rPr>
                <w:rFonts w:ascii="Arial" w:hAnsi="Arial"/>
                <w:sz w:val="22"/>
              </w:rPr>
              <w:t>beliefs.</w:t>
            </w:r>
            <w:r w:rsidR="000E7DA5">
              <w:rPr>
                <w:rFonts w:ascii="Arial" w:hAnsi="Arial"/>
                <w:sz w:val="22"/>
              </w:rPr>
              <w:t xml:space="preserve"> This may include </w:t>
            </w:r>
            <w:r w:rsidR="35774F4E" w:rsidRPr="48DF4EB1">
              <w:rPr>
                <w:rFonts w:ascii="Arial" w:hAnsi="Arial"/>
                <w:sz w:val="22"/>
              </w:rPr>
              <w:t>a visit to country to facilitate healing if safe and appropriate.</w:t>
            </w:r>
          </w:p>
        </w:tc>
        <w:tc>
          <w:tcPr>
            <w:tcW w:w="2544" w:type="dxa"/>
          </w:tcPr>
          <w:p w14:paraId="1C5B5BAD" w14:textId="55F68A0A" w:rsidR="00606162" w:rsidRPr="00DC3254" w:rsidRDefault="006C38B7" w:rsidP="00606162">
            <w:pPr>
              <w:rPr>
                <w:rFonts w:ascii="Aptos" w:hAnsi="Aptos"/>
                <w:color w:val="000000" w:themeColor="text1"/>
                <w:sz w:val="22"/>
                <w:lang w:val="en-AU" w:eastAsia="en-GB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442653804"/>
                <w:placeholder>
                  <w:docPart w:val="710EE987459E41F3811335F47F6C0B1F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0" w:type="dxa"/>
          </w:tcPr>
          <w:p w14:paraId="1CC0D86C" w14:textId="15ECF920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3437291"/>
                <w:placeholder>
                  <w:docPart w:val="698314754E964E3D8DC52605429C35B4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2" w:type="dxa"/>
            <w:tcBorders>
              <w:right w:val="single" w:sz="4" w:space="0" w:color="auto"/>
            </w:tcBorders>
          </w:tcPr>
          <w:p w14:paraId="77D8B52A" w14:textId="1189503A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1340534549"/>
                <w:placeholder>
                  <w:docPart w:val="882419C0DC8C46FBB559B3D9E835C377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608" w:type="dxa"/>
            <w:tcBorders>
              <w:right w:val="single" w:sz="4" w:space="0" w:color="auto"/>
            </w:tcBorders>
          </w:tcPr>
          <w:p w14:paraId="4FAB0ABC" w14:textId="45F20480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1632978871"/>
                <w:placeholder>
                  <w:docPart w:val="EEE65B093E5B41D0B0124DC4926F67B3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555" w:type="dxa"/>
            <w:tcBorders>
              <w:right w:val="single" w:sz="4" w:space="0" w:color="auto"/>
            </w:tcBorders>
          </w:tcPr>
          <w:p w14:paraId="5828B069" w14:textId="33278A54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1799522901"/>
                <w:placeholder>
                  <w:docPart w:val="76289260BB1B43B0B112BCF7720987D8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400" w:type="dxa"/>
            <w:tcBorders>
              <w:right w:val="single" w:sz="4" w:space="0" w:color="auto"/>
            </w:tcBorders>
          </w:tcPr>
          <w:p w14:paraId="6332FBF9" w14:textId="2450249C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2112166651"/>
                <w:placeholder>
                  <w:docPart w:val="6FA7C878A90F4F00A65A0B2595564BC8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</w:tr>
      <w:tr w:rsidR="008C1121" w:rsidRPr="00896C81" w14:paraId="07A77565" w14:textId="25A7C0CF" w:rsidTr="48DF4EB1">
        <w:trPr>
          <w:trHeight w:val="264"/>
        </w:trPr>
        <w:tc>
          <w:tcPr>
            <w:tcW w:w="15735" w:type="dxa"/>
            <w:gridSpan w:val="7"/>
            <w:tcBorders>
              <w:right w:val="single" w:sz="4" w:space="0" w:color="auto"/>
            </w:tcBorders>
            <w:shd w:val="clear" w:color="auto" w:fill="DFF1F0"/>
          </w:tcPr>
          <w:p w14:paraId="2F9C9E37" w14:textId="10830EC1" w:rsidR="008C1121" w:rsidRPr="00ED1D8F" w:rsidRDefault="000D5930">
            <w:pPr>
              <w:widowControl w:val="0"/>
              <w:autoSpaceDE w:val="0"/>
              <w:autoSpaceDN w:val="0"/>
              <w:spacing w:after="60"/>
              <w:jc w:val="both"/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</w:pPr>
            <w:r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>Placement stability</w:t>
            </w:r>
          </w:p>
        </w:tc>
      </w:tr>
      <w:tr w:rsidR="00606162" w:rsidRPr="000F0BDA" w14:paraId="1BA9C298" w14:textId="0972B492" w:rsidTr="48DF4EB1">
        <w:tblPrEx>
          <w:shd w:val="clear" w:color="auto" w:fill="auto"/>
        </w:tblPrEx>
        <w:trPr>
          <w:trHeight w:val="313"/>
        </w:trPr>
        <w:tc>
          <w:tcPr>
            <w:tcW w:w="2546" w:type="dxa"/>
          </w:tcPr>
          <w:p w14:paraId="3D2F3771" w14:textId="42DDFC26" w:rsidR="00606162" w:rsidRPr="00846CB2" w:rsidRDefault="00B6781A" w:rsidP="0060616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S</w:t>
            </w:r>
            <w:r w:rsidR="00606162" w:rsidRPr="00846CB2">
              <w:rPr>
                <w:rFonts w:ascii="Arial" w:hAnsi="Arial"/>
                <w:sz w:val="22"/>
              </w:rPr>
              <w:t xml:space="preserve">upports and strategies to enhance both the stability and quality of the young person’s living </w:t>
            </w:r>
            <w:r w:rsidR="00606162" w:rsidRPr="00846CB2">
              <w:rPr>
                <w:rFonts w:ascii="Arial" w:hAnsi="Arial"/>
                <w:sz w:val="22"/>
              </w:rPr>
              <w:lastRenderedPageBreak/>
              <w:t>situation, aiming to help them thrive in their current and future living arrangements.</w:t>
            </w:r>
          </w:p>
          <w:p w14:paraId="7D76626C" w14:textId="175B2DDD" w:rsidR="00606162" w:rsidRPr="004C5E0F" w:rsidRDefault="00B6781A" w:rsidP="00606162">
            <w:pPr>
              <w:rPr>
                <w:rFonts w:ascii="Arial" w:hAnsi="Arial"/>
                <w:sz w:val="22"/>
                <w:lang w:eastAsia="en-GB"/>
              </w:rPr>
            </w:pPr>
            <w:r>
              <w:rPr>
                <w:rFonts w:ascii="Arial" w:hAnsi="Arial"/>
                <w:sz w:val="22"/>
                <w:szCs w:val="20"/>
              </w:rPr>
              <w:t>I</w:t>
            </w:r>
            <w:r w:rsidR="00606162" w:rsidRPr="00846CB2">
              <w:rPr>
                <w:rFonts w:ascii="Arial" w:hAnsi="Arial"/>
                <w:sz w:val="22"/>
                <w:szCs w:val="20"/>
              </w:rPr>
              <w:t xml:space="preserve">ncluding planning for leaving care arrangements if applicable, </w:t>
            </w:r>
            <w:r>
              <w:rPr>
                <w:rFonts w:ascii="Arial" w:hAnsi="Arial"/>
                <w:sz w:val="22"/>
                <w:szCs w:val="20"/>
              </w:rPr>
              <w:t xml:space="preserve">carer supports and training </w:t>
            </w:r>
            <w:r w:rsidR="00606162" w:rsidRPr="00846CB2">
              <w:rPr>
                <w:rFonts w:ascii="Arial" w:hAnsi="Arial"/>
                <w:sz w:val="22"/>
                <w:szCs w:val="20"/>
              </w:rPr>
              <w:t>as well as strategies to foster positive dynamics within the placement.</w:t>
            </w:r>
          </w:p>
        </w:tc>
        <w:tc>
          <w:tcPr>
            <w:tcW w:w="2544" w:type="dxa"/>
          </w:tcPr>
          <w:p w14:paraId="3E4F5B4A" w14:textId="1D87687D" w:rsidR="00606162" w:rsidRPr="00DC3254" w:rsidRDefault="006C38B7" w:rsidP="00606162">
            <w:pPr>
              <w:rPr>
                <w:rFonts w:ascii="Aptos" w:hAnsi="Aptos"/>
                <w:color w:val="000000" w:themeColor="text1"/>
                <w:sz w:val="22"/>
                <w:lang w:val="en-AU" w:eastAsia="en-GB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1438258759"/>
                <w:placeholder>
                  <w:docPart w:val="44A21A0C504F47B287783030C9932592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0" w:type="dxa"/>
          </w:tcPr>
          <w:p w14:paraId="30BD672F" w14:textId="18F61D28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23724410"/>
                <w:placeholder>
                  <w:docPart w:val="DAFAD006570B46A09F8A977114108483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2" w:type="dxa"/>
            <w:tcBorders>
              <w:right w:val="single" w:sz="4" w:space="0" w:color="auto"/>
            </w:tcBorders>
          </w:tcPr>
          <w:p w14:paraId="056DF72F" w14:textId="3C199A65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652682355"/>
                <w:placeholder>
                  <w:docPart w:val="91402E0B7625404BA928F23F9BD66D11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608" w:type="dxa"/>
            <w:tcBorders>
              <w:right w:val="single" w:sz="4" w:space="0" w:color="auto"/>
            </w:tcBorders>
          </w:tcPr>
          <w:p w14:paraId="66B07C9F" w14:textId="36B7ADA2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273062184"/>
                <w:placeholder>
                  <w:docPart w:val="A70FF57BACB042CCA318D806AE9F44A9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555" w:type="dxa"/>
            <w:tcBorders>
              <w:right w:val="single" w:sz="4" w:space="0" w:color="auto"/>
            </w:tcBorders>
          </w:tcPr>
          <w:p w14:paraId="4FBCCD3B" w14:textId="00F07DBE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403989577"/>
                <w:placeholder>
                  <w:docPart w:val="99EDAC9CF27940348E8406479AF5619E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400" w:type="dxa"/>
            <w:tcBorders>
              <w:right w:val="single" w:sz="4" w:space="0" w:color="auto"/>
            </w:tcBorders>
          </w:tcPr>
          <w:p w14:paraId="1085EAE2" w14:textId="772252C6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278544952"/>
                <w:placeholder>
                  <w:docPart w:val="DC4B372FD37F4639AE3276A839789460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</w:tr>
      <w:tr w:rsidR="00150651" w:rsidRPr="00896C81" w14:paraId="09059BAC" w14:textId="7F7D3159" w:rsidTr="48DF4EB1">
        <w:trPr>
          <w:trHeight w:val="264"/>
        </w:trPr>
        <w:tc>
          <w:tcPr>
            <w:tcW w:w="15735" w:type="dxa"/>
            <w:gridSpan w:val="7"/>
            <w:tcBorders>
              <w:right w:val="single" w:sz="4" w:space="0" w:color="auto"/>
            </w:tcBorders>
            <w:shd w:val="clear" w:color="auto" w:fill="DFF1F0"/>
          </w:tcPr>
          <w:p w14:paraId="00DB112E" w14:textId="0107DEB2" w:rsidR="00150651" w:rsidRDefault="00150651">
            <w:pPr>
              <w:widowControl w:val="0"/>
              <w:autoSpaceDE w:val="0"/>
              <w:autoSpaceDN w:val="0"/>
              <w:spacing w:after="60"/>
              <w:jc w:val="both"/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</w:pPr>
            <w:r w:rsidRPr="00150651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 xml:space="preserve">School and </w:t>
            </w:r>
            <w:r w:rsidR="000D5930"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 xml:space="preserve">recreation </w:t>
            </w:r>
          </w:p>
        </w:tc>
      </w:tr>
      <w:tr w:rsidR="00606162" w:rsidRPr="000F0BDA" w14:paraId="1CEF5AD2" w14:textId="78A712EA" w:rsidTr="48DF4EB1">
        <w:tblPrEx>
          <w:shd w:val="clear" w:color="auto" w:fill="auto"/>
        </w:tblPrEx>
        <w:trPr>
          <w:trHeight w:val="313"/>
        </w:trPr>
        <w:tc>
          <w:tcPr>
            <w:tcW w:w="2546" w:type="dxa"/>
          </w:tcPr>
          <w:p w14:paraId="3CA9580D" w14:textId="3E4F7269" w:rsidR="00606162" w:rsidRPr="004513B7" w:rsidRDefault="00110FCB" w:rsidP="00606162">
            <w:pPr>
              <w:rPr>
                <w:rFonts w:ascii="Arial" w:hAnsi="Arial"/>
                <w:sz w:val="22"/>
                <w:lang w:eastAsia="en-GB"/>
              </w:rPr>
            </w:pPr>
            <w:r>
              <w:rPr>
                <w:rFonts w:ascii="Arial" w:hAnsi="Arial"/>
                <w:sz w:val="22"/>
                <w:szCs w:val="20"/>
              </w:rPr>
              <w:t>B</w:t>
            </w:r>
            <w:r w:rsidR="00606162" w:rsidRPr="00431D82">
              <w:rPr>
                <w:rFonts w:ascii="Arial" w:hAnsi="Arial"/>
                <w:sz w:val="22"/>
                <w:szCs w:val="20"/>
              </w:rPr>
              <w:t>oost the child or young person’s engagement and success in educational</w:t>
            </w:r>
            <w:r>
              <w:rPr>
                <w:rFonts w:ascii="Arial" w:hAnsi="Arial"/>
                <w:sz w:val="22"/>
                <w:szCs w:val="20"/>
              </w:rPr>
              <w:t xml:space="preserve">, </w:t>
            </w:r>
            <w:r w:rsidR="00606162" w:rsidRPr="00431D82">
              <w:rPr>
                <w:rFonts w:ascii="Arial" w:hAnsi="Arial"/>
                <w:sz w:val="22"/>
                <w:szCs w:val="20"/>
              </w:rPr>
              <w:t xml:space="preserve">employment </w:t>
            </w:r>
            <w:r>
              <w:rPr>
                <w:rFonts w:ascii="Arial" w:hAnsi="Arial"/>
                <w:sz w:val="22"/>
                <w:szCs w:val="20"/>
              </w:rPr>
              <w:t xml:space="preserve">and recreation </w:t>
            </w:r>
            <w:r w:rsidR="00606162" w:rsidRPr="00431D82">
              <w:rPr>
                <w:rFonts w:ascii="Arial" w:hAnsi="Arial"/>
                <w:sz w:val="22"/>
                <w:szCs w:val="20"/>
              </w:rPr>
              <w:t>settings. This includes initiatives to enhance academic engagement, foster enjoyment, and achievement in school, and prepare for or improve participation in the workforce.</w:t>
            </w:r>
            <w:r>
              <w:rPr>
                <w:rFonts w:ascii="Arial" w:hAnsi="Arial"/>
                <w:sz w:val="22"/>
                <w:szCs w:val="20"/>
              </w:rPr>
              <w:t xml:space="preserve"> This may include re-integration following HSB displayed in these environme</w:t>
            </w:r>
            <w:r>
              <w:rPr>
                <w:rFonts w:ascii="Arial" w:hAnsi="Arial"/>
                <w:sz w:val="22"/>
              </w:rPr>
              <w:t>nts</w:t>
            </w:r>
            <w:r>
              <w:rPr>
                <w:rFonts w:ascii="Arial" w:hAnsi="Arial"/>
                <w:sz w:val="22"/>
                <w:szCs w:val="20"/>
              </w:rPr>
              <w:t>.</w:t>
            </w:r>
          </w:p>
        </w:tc>
        <w:tc>
          <w:tcPr>
            <w:tcW w:w="2544" w:type="dxa"/>
          </w:tcPr>
          <w:p w14:paraId="3731C3F1" w14:textId="2BBC2CB9" w:rsidR="00606162" w:rsidRPr="00DC3254" w:rsidRDefault="006C38B7" w:rsidP="00606162">
            <w:pPr>
              <w:rPr>
                <w:rFonts w:ascii="Aptos" w:hAnsi="Aptos"/>
                <w:color w:val="000000" w:themeColor="text1"/>
                <w:sz w:val="22"/>
                <w:lang w:val="en-AU" w:eastAsia="en-GB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1864706996"/>
                <w:placeholder>
                  <w:docPart w:val="6640DD266B7649848C9B83E7D0625728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0" w:type="dxa"/>
          </w:tcPr>
          <w:p w14:paraId="0F152034" w14:textId="0F5F86A2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618151206"/>
                <w:placeholder>
                  <w:docPart w:val="CB840E2316C54EE095F2DBCD5DFC5C22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2" w:type="dxa"/>
            <w:tcBorders>
              <w:right w:val="single" w:sz="4" w:space="0" w:color="auto"/>
            </w:tcBorders>
          </w:tcPr>
          <w:p w14:paraId="0B36BFB5" w14:textId="7C6E6990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1743869099"/>
                <w:placeholder>
                  <w:docPart w:val="FC8165C5AD9A47B383517BC206A674F6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608" w:type="dxa"/>
            <w:tcBorders>
              <w:right w:val="single" w:sz="4" w:space="0" w:color="auto"/>
            </w:tcBorders>
          </w:tcPr>
          <w:p w14:paraId="4E653D59" w14:textId="0CBC2462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1246680118"/>
                <w:placeholder>
                  <w:docPart w:val="BFFDA986188B44A68EA5F2A774CD0B41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555" w:type="dxa"/>
            <w:tcBorders>
              <w:right w:val="single" w:sz="4" w:space="0" w:color="auto"/>
            </w:tcBorders>
          </w:tcPr>
          <w:p w14:paraId="6D973D3F" w14:textId="6A5D84E3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2059282104"/>
                <w:placeholder>
                  <w:docPart w:val="72AAD4D55E12420A988DC358A7D7AFA2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400" w:type="dxa"/>
            <w:tcBorders>
              <w:right w:val="single" w:sz="4" w:space="0" w:color="auto"/>
            </w:tcBorders>
          </w:tcPr>
          <w:p w14:paraId="3C8D9FB5" w14:textId="169CD85A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1034413234"/>
                <w:placeholder>
                  <w:docPart w:val="92BB769D9E1B4A1FAC1A7F40B7E680AC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</w:tr>
      <w:tr w:rsidR="00431D82" w:rsidRPr="00ED1D8F" w14:paraId="20782604" w14:textId="4FDEA9B6" w:rsidTr="48DF4EB1">
        <w:trPr>
          <w:trHeight w:val="264"/>
        </w:trPr>
        <w:tc>
          <w:tcPr>
            <w:tcW w:w="15735" w:type="dxa"/>
            <w:gridSpan w:val="7"/>
            <w:tcBorders>
              <w:right w:val="single" w:sz="4" w:space="0" w:color="auto"/>
            </w:tcBorders>
            <w:shd w:val="clear" w:color="auto" w:fill="DFF1F0"/>
          </w:tcPr>
          <w:p w14:paraId="2C218A21" w14:textId="757876C9" w:rsidR="00431D82" w:rsidRPr="00ED1D8F" w:rsidRDefault="00431D82">
            <w:pPr>
              <w:widowControl w:val="0"/>
              <w:autoSpaceDE w:val="0"/>
              <w:autoSpaceDN w:val="0"/>
              <w:spacing w:after="60"/>
              <w:jc w:val="both"/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</w:pPr>
            <w:r>
              <w:rPr>
                <w:rFonts w:ascii="Arial" w:hAnsi="Arial"/>
                <w:b/>
                <w:bCs/>
                <w:i/>
                <w:iCs/>
                <w:szCs w:val="24"/>
                <w:lang w:val="en-AU"/>
              </w:rPr>
              <w:t>Other</w:t>
            </w:r>
          </w:p>
        </w:tc>
      </w:tr>
      <w:tr w:rsidR="00606162" w:rsidRPr="000F0BDA" w14:paraId="6F4B00F0" w14:textId="5834DA60" w:rsidTr="48DF4EB1">
        <w:tblPrEx>
          <w:shd w:val="clear" w:color="auto" w:fill="auto"/>
        </w:tblPrEx>
        <w:trPr>
          <w:trHeight w:val="313"/>
        </w:trPr>
        <w:tc>
          <w:tcPr>
            <w:tcW w:w="2546" w:type="dxa"/>
          </w:tcPr>
          <w:p w14:paraId="293F62E1" w14:textId="265E2A50" w:rsidR="00606162" w:rsidRPr="0066112B" w:rsidRDefault="00606162" w:rsidP="000E7DA5">
            <w:pPr>
              <w:rPr>
                <w:rFonts w:ascii="Arial" w:hAnsi="Arial"/>
                <w:sz w:val="22"/>
                <w:lang w:eastAsia="en-GB"/>
              </w:rPr>
            </w:pPr>
            <w:r>
              <w:rPr>
                <w:rFonts w:ascii="Arial" w:hAnsi="Arial"/>
                <w:sz w:val="22"/>
                <w:lang w:eastAsia="en-GB"/>
              </w:rPr>
              <w:lastRenderedPageBreak/>
              <w:t xml:space="preserve">Include here any other area of the child or young person’s life that requires focused attention to support longer term wellbeing and safety. </w:t>
            </w:r>
          </w:p>
        </w:tc>
        <w:tc>
          <w:tcPr>
            <w:tcW w:w="2544" w:type="dxa"/>
          </w:tcPr>
          <w:p w14:paraId="3C573DEC" w14:textId="36C97E3F" w:rsidR="00606162" w:rsidRPr="00DC3254" w:rsidRDefault="006C38B7" w:rsidP="00606162">
            <w:pPr>
              <w:rPr>
                <w:rFonts w:ascii="Aptos" w:hAnsi="Aptos"/>
                <w:color w:val="000000" w:themeColor="text1"/>
                <w:sz w:val="22"/>
                <w:lang w:val="en-AU" w:eastAsia="en-GB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2102247222"/>
                <w:placeholder>
                  <w:docPart w:val="E67A2BA472824C4390FAEF2A06EF2BDF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0" w:type="dxa"/>
          </w:tcPr>
          <w:p w14:paraId="6B9DCA92" w14:textId="2D580B57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585698121"/>
                <w:placeholder>
                  <w:docPart w:val="C5AED3E3A81948678957F19C156731B8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542" w:type="dxa"/>
            <w:tcBorders>
              <w:right w:val="single" w:sz="4" w:space="0" w:color="auto"/>
            </w:tcBorders>
          </w:tcPr>
          <w:p w14:paraId="79EF51BC" w14:textId="0D318AB0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1886526620"/>
                <w:placeholder>
                  <w:docPart w:val="9DE63FECCB064B87AF22F0E40A2CDA7A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608" w:type="dxa"/>
            <w:tcBorders>
              <w:right w:val="single" w:sz="4" w:space="0" w:color="auto"/>
            </w:tcBorders>
          </w:tcPr>
          <w:p w14:paraId="6D1F92AE" w14:textId="37D69F44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Fonts w:ascii="Aptos" w:eastAsia="Arial" w:hAnsi="Aptos"/>
                <w:color w:val="000000" w:themeColor="text1"/>
                <w:sz w:val="22"/>
                <w:lang w:val="en-AU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869148988"/>
                <w:placeholder>
                  <w:docPart w:val="A86A1A286C23458A990CDD67DED2284D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1555" w:type="dxa"/>
            <w:tcBorders>
              <w:right w:val="single" w:sz="4" w:space="0" w:color="auto"/>
            </w:tcBorders>
          </w:tcPr>
          <w:p w14:paraId="25A91622" w14:textId="63033B34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2094278107"/>
                <w:placeholder>
                  <w:docPart w:val="20816B0CEFB64215BBF7D17F6B631A3B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  <w:tc>
          <w:tcPr>
            <w:tcW w:w="2400" w:type="dxa"/>
            <w:tcBorders>
              <w:right w:val="single" w:sz="4" w:space="0" w:color="auto"/>
            </w:tcBorders>
          </w:tcPr>
          <w:p w14:paraId="7EAA7A40" w14:textId="7F2C92D2" w:rsidR="00606162" w:rsidRPr="00DC3254" w:rsidRDefault="006C38B7" w:rsidP="00606162">
            <w:pPr>
              <w:widowControl w:val="0"/>
              <w:autoSpaceDE w:val="0"/>
              <w:autoSpaceDN w:val="0"/>
              <w:spacing w:after="60"/>
              <w:rPr>
                <w:rStyle w:val="PlaceholderText"/>
                <w:rFonts w:ascii="Aptos" w:eastAsiaTheme="majorEastAsia" w:hAnsi="Aptos"/>
                <w:color w:val="000000" w:themeColor="text1"/>
                <w:sz w:val="22"/>
              </w:rPr>
            </w:pPr>
            <w:sdt>
              <w:sdtPr>
                <w:rPr>
                  <w:rStyle w:val="PlaceholderText"/>
                  <w:rFonts w:ascii="Aptos" w:eastAsiaTheme="majorEastAsia" w:hAnsi="Aptos"/>
                  <w:color w:val="000000" w:themeColor="text1"/>
                  <w:sz w:val="22"/>
                </w:rPr>
                <w:id w:val="-2101634778"/>
                <w:placeholder>
                  <w:docPart w:val="2869F49C28624132A1FF39B95DB76844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r w:rsidR="00606162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</w:tr>
    </w:tbl>
    <w:p w14:paraId="0A7BABFB" w14:textId="77777777" w:rsidR="000F2E4B" w:rsidRDefault="000F2E4B"/>
    <w:tbl>
      <w:tblPr>
        <w:tblStyle w:val="TableGrid11"/>
        <w:tblW w:w="15735" w:type="dxa"/>
        <w:tblInd w:w="-5" w:type="dxa"/>
        <w:tblBorders>
          <w:right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5090"/>
        <w:gridCol w:w="10645"/>
      </w:tblGrid>
      <w:tr w:rsidR="00115E5B" w:rsidRPr="000F0BDA" w14:paraId="2610A0FC" w14:textId="46BD9C7A" w:rsidTr="00CF09C3">
        <w:trPr>
          <w:trHeight w:val="313"/>
        </w:trPr>
        <w:tc>
          <w:tcPr>
            <w:tcW w:w="5090" w:type="dxa"/>
            <w:shd w:val="clear" w:color="auto" w:fill="DFF1F0"/>
          </w:tcPr>
          <w:p w14:paraId="1AE6065A" w14:textId="5184EBB2" w:rsidR="00115E5B" w:rsidRPr="0066112B" w:rsidRDefault="00115E5B" w:rsidP="00431D82">
            <w:pPr>
              <w:jc w:val="both"/>
              <w:rPr>
                <w:rFonts w:ascii="Arial" w:hAnsi="Arial"/>
                <w:sz w:val="22"/>
                <w:lang w:eastAsia="en-GB"/>
              </w:rPr>
            </w:pPr>
            <w:r w:rsidRPr="00ED1D8F">
              <w:rPr>
                <w:rFonts w:ascii="Arial" w:hAnsi="Arial"/>
                <w:b/>
                <w:bCs/>
                <w:i/>
                <w:iCs/>
                <w:szCs w:val="24"/>
                <w:lang w:eastAsia="en-GB"/>
              </w:rPr>
              <w:t>Date of next review:</w:t>
            </w:r>
          </w:p>
        </w:tc>
        <w:tc>
          <w:tcPr>
            <w:tcW w:w="10645" w:type="dxa"/>
            <w:tcBorders>
              <w:right w:val="single" w:sz="4" w:space="0" w:color="auto"/>
            </w:tcBorders>
          </w:tcPr>
          <w:p w14:paraId="7328C1CB" w14:textId="67F259A6" w:rsidR="00115E5B" w:rsidRPr="00DC3254" w:rsidRDefault="006C38B7" w:rsidP="00431D82">
            <w:pPr>
              <w:widowControl w:val="0"/>
              <w:autoSpaceDE w:val="0"/>
              <w:autoSpaceDN w:val="0"/>
              <w:spacing w:after="60"/>
              <w:jc w:val="both"/>
              <w:rPr>
                <w:rFonts w:ascii="Aptos" w:hAnsi="Aptos"/>
                <w:color w:val="000000" w:themeColor="text1"/>
                <w:sz w:val="22"/>
                <w:lang w:eastAsia="en-GB"/>
              </w:rPr>
            </w:pPr>
            <w:sdt>
              <w:sdtPr>
                <w:rPr>
                  <w:rFonts w:ascii="Aptos" w:hAnsi="Aptos"/>
                  <w:color w:val="000000" w:themeColor="text1"/>
                  <w:sz w:val="22"/>
                  <w:lang w:eastAsia="en-GB"/>
                </w:rPr>
                <w:id w:val="-1939823305"/>
                <w:placeholder>
                  <w:docPart w:val="DA652B97FAB640B6B1AB52374C44469B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816936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 to select date.</w:t>
                </w:r>
              </w:sdtContent>
            </w:sdt>
          </w:p>
        </w:tc>
      </w:tr>
      <w:tr w:rsidR="00115E5B" w:rsidRPr="000F0BDA" w14:paraId="74DFA20F" w14:textId="2EA778E4" w:rsidTr="00CF09C3">
        <w:trPr>
          <w:trHeight w:val="313"/>
        </w:trPr>
        <w:tc>
          <w:tcPr>
            <w:tcW w:w="5090" w:type="dxa"/>
            <w:shd w:val="clear" w:color="auto" w:fill="DFF1F0"/>
          </w:tcPr>
          <w:p w14:paraId="4C6CFB29" w14:textId="71B37723" w:rsidR="00115E5B" w:rsidRPr="0066112B" w:rsidRDefault="00115E5B" w:rsidP="00431D82">
            <w:pPr>
              <w:jc w:val="both"/>
              <w:rPr>
                <w:rFonts w:ascii="Arial" w:hAnsi="Arial"/>
                <w:sz w:val="22"/>
                <w:lang w:eastAsia="en-GB"/>
              </w:rPr>
            </w:pPr>
            <w:r w:rsidRPr="00ED1D8F">
              <w:rPr>
                <w:rFonts w:ascii="Arial" w:hAnsi="Arial"/>
                <w:b/>
                <w:bCs/>
                <w:i/>
                <w:iCs/>
                <w:szCs w:val="24"/>
                <w:lang w:eastAsia="en-GB"/>
              </w:rPr>
              <w:t xml:space="preserve">Has this plan been </w:t>
            </w:r>
            <w:r w:rsidR="00733208">
              <w:rPr>
                <w:rFonts w:ascii="Arial" w:hAnsi="Arial"/>
                <w:b/>
                <w:bCs/>
                <w:i/>
                <w:iCs/>
                <w:szCs w:val="24"/>
                <w:lang w:eastAsia="en-GB"/>
              </w:rPr>
              <w:t>discussed</w:t>
            </w:r>
            <w:r w:rsidR="00733208" w:rsidRPr="00ED1D8F">
              <w:rPr>
                <w:rFonts w:ascii="Arial" w:hAnsi="Arial"/>
                <w:b/>
                <w:bCs/>
                <w:i/>
                <w:iCs/>
                <w:szCs w:val="24"/>
                <w:lang w:eastAsia="en-GB"/>
              </w:rPr>
              <w:t xml:space="preserve"> </w:t>
            </w:r>
            <w:r w:rsidR="00B57DDA">
              <w:rPr>
                <w:rFonts w:ascii="Arial" w:hAnsi="Arial"/>
                <w:b/>
                <w:bCs/>
                <w:i/>
                <w:iCs/>
                <w:szCs w:val="24"/>
                <w:lang w:eastAsia="en-GB"/>
              </w:rPr>
              <w:t xml:space="preserve">with/ given </w:t>
            </w:r>
            <w:r w:rsidRPr="00ED1D8F">
              <w:rPr>
                <w:rFonts w:ascii="Arial" w:hAnsi="Arial"/>
                <w:b/>
                <w:bCs/>
                <w:i/>
                <w:iCs/>
                <w:szCs w:val="24"/>
                <w:lang w:eastAsia="en-GB"/>
              </w:rPr>
              <w:t>to the child</w:t>
            </w:r>
            <w:r w:rsidR="00B57DDA">
              <w:rPr>
                <w:rFonts w:ascii="Arial" w:hAnsi="Arial"/>
                <w:b/>
                <w:bCs/>
                <w:i/>
                <w:iCs/>
                <w:szCs w:val="24"/>
                <w:lang w:eastAsia="en-GB"/>
              </w:rPr>
              <w:t xml:space="preserve"> or</w:t>
            </w:r>
            <w:r w:rsidRPr="00ED1D8F">
              <w:rPr>
                <w:rFonts w:ascii="Arial" w:hAnsi="Arial"/>
                <w:b/>
                <w:bCs/>
                <w:i/>
                <w:iCs/>
                <w:szCs w:val="24"/>
                <w:lang w:eastAsia="en-GB"/>
              </w:rPr>
              <w:t xml:space="preserve"> young person? </w:t>
            </w:r>
          </w:p>
        </w:tc>
        <w:tc>
          <w:tcPr>
            <w:tcW w:w="10645" w:type="dxa"/>
            <w:tcBorders>
              <w:right w:val="single" w:sz="4" w:space="0" w:color="auto"/>
            </w:tcBorders>
          </w:tcPr>
          <w:p w14:paraId="69D5971F" w14:textId="58D4C5D8" w:rsidR="00115E5B" w:rsidRPr="00DC3254" w:rsidRDefault="006C38B7" w:rsidP="00431D82">
            <w:pPr>
              <w:widowControl w:val="0"/>
              <w:autoSpaceDE w:val="0"/>
              <w:autoSpaceDN w:val="0"/>
              <w:spacing w:after="60"/>
              <w:jc w:val="both"/>
              <w:rPr>
                <w:rFonts w:ascii="Aptos" w:hAnsi="Aptos"/>
                <w:color w:val="000000" w:themeColor="text1"/>
                <w:sz w:val="22"/>
                <w:highlight w:val="yellow"/>
              </w:rPr>
            </w:pPr>
            <w:sdt>
              <w:sdtPr>
                <w:rPr>
                  <w:rFonts w:ascii="Aptos" w:hAnsi="Aptos"/>
                  <w:b/>
                  <w:bCs/>
                  <w:color w:val="000000" w:themeColor="text1"/>
                  <w:sz w:val="22"/>
                  <w:u w:val="single"/>
                </w:rPr>
                <w:id w:val="380137013"/>
                <w:placeholder>
                  <w:docPart w:val="A4673AC877F04F4DB5A7157890336459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C5063F" w:rsidRPr="00DC3254">
                  <w:rPr>
                    <w:rStyle w:val="PlaceholderText"/>
                    <w:rFonts w:ascii="Aptos" w:eastAsia="Times New Roman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</w:tr>
      <w:tr w:rsidR="00115E5B" w:rsidRPr="000F0BDA" w14:paraId="72FE2646" w14:textId="7AA0B3EF" w:rsidTr="00CF09C3">
        <w:trPr>
          <w:trHeight w:val="313"/>
        </w:trPr>
        <w:tc>
          <w:tcPr>
            <w:tcW w:w="5090" w:type="dxa"/>
            <w:shd w:val="clear" w:color="auto" w:fill="DFF1F0"/>
          </w:tcPr>
          <w:p w14:paraId="02A50C10" w14:textId="1CC6E356" w:rsidR="00115E5B" w:rsidRPr="0066112B" w:rsidRDefault="00115E5B" w:rsidP="00431D82">
            <w:pPr>
              <w:jc w:val="both"/>
              <w:rPr>
                <w:rFonts w:ascii="Arial" w:hAnsi="Arial"/>
                <w:sz w:val="22"/>
                <w:lang w:eastAsia="en-GB"/>
              </w:rPr>
            </w:pPr>
            <w:r w:rsidRPr="00ED1D8F">
              <w:rPr>
                <w:rFonts w:ascii="Arial" w:hAnsi="Arial"/>
                <w:b/>
                <w:bCs/>
                <w:i/>
                <w:iCs/>
                <w:szCs w:val="24"/>
                <w:lang w:eastAsia="en-GB"/>
              </w:rPr>
              <w:t>List all others who have a copy of this plan?</w:t>
            </w:r>
          </w:p>
        </w:tc>
        <w:tc>
          <w:tcPr>
            <w:tcW w:w="10645" w:type="dxa"/>
            <w:tcBorders>
              <w:right w:val="single" w:sz="4" w:space="0" w:color="auto"/>
            </w:tcBorders>
          </w:tcPr>
          <w:p w14:paraId="0223C227" w14:textId="45D1BC60" w:rsidR="00115E5B" w:rsidRPr="00DC3254" w:rsidRDefault="006C38B7" w:rsidP="00431D82">
            <w:pPr>
              <w:widowControl w:val="0"/>
              <w:autoSpaceDE w:val="0"/>
              <w:autoSpaceDN w:val="0"/>
              <w:spacing w:after="60"/>
              <w:jc w:val="both"/>
              <w:rPr>
                <w:rFonts w:ascii="Aptos" w:hAnsi="Aptos"/>
                <w:color w:val="000000" w:themeColor="text1"/>
                <w:sz w:val="22"/>
                <w:lang w:eastAsia="en-GB"/>
              </w:rPr>
            </w:pPr>
            <w:sdt>
              <w:sdtPr>
                <w:rPr>
                  <w:rFonts w:ascii="Aptos" w:hAnsi="Aptos"/>
                  <w:color w:val="000000" w:themeColor="text1"/>
                  <w:sz w:val="22"/>
                  <w:lang w:eastAsia="en-GB"/>
                </w:rPr>
                <w:id w:val="-1685580566"/>
                <w:placeholder>
                  <w:docPart w:val="6EACF8739DC74B96A2953C0F0AA04153"/>
                </w:placeholder>
                <w:showingPlcHdr/>
                <w15:appearance w15:val="hidden"/>
                <w:text/>
              </w:sdtPr>
              <w:sdtEndPr>
                <w:rPr>
                  <w:rStyle w:val="PlaceholderText"/>
                  <w:rFonts w:eastAsiaTheme="majorEastAsia"/>
                  <w:lang w:eastAsia="en-US"/>
                </w:rPr>
              </w:sdtEndPr>
              <w:sdtContent>
                <w:r w:rsidR="004A0610" w:rsidRPr="00DC3254">
                  <w:rPr>
                    <w:rStyle w:val="PlaceholderText"/>
                    <w:rFonts w:ascii="Aptos" w:eastAsiaTheme="majorEastAsia" w:hAnsi="Aptos"/>
                    <w:color w:val="000000" w:themeColor="text1"/>
                    <w:sz w:val="22"/>
                  </w:rPr>
                  <w:t>Click or tap here.</w:t>
                </w:r>
              </w:sdtContent>
            </w:sdt>
          </w:p>
        </w:tc>
      </w:tr>
    </w:tbl>
    <w:p w14:paraId="2B6FEE66" w14:textId="77777777" w:rsidR="00F45F65" w:rsidRDefault="00F45F65" w:rsidP="00F45F65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1B759451" w14:textId="77777777" w:rsidR="0011361A" w:rsidRDefault="0011361A" w:rsidP="00F67001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6CBC5F85" w14:textId="77777777" w:rsidR="0011361A" w:rsidRDefault="0011361A" w:rsidP="00F67001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5F286C25" w14:textId="77777777" w:rsidR="0011361A" w:rsidRDefault="0011361A" w:rsidP="00F67001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sectPr w:rsidR="0011361A" w:rsidSect="00BE4F65">
      <w:pgSz w:w="16837" w:h="11905" w:orient="landscape"/>
      <w:pgMar w:top="851" w:right="567" w:bottom="851" w:left="567" w:header="1134" w:footer="16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94B35D" w14:textId="77777777" w:rsidR="00157D8D" w:rsidRDefault="00157D8D" w:rsidP="002D1185">
      <w:r>
        <w:separator/>
      </w:r>
    </w:p>
  </w:endnote>
  <w:endnote w:type="continuationSeparator" w:id="0">
    <w:p w14:paraId="189FB937" w14:textId="77777777" w:rsidR="00157D8D" w:rsidRDefault="00157D8D" w:rsidP="002D1185">
      <w:r>
        <w:continuationSeparator/>
      </w:r>
    </w:p>
  </w:endnote>
  <w:endnote w:type="continuationNotice" w:id="1">
    <w:p w14:paraId="57ADAEF5" w14:textId="77777777" w:rsidR="00157D8D" w:rsidRDefault="00157D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P TypographicSymbols">
    <w:altName w:val="Calibri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144E7" w14:textId="77777777" w:rsidR="006C38B7" w:rsidRDefault="006C38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E283E" w14:textId="3F396D2A" w:rsidR="00642F1C" w:rsidRPr="002C71D9" w:rsidRDefault="002C71D9" w:rsidP="002C71D9">
    <w:pPr>
      <w:pStyle w:val="Footer"/>
      <w:widowControl w:val="0"/>
      <w:tabs>
        <w:tab w:val="clear" w:pos="9026"/>
        <w:tab w:val="right" w:pos="10490"/>
      </w:tabs>
      <w:autoSpaceDE w:val="0"/>
      <w:autoSpaceDN w:val="0"/>
      <w:rPr>
        <w:rFonts w:ascii="Arial" w:eastAsia="Arial" w:hAnsi="Arial"/>
        <w:color w:val="0070C0"/>
        <w:sz w:val="20"/>
        <w:szCs w:val="22"/>
      </w:rPr>
    </w:pPr>
    <w:r w:rsidRPr="00603A2A">
      <w:rPr>
        <w:rFonts w:ascii="Arial" w:eastAsia="Arial" w:hAnsi="Arial"/>
        <w:b/>
        <w:bCs/>
        <w:color w:val="0070C0"/>
        <w:sz w:val="20"/>
        <w:szCs w:val="22"/>
      </w:rPr>
      <w:t>Australian Centre for Child Protection</w:t>
    </w:r>
    <w:r w:rsidRPr="00603A2A">
      <w:rPr>
        <w:rFonts w:ascii="Arial" w:eastAsia="Arial" w:hAnsi="Arial"/>
        <w:color w:val="0070C0"/>
        <w:sz w:val="20"/>
        <w:szCs w:val="22"/>
      </w:rPr>
      <w:t xml:space="preserve"> – Adelaide University</w:t>
    </w:r>
    <w:r w:rsidRPr="00650123">
      <w:rPr>
        <w:rFonts w:ascii="Arial" w:eastAsia="Arial" w:hAnsi="Arial"/>
        <w:color w:val="0070C0"/>
        <w:sz w:val="20"/>
        <w:szCs w:val="22"/>
      </w:rPr>
      <w:t xml:space="preserve"> </w:t>
    </w:r>
    <w:r w:rsidR="006C38B7">
      <w:rPr>
        <w:rFonts w:ascii="Arial" w:eastAsia="Arial" w:hAnsi="Arial"/>
        <w:color w:val="0070C0"/>
        <w:sz w:val="20"/>
        <w:szCs w:val="22"/>
      </w:rPr>
      <w:t>(2025)</w:t>
    </w:r>
    <w:r>
      <w:rPr>
        <w:rFonts w:ascii="Arial" w:eastAsia="Arial" w:hAnsi="Arial"/>
        <w:color w:val="0070C0"/>
        <w:sz w:val="20"/>
        <w:szCs w:val="22"/>
      </w:rPr>
      <w:tab/>
    </w:r>
    <w:r>
      <w:rPr>
        <w:rFonts w:ascii="Arial" w:eastAsia="Arial" w:hAnsi="Arial"/>
        <w:color w:val="0070C0"/>
        <w:sz w:val="20"/>
        <w:szCs w:val="22"/>
      </w:rPr>
      <w:tab/>
    </w:r>
    <w:r>
      <w:rPr>
        <w:rFonts w:ascii="Arial" w:eastAsia="Arial" w:hAnsi="Arial"/>
        <w:color w:val="0070C0"/>
        <w:sz w:val="20"/>
        <w:szCs w:val="22"/>
      </w:rPr>
      <w:tab/>
    </w:r>
    <w:r>
      <w:rPr>
        <w:rFonts w:ascii="Arial" w:eastAsia="Arial" w:hAnsi="Arial"/>
        <w:color w:val="0070C0"/>
        <w:sz w:val="20"/>
        <w:szCs w:val="22"/>
      </w:rPr>
      <w:tab/>
    </w:r>
    <w:r>
      <w:rPr>
        <w:rFonts w:ascii="Arial" w:eastAsia="Arial" w:hAnsi="Arial"/>
        <w:color w:val="0070C0"/>
        <w:sz w:val="20"/>
        <w:szCs w:val="22"/>
      </w:rPr>
      <w:tab/>
    </w:r>
    <w:r>
      <w:rPr>
        <w:rFonts w:ascii="Arial" w:eastAsia="Arial" w:hAnsi="Arial"/>
        <w:color w:val="0070C0"/>
        <w:sz w:val="20"/>
        <w:szCs w:val="22"/>
      </w:rPr>
      <w:tab/>
    </w:r>
    <w:r>
      <w:rPr>
        <w:rFonts w:ascii="Arial" w:eastAsia="Arial" w:hAnsi="Arial"/>
        <w:color w:val="0070C0"/>
        <w:sz w:val="20"/>
        <w:szCs w:val="22"/>
      </w:rPr>
      <w:tab/>
    </w:r>
    <w:r w:rsidRPr="00603A2A">
      <w:rPr>
        <w:rFonts w:ascii="Arial" w:eastAsia="Arial" w:hAnsi="Arial"/>
        <w:color w:val="0070C0"/>
        <w:sz w:val="20"/>
        <w:szCs w:val="22"/>
      </w:rPr>
      <w:t xml:space="preserve">Page </w:t>
    </w:r>
    <w:r w:rsidRPr="00603A2A">
      <w:rPr>
        <w:rFonts w:ascii="Arial" w:eastAsia="Arial" w:hAnsi="Arial"/>
        <w:b/>
        <w:color w:val="0070C0"/>
        <w:sz w:val="20"/>
        <w:szCs w:val="22"/>
      </w:rPr>
      <w:fldChar w:fldCharType="begin"/>
    </w:r>
    <w:r w:rsidRPr="00603A2A">
      <w:rPr>
        <w:rFonts w:ascii="Arial" w:eastAsia="Arial" w:hAnsi="Arial"/>
        <w:b/>
        <w:color w:val="0070C0"/>
        <w:sz w:val="20"/>
        <w:szCs w:val="22"/>
      </w:rPr>
      <w:instrText xml:space="preserve"> PAGE  \* Arabic  \* MERGEFORMAT </w:instrText>
    </w:r>
    <w:r w:rsidRPr="00603A2A">
      <w:rPr>
        <w:rFonts w:ascii="Arial" w:eastAsia="Arial" w:hAnsi="Arial"/>
        <w:b/>
        <w:color w:val="0070C0"/>
        <w:sz w:val="20"/>
        <w:szCs w:val="22"/>
      </w:rPr>
      <w:fldChar w:fldCharType="separate"/>
    </w:r>
    <w:r>
      <w:rPr>
        <w:rFonts w:ascii="Arial" w:eastAsia="Arial" w:hAnsi="Arial"/>
        <w:b/>
        <w:color w:val="0070C0"/>
        <w:sz w:val="20"/>
        <w:szCs w:val="22"/>
      </w:rPr>
      <w:t>1</w:t>
    </w:r>
    <w:r w:rsidRPr="00603A2A">
      <w:rPr>
        <w:rFonts w:ascii="Arial" w:eastAsia="Arial" w:hAnsi="Arial"/>
        <w:b/>
        <w:color w:val="0070C0"/>
        <w:sz w:val="20"/>
        <w:szCs w:val="22"/>
      </w:rPr>
      <w:fldChar w:fldCharType="end"/>
    </w:r>
    <w:r w:rsidRPr="00603A2A">
      <w:rPr>
        <w:rFonts w:ascii="Arial" w:eastAsia="Arial" w:hAnsi="Arial"/>
        <w:color w:val="0070C0"/>
        <w:sz w:val="20"/>
        <w:szCs w:val="22"/>
      </w:rPr>
      <w:t xml:space="preserve"> of </w:t>
    </w:r>
    <w:r w:rsidRPr="00603A2A">
      <w:rPr>
        <w:rFonts w:ascii="Arial" w:eastAsia="Arial" w:hAnsi="Arial"/>
        <w:b/>
        <w:color w:val="0070C0"/>
        <w:sz w:val="20"/>
        <w:szCs w:val="22"/>
      </w:rPr>
      <w:fldChar w:fldCharType="begin"/>
    </w:r>
    <w:r w:rsidRPr="00603A2A">
      <w:rPr>
        <w:rFonts w:ascii="Arial" w:eastAsia="Arial" w:hAnsi="Arial"/>
        <w:b/>
        <w:color w:val="0070C0"/>
        <w:sz w:val="20"/>
        <w:szCs w:val="22"/>
      </w:rPr>
      <w:instrText xml:space="preserve"> NUMPAGES  \* Arabic  \* MERGEFORMAT </w:instrText>
    </w:r>
    <w:r w:rsidRPr="00603A2A">
      <w:rPr>
        <w:rFonts w:ascii="Arial" w:eastAsia="Arial" w:hAnsi="Arial"/>
        <w:b/>
        <w:color w:val="0070C0"/>
        <w:sz w:val="20"/>
        <w:szCs w:val="22"/>
      </w:rPr>
      <w:fldChar w:fldCharType="separate"/>
    </w:r>
    <w:r>
      <w:rPr>
        <w:rFonts w:ascii="Arial" w:eastAsia="Arial" w:hAnsi="Arial"/>
        <w:b/>
        <w:color w:val="0070C0"/>
        <w:sz w:val="20"/>
        <w:szCs w:val="22"/>
      </w:rPr>
      <w:t>5</w:t>
    </w:r>
    <w:r w:rsidRPr="00603A2A">
      <w:rPr>
        <w:rFonts w:ascii="Arial" w:eastAsia="Arial" w:hAnsi="Arial"/>
        <w:b/>
        <w:color w:val="0070C0"/>
        <w:sz w:val="20"/>
        <w:szCs w:val="22"/>
      </w:rPr>
      <w:fldChar w:fldCharType="end"/>
    </w:r>
  </w:p>
  <w:p w14:paraId="76B96C34" w14:textId="77777777" w:rsidR="00C80B2F" w:rsidRDefault="00C80B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467AC" w14:textId="6CD6488C" w:rsidR="002C71D9" w:rsidRPr="00603A2A" w:rsidRDefault="002C71D9" w:rsidP="002C71D9">
    <w:pPr>
      <w:pStyle w:val="Footer"/>
      <w:widowControl w:val="0"/>
      <w:tabs>
        <w:tab w:val="clear" w:pos="9026"/>
        <w:tab w:val="right" w:pos="10490"/>
      </w:tabs>
      <w:autoSpaceDE w:val="0"/>
      <w:autoSpaceDN w:val="0"/>
      <w:rPr>
        <w:rFonts w:ascii="Arial" w:eastAsia="Arial" w:hAnsi="Arial"/>
        <w:color w:val="0070C0"/>
        <w:sz w:val="20"/>
        <w:szCs w:val="22"/>
      </w:rPr>
    </w:pPr>
    <w:r w:rsidRPr="00603A2A">
      <w:rPr>
        <w:rFonts w:ascii="Arial" w:eastAsia="Arial" w:hAnsi="Arial"/>
        <w:b/>
        <w:bCs/>
        <w:color w:val="0070C0"/>
        <w:sz w:val="20"/>
        <w:szCs w:val="22"/>
      </w:rPr>
      <w:t>Australian Centre for Child Protection</w:t>
    </w:r>
    <w:r w:rsidRPr="00603A2A">
      <w:rPr>
        <w:rFonts w:ascii="Arial" w:eastAsia="Arial" w:hAnsi="Arial"/>
        <w:color w:val="0070C0"/>
        <w:sz w:val="20"/>
        <w:szCs w:val="22"/>
      </w:rPr>
      <w:t xml:space="preserve"> – Adelaide University</w:t>
    </w:r>
    <w:r w:rsidRPr="00650123">
      <w:rPr>
        <w:rFonts w:ascii="Arial" w:eastAsia="Arial" w:hAnsi="Arial"/>
        <w:color w:val="0070C0"/>
        <w:sz w:val="20"/>
        <w:szCs w:val="22"/>
      </w:rPr>
      <w:t xml:space="preserve"> </w:t>
    </w:r>
    <w:r w:rsidR="006C38B7">
      <w:rPr>
        <w:rFonts w:ascii="Arial" w:eastAsia="Arial" w:hAnsi="Arial"/>
        <w:color w:val="0070C0"/>
        <w:sz w:val="20"/>
        <w:szCs w:val="22"/>
      </w:rPr>
      <w:t>(2025)</w:t>
    </w:r>
    <w:r>
      <w:rPr>
        <w:rFonts w:ascii="Arial" w:eastAsia="Arial" w:hAnsi="Arial"/>
        <w:color w:val="0070C0"/>
        <w:sz w:val="20"/>
        <w:szCs w:val="22"/>
      </w:rPr>
      <w:tab/>
    </w:r>
    <w:r w:rsidRPr="00603A2A">
      <w:rPr>
        <w:rFonts w:ascii="Arial" w:eastAsia="Arial" w:hAnsi="Arial"/>
        <w:color w:val="0070C0"/>
        <w:sz w:val="20"/>
        <w:szCs w:val="22"/>
      </w:rPr>
      <w:t xml:space="preserve">Page </w:t>
    </w:r>
    <w:r w:rsidRPr="00603A2A">
      <w:rPr>
        <w:rFonts w:ascii="Arial" w:eastAsia="Arial" w:hAnsi="Arial"/>
        <w:b/>
        <w:color w:val="0070C0"/>
        <w:sz w:val="20"/>
        <w:szCs w:val="22"/>
      </w:rPr>
      <w:fldChar w:fldCharType="begin"/>
    </w:r>
    <w:r w:rsidRPr="00603A2A">
      <w:rPr>
        <w:rFonts w:ascii="Arial" w:eastAsia="Arial" w:hAnsi="Arial"/>
        <w:b/>
        <w:color w:val="0070C0"/>
        <w:sz w:val="20"/>
        <w:szCs w:val="22"/>
      </w:rPr>
      <w:instrText xml:space="preserve"> PAGE  \* Arabic  \* MERGEFORMAT </w:instrText>
    </w:r>
    <w:r w:rsidRPr="00603A2A">
      <w:rPr>
        <w:rFonts w:ascii="Arial" w:eastAsia="Arial" w:hAnsi="Arial"/>
        <w:b/>
        <w:color w:val="0070C0"/>
        <w:sz w:val="20"/>
        <w:szCs w:val="22"/>
      </w:rPr>
      <w:fldChar w:fldCharType="separate"/>
    </w:r>
    <w:r>
      <w:rPr>
        <w:rFonts w:ascii="Arial" w:eastAsia="Arial" w:hAnsi="Arial"/>
        <w:b/>
        <w:color w:val="0070C0"/>
        <w:sz w:val="20"/>
        <w:szCs w:val="22"/>
      </w:rPr>
      <w:t>1</w:t>
    </w:r>
    <w:r w:rsidRPr="00603A2A">
      <w:rPr>
        <w:rFonts w:ascii="Arial" w:eastAsia="Arial" w:hAnsi="Arial"/>
        <w:b/>
        <w:color w:val="0070C0"/>
        <w:sz w:val="20"/>
        <w:szCs w:val="22"/>
      </w:rPr>
      <w:fldChar w:fldCharType="end"/>
    </w:r>
    <w:r w:rsidRPr="00603A2A">
      <w:rPr>
        <w:rFonts w:ascii="Arial" w:eastAsia="Arial" w:hAnsi="Arial"/>
        <w:color w:val="0070C0"/>
        <w:sz w:val="20"/>
        <w:szCs w:val="22"/>
      </w:rPr>
      <w:t xml:space="preserve"> of </w:t>
    </w:r>
    <w:r w:rsidRPr="00603A2A">
      <w:rPr>
        <w:rFonts w:ascii="Arial" w:eastAsia="Arial" w:hAnsi="Arial"/>
        <w:b/>
        <w:color w:val="0070C0"/>
        <w:sz w:val="20"/>
        <w:szCs w:val="22"/>
      </w:rPr>
      <w:fldChar w:fldCharType="begin"/>
    </w:r>
    <w:r w:rsidRPr="00603A2A">
      <w:rPr>
        <w:rFonts w:ascii="Arial" w:eastAsia="Arial" w:hAnsi="Arial"/>
        <w:b/>
        <w:color w:val="0070C0"/>
        <w:sz w:val="20"/>
        <w:szCs w:val="22"/>
      </w:rPr>
      <w:instrText xml:space="preserve"> NUMPAGES  \* Arabic  \* MERGEFORMAT </w:instrText>
    </w:r>
    <w:r w:rsidRPr="00603A2A">
      <w:rPr>
        <w:rFonts w:ascii="Arial" w:eastAsia="Arial" w:hAnsi="Arial"/>
        <w:b/>
        <w:color w:val="0070C0"/>
        <w:sz w:val="20"/>
        <w:szCs w:val="22"/>
      </w:rPr>
      <w:fldChar w:fldCharType="separate"/>
    </w:r>
    <w:r>
      <w:rPr>
        <w:rFonts w:ascii="Arial" w:eastAsia="Arial" w:hAnsi="Arial"/>
        <w:b/>
        <w:color w:val="0070C0"/>
        <w:sz w:val="20"/>
        <w:szCs w:val="22"/>
      </w:rPr>
      <w:t>5</w:t>
    </w:r>
    <w:r w:rsidRPr="00603A2A">
      <w:rPr>
        <w:rFonts w:ascii="Arial" w:eastAsia="Arial" w:hAnsi="Arial"/>
        <w:b/>
        <w:color w:val="0070C0"/>
        <w:sz w:val="20"/>
        <w:szCs w:val="22"/>
      </w:rPr>
      <w:fldChar w:fldCharType="end"/>
    </w:r>
  </w:p>
  <w:p w14:paraId="433CA28A" w14:textId="77777777" w:rsidR="002C71D9" w:rsidRDefault="002C71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B9E29B" w14:textId="77777777" w:rsidR="00157D8D" w:rsidRDefault="00157D8D" w:rsidP="002D1185">
      <w:r>
        <w:separator/>
      </w:r>
    </w:p>
  </w:footnote>
  <w:footnote w:type="continuationSeparator" w:id="0">
    <w:p w14:paraId="31907DE0" w14:textId="77777777" w:rsidR="00157D8D" w:rsidRDefault="00157D8D" w:rsidP="002D1185">
      <w:r>
        <w:continuationSeparator/>
      </w:r>
    </w:p>
  </w:footnote>
  <w:footnote w:type="continuationNotice" w:id="1">
    <w:p w14:paraId="367E2B73" w14:textId="77777777" w:rsidR="00157D8D" w:rsidRDefault="00157D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A4379" w14:textId="77777777" w:rsidR="006C38B7" w:rsidRDefault="006C38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FEFAF9" w14:textId="77777777" w:rsidR="006C38B7" w:rsidRDefault="006C38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EC369" w14:textId="77777777" w:rsidR="006C38B7" w:rsidRDefault="006C38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C7361B06"/>
    <w:lvl w:ilvl="0">
      <w:start w:val="1"/>
      <w:numFmt w:val="decimal"/>
      <w:lvlText w:val="%1."/>
      <w:lvlJc w:val="left"/>
    </w:lvl>
    <w:lvl w:ilvl="1">
      <w:start w:val="1"/>
      <w:numFmt w:val="none"/>
      <w:suff w:val="nothing"/>
      <w:lvlText w:val="$"/>
      <w:lvlJc w:val="left"/>
      <w:rPr>
        <w:rFonts w:ascii="WP TypographicSymbols" w:hAnsi="WP TypographicSymbols"/>
      </w:rPr>
    </w:lvl>
    <w:lvl w:ilvl="2">
      <w:start w:val="1"/>
      <w:numFmt w:val="none"/>
      <w:suff w:val="nothing"/>
      <w:lvlText w:val="$"/>
      <w:lvlJc w:val="left"/>
      <w:rPr>
        <w:rFonts w:ascii="WP TypographicSymbols" w:hAnsi="WP TypographicSymbols"/>
      </w:rPr>
    </w:lvl>
    <w:lvl w:ilvl="3">
      <w:start w:val="1"/>
      <w:numFmt w:val="none"/>
      <w:suff w:val="nothing"/>
      <w:lvlText w:val="$"/>
      <w:lvlJc w:val="left"/>
      <w:rPr>
        <w:rFonts w:ascii="WP TypographicSymbols" w:hAnsi="WP TypographicSymbols"/>
      </w:rPr>
    </w:lvl>
    <w:lvl w:ilvl="4">
      <w:start w:val="1"/>
      <w:numFmt w:val="none"/>
      <w:suff w:val="nothing"/>
      <w:lvlText w:val="$"/>
      <w:lvlJc w:val="left"/>
      <w:rPr>
        <w:rFonts w:ascii="WP TypographicSymbols" w:hAnsi="WP TypographicSymbols"/>
      </w:rPr>
    </w:lvl>
    <w:lvl w:ilvl="5">
      <w:start w:val="1"/>
      <w:numFmt w:val="none"/>
      <w:suff w:val="nothing"/>
      <w:lvlText w:val="$"/>
      <w:lvlJc w:val="left"/>
      <w:rPr>
        <w:rFonts w:ascii="WP TypographicSymbols" w:hAnsi="WP TypographicSymbols"/>
      </w:rPr>
    </w:lvl>
    <w:lvl w:ilvl="6">
      <w:start w:val="1"/>
      <w:numFmt w:val="none"/>
      <w:suff w:val="nothing"/>
      <w:lvlText w:val="$"/>
      <w:lvlJc w:val="left"/>
      <w:rPr>
        <w:rFonts w:ascii="WP TypographicSymbols" w:hAnsi="WP TypographicSymbols"/>
      </w:rPr>
    </w:lvl>
    <w:lvl w:ilvl="7">
      <w:start w:val="1"/>
      <w:numFmt w:val="none"/>
      <w:suff w:val="nothing"/>
      <w:lvlText w:val="$"/>
      <w:lvlJc w:val="left"/>
      <w:rPr>
        <w:rFonts w:ascii="WP TypographicSymbols" w:hAnsi="WP TypographicSymbols"/>
      </w:rPr>
    </w:lvl>
    <w:lvl w:ilvl="8">
      <w:start w:val="1"/>
      <w:numFmt w:val="lowerRoman"/>
      <w:suff w:val="nothing"/>
      <w:lvlText w:val="%9)"/>
      <w:lvlJc w:val="left"/>
    </w:lvl>
  </w:abstractNum>
  <w:abstractNum w:abstractNumId="1" w15:restartNumberingAfterBreak="0">
    <w:nsid w:val="033B0E37"/>
    <w:multiLevelType w:val="hybridMultilevel"/>
    <w:tmpl w:val="154C4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F319B"/>
    <w:multiLevelType w:val="hybridMultilevel"/>
    <w:tmpl w:val="85242B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3D55FE"/>
    <w:multiLevelType w:val="hybridMultilevel"/>
    <w:tmpl w:val="CE6A4276"/>
    <w:lvl w:ilvl="0" w:tplc="740E9844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D1678"/>
    <w:multiLevelType w:val="hybridMultilevel"/>
    <w:tmpl w:val="4B149B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C312BF"/>
    <w:multiLevelType w:val="hybridMultilevel"/>
    <w:tmpl w:val="B5C24D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0D72F7"/>
    <w:multiLevelType w:val="hybridMultilevel"/>
    <w:tmpl w:val="82C2EF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EC7016"/>
    <w:multiLevelType w:val="hybridMultilevel"/>
    <w:tmpl w:val="C5A6FB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A05176"/>
    <w:multiLevelType w:val="hybridMultilevel"/>
    <w:tmpl w:val="D0746BB0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13E748F9"/>
    <w:multiLevelType w:val="hybridMultilevel"/>
    <w:tmpl w:val="272292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B3365E"/>
    <w:multiLevelType w:val="hybridMultilevel"/>
    <w:tmpl w:val="3C84178C"/>
    <w:lvl w:ilvl="0" w:tplc="44364590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9C71AE"/>
    <w:multiLevelType w:val="hybridMultilevel"/>
    <w:tmpl w:val="F564BE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6386F"/>
    <w:multiLevelType w:val="hybridMultilevel"/>
    <w:tmpl w:val="7A56B2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581D60"/>
    <w:multiLevelType w:val="hybridMultilevel"/>
    <w:tmpl w:val="4BBE19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763FC5"/>
    <w:multiLevelType w:val="hybridMultilevel"/>
    <w:tmpl w:val="501E0A64"/>
    <w:lvl w:ilvl="0" w:tplc="E6F4CA2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4DB805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290AE41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A746DB0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6E60C85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8C3AED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CB56226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F824489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722C96A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5" w15:restartNumberingAfterBreak="0">
    <w:nsid w:val="3A120218"/>
    <w:multiLevelType w:val="hybridMultilevel"/>
    <w:tmpl w:val="77A0AA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913AD5"/>
    <w:multiLevelType w:val="hybridMultilevel"/>
    <w:tmpl w:val="999ED1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E26526"/>
    <w:multiLevelType w:val="hybridMultilevel"/>
    <w:tmpl w:val="C5A6FB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6D5C5D"/>
    <w:multiLevelType w:val="hybridMultilevel"/>
    <w:tmpl w:val="68A2928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3F5E2E"/>
    <w:multiLevelType w:val="hybridMultilevel"/>
    <w:tmpl w:val="A99EC1E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A6E3093"/>
    <w:multiLevelType w:val="hybridMultilevel"/>
    <w:tmpl w:val="19DE9EF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7D66B7"/>
    <w:multiLevelType w:val="hybridMultilevel"/>
    <w:tmpl w:val="FBAEF15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3B4A1F"/>
    <w:multiLevelType w:val="hybridMultilevel"/>
    <w:tmpl w:val="556A2D6A"/>
    <w:lvl w:ilvl="0" w:tplc="6DEA4CB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321058"/>
    <w:multiLevelType w:val="hybridMultilevel"/>
    <w:tmpl w:val="8AD6AD38"/>
    <w:lvl w:ilvl="0" w:tplc="7A64D9A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71384A"/>
    <w:multiLevelType w:val="multilevel"/>
    <w:tmpl w:val="7D466A3E"/>
    <w:lvl w:ilvl="0">
      <w:start w:val="1"/>
      <w:numFmt w:val="decimal"/>
      <w:lvlText w:val="%1."/>
      <w:lvlJc w:val="left"/>
      <w:pPr>
        <w:tabs>
          <w:tab w:val="num" w:pos="208"/>
        </w:tabs>
        <w:ind w:left="208" w:firstLine="360"/>
      </w:pPr>
      <w:rPr>
        <w:rFonts w:hint="default"/>
        <w:b w:val="0"/>
        <w:position w:val="0"/>
      </w:rPr>
    </w:lvl>
    <w:lvl w:ilvl="1">
      <w:start w:val="5"/>
      <w:numFmt w:val="lowerLetter"/>
      <w:lvlText w:val="%2."/>
      <w:lvlJc w:val="left"/>
      <w:pPr>
        <w:tabs>
          <w:tab w:val="num" w:pos="360"/>
        </w:tabs>
        <w:ind w:left="360" w:firstLine="1080"/>
      </w:pPr>
      <w:rPr>
        <w:rFonts w:hint="default"/>
        <w:position w:val="0"/>
      </w:rPr>
    </w:lvl>
    <w:lvl w:ilvl="2">
      <w:start w:val="1"/>
      <w:numFmt w:val="lowerRoman"/>
      <w:lvlText w:val="%3."/>
      <w:lvlJc w:val="left"/>
      <w:pPr>
        <w:tabs>
          <w:tab w:val="num" w:pos="296"/>
        </w:tabs>
        <w:ind w:left="296" w:firstLine="1864"/>
      </w:pPr>
      <w:rPr>
        <w:rFonts w:hint="default"/>
        <w:position w:val="0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firstLine="2520"/>
      </w:pPr>
      <w:rPr>
        <w:rFonts w:hint="default"/>
        <w:position w:val="0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360" w:firstLine="3240"/>
      </w:pPr>
      <w:rPr>
        <w:rFonts w:hint="default"/>
        <w:position w:val="0"/>
      </w:rPr>
    </w:lvl>
    <w:lvl w:ilvl="5">
      <w:start w:val="1"/>
      <w:numFmt w:val="lowerRoman"/>
      <w:lvlText w:val="%6."/>
      <w:lvlJc w:val="left"/>
      <w:pPr>
        <w:tabs>
          <w:tab w:val="num" w:pos="296"/>
        </w:tabs>
        <w:ind w:left="296" w:firstLine="4024"/>
      </w:pPr>
      <w:rPr>
        <w:rFonts w:hint="default"/>
        <w:position w:val="0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firstLine="4680"/>
      </w:pPr>
      <w:rPr>
        <w:rFonts w:hint="default"/>
        <w:position w:val="0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360" w:firstLine="5400"/>
      </w:pPr>
      <w:rPr>
        <w:rFonts w:hint="default"/>
        <w:position w:val="0"/>
      </w:rPr>
    </w:lvl>
    <w:lvl w:ilvl="8">
      <w:start w:val="1"/>
      <w:numFmt w:val="lowerRoman"/>
      <w:lvlText w:val="%9."/>
      <w:lvlJc w:val="left"/>
      <w:pPr>
        <w:tabs>
          <w:tab w:val="num" w:pos="296"/>
        </w:tabs>
        <w:ind w:left="296" w:firstLine="6184"/>
      </w:pPr>
      <w:rPr>
        <w:rFonts w:hint="default"/>
        <w:position w:val="0"/>
      </w:rPr>
    </w:lvl>
  </w:abstractNum>
  <w:abstractNum w:abstractNumId="25" w15:restartNumberingAfterBreak="0">
    <w:nsid w:val="5BCC5917"/>
    <w:multiLevelType w:val="hybridMultilevel"/>
    <w:tmpl w:val="77A0AA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F7532C"/>
    <w:multiLevelType w:val="hybridMultilevel"/>
    <w:tmpl w:val="102A8636"/>
    <w:lvl w:ilvl="0" w:tplc="4014B5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374487C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FF2A96D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326CCAF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4D203BD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B4CB62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ADE0F8B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992255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0AD032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7" w15:restartNumberingAfterBreak="0">
    <w:nsid w:val="5C7C4AEB"/>
    <w:multiLevelType w:val="hybridMultilevel"/>
    <w:tmpl w:val="0A024164"/>
    <w:lvl w:ilvl="0" w:tplc="F730957A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CE5243"/>
    <w:multiLevelType w:val="hybridMultilevel"/>
    <w:tmpl w:val="5010D970"/>
    <w:lvl w:ilvl="0" w:tplc="381CEEC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CE6598"/>
    <w:multiLevelType w:val="hybridMultilevel"/>
    <w:tmpl w:val="740A14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120A63"/>
    <w:multiLevelType w:val="hybridMultilevel"/>
    <w:tmpl w:val="F4DA0356"/>
    <w:lvl w:ilvl="0" w:tplc="7EE80E1E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6B31A1"/>
    <w:multiLevelType w:val="hybridMultilevel"/>
    <w:tmpl w:val="5326494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0F47A0"/>
    <w:multiLevelType w:val="hybridMultilevel"/>
    <w:tmpl w:val="811C8466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881452"/>
    <w:multiLevelType w:val="hybridMultilevel"/>
    <w:tmpl w:val="114CD912"/>
    <w:lvl w:ilvl="0" w:tplc="0CCC2D4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62D023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869B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6C59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A031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AC73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440A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AC1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C4D0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447E03"/>
    <w:multiLevelType w:val="hybridMultilevel"/>
    <w:tmpl w:val="77A0AA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F36F5C"/>
    <w:multiLevelType w:val="hybridMultilevel"/>
    <w:tmpl w:val="EA3242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4E3201"/>
    <w:multiLevelType w:val="hybridMultilevel"/>
    <w:tmpl w:val="A2E4ADD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70395"/>
    <w:multiLevelType w:val="hybridMultilevel"/>
    <w:tmpl w:val="287ED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7E6997"/>
    <w:multiLevelType w:val="hybridMultilevel"/>
    <w:tmpl w:val="658E583E"/>
    <w:lvl w:ilvl="0" w:tplc="16AC316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952D21"/>
    <w:multiLevelType w:val="hybridMultilevel"/>
    <w:tmpl w:val="1A187F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70A5A"/>
    <w:multiLevelType w:val="hybridMultilevel"/>
    <w:tmpl w:val="B68A80E2"/>
    <w:lvl w:ilvl="0" w:tplc="65B8A33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B14265"/>
    <w:multiLevelType w:val="hybridMultilevel"/>
    <w:tmpl w:val="EB74471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2F0930"/>
    <w:multiLevelType w:val="hybridMultilevel"/>
    <w:tmpl w:val="EB74471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D13D5F"/>
    <w:multiLevelType w:val="hybridMultilevel"/>
    <w:tmpl w:val="65E8E916"/>
    <w:lvl w:ilvl="0" w:tplc="A4888B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169839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1994B7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38D49DA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172302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4834601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4BD0C8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9912C74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1CCC0AA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num w:numId="1" w16cid:durableId="333999850">
    <w:abstractNumId w:val="33"/>
  </w:num>
  <w:num w:numId="2" w16cid:durableId="919678003">
    <w:abstractNumId w:val="36"/>
  </w:num>
  <w:num w:numId="3" w16cid:durableId="160588217">
    <w:abstractNumId w:val="8"/>
  </w:num>
  <w:num w:numId="4" w16cid:durableId="1561017122">
    <w:abstractNumId w:val="37"/>
  </w:num>
  <w:num w:numId="5" w16cid:durableId="254628861">
    <w:abstractNumId w:val="35"/>
  </w:num>
  <w:num w:numId="6" w16cid:durableId="772287432">
    <w:abstractNumId w:val="16"/>
  </w:num>
  <w:num w:numId="7" w16cid:durableId="759761983">
    <w:abstractNumId w:val="32"/>
  </w:num>
  <w:num w:numId="8" w16cid:durableId="1418403004">
    <w:abstractNumId w:val="31"/>
  </w:num>
  <w:num w:numId="9" w16cid:durableId="16005025">
    <w:abstractNumId w:val="24"/>
  </w:num>
  <w:num w:numId="10" w16cid:durableId="926960364">
    <w:abstractNumId w:val="9"/>
  </w:num>
  <w:num w:numId="11" w16cid:durableId="1686980557">
    <w:abstractNumId w:val="20"/>
  </w:num>
  <w:num w:numId="12" w16cid:durableId="1307007806">
    <w:abstractNumId w:val="12"/>
  </w:num>
  <w:num w:numId="13" w16cid:durableId="2072118081">
    <w:abstractNumId w:val="5"/>
  </w:num>
  <w:num w:numId="14" w16cid:durableId="297150744">
    <w:abstractNumId w:val="18"/>
  </w:num>
  <w:num w:numId="15" w16cid:durableId="262231023">
    <w:abstractNumId w:val="0"/>
  </w:num>
  <w:num w:numId="16" w16cid:durableId="1255243674">
    <w:abstractNumId w:val="19"/>
  </w:num>
  <w:num w:numId="17" w16cid:durableId="374893447">
    <w:abstractNumId w:val="27"/>
  </w:num>
  <w:num w:numId="18" w16cid:durableId="1815755287">
    <w:abstractNumId w:val="3"/>
  </w:num>
  <w:num w:numId="19" w16cid:durableId="1373193265">
    <w:abstractNumId w:val="30"/>
  </w:num>
  <w:num w:numId="20" w16cid:durableId="2070029281">
    <w:abstractNumId w:val="10"/>
  </w:num>
  <w:num w:numId="21" w16cid:durableId="1972590849">
    <w:abstractNumId w:val="40"/>
  </w:num>
  <w:num w:numId="22" w16cid:durableId="386412838">
    <w:abstractNumId w:val="23"/>
  </w:num>
  <w:num w:numId="23" w16cid:durableId="175734286">
    <w:abstractNumId w:val="22"/>
  </w:num>
  <w:num w:numId="24" w16cid:durableId="524485976">
    <w:abstractNumId w:val="13"/>
  </w:num>
  <w:num w:numId="25" w16cid:durableId="558052729">
    <w:abstractNumId w:val="11"/>
  </w:num>
  <w:num w:numId="26" w16cid:durableId="2051220904">
    <w:abstractNumId w:val="29"/>
  </w:num>
  <w:num w:numId="27" w16cid:durableId="1237084343">
    <w:abstractNumId w:val="4"/>
  </w:num>
  <w:num w:numId="28" w16cid:durableId="1781562372">
    <w:abstractNumId w:val="39"/>
  </w:num>
  <w:num w:numId="29" w16cid:durableId="345524558">
    <w:abstractNumId w:val="1"/>
  </w:num>
  <w:num w:numId="30" w16cid:durableId="1940217198">
    <w:abstractNumId w:val="2"/>
  </w:num>
  <w:num w:numId="31" w16cid:durableId="77334351">
    <w:abstractNumId w:val="6"/>
  </w:num>
  <w:num w:numId="32" w16cid:durableId="1234777810">
    <w:abstractNumId w:val="38"/>
  </w:num>
  <w:num w:numId="33" w16cid:durableId="712536624">
    <w:abstractNumId w:val="42"/>
  </w:num>
  <w:num w:numId="34" w16cid:durableId="1373578799">
    <w:abstractNumId w:val="41"/>
  </w:num>
  <w:num w:numId="35" w16cid:durableId="1094202232">
    <w:abstractNumId w:val="21"/>
  </w:num>
  <w:num w:numId="36" w16cid:durableId="161773702">
    <w:abstractNumId w:val="34"/>
  </w:num>
  <w:num w:numId="37" w16cid:durableId="2009097317">
    <w:abstractNumId w:val="28"/>
  </w:num>
  <w:num w:numId="38" w16cid:durableId="1910386701">
    <w:abstractNumId w:val="14"/>
  </w:num>
  <w:num w:numId="39" w16cid:durableId="863324109">
    <w:abstractNumId w:val="43"/>
  </w:num>
  <w:num w:numId="40" w16cid:durableId="982730535">
    <w:abstractNumId w:val="26"/>
  </w:num>
  <w:num w:numId="41" w16cid:durableId="1894652934">
    <w:abstractNumId w:val="15"/>
  </w:num>
  <w:num w:numId="42" w16cid:durableId="233199484">
    <w:abstractNumId w:val="25"/>
  </w:num>
  <w:num w:numId="43" w16cid:durableId="526455108">
    <w:abstractNumId w:val="17"/>
  </w:num>
  <w:num w:numId="44" w16cid:durableId="148643869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3MDM3NzE1NjA0MjVR0lEKTi0uzszPAykwqgUAHJYj7ywAAAA="/>
  </w:docVars>
  <w:rsids>
    <w:rsidRoot w:val="0080724E"/>
    <w:rsid w:val="000036D3"/>
    <w:rsid w:val="00003CF5"/>
    <w:rsid w:val="00003F56"/>
    <w:rsid w:val="00004795"/>
    <w:rsid w:val="00004EBE"/>
    <w:rsid w:val="00005BC0"/>
    <w:rsid w:val="00006BA0"/>
    <w:rsid w:val="00007A36"/>
    <w:rsid w:val="00007C13"/>
    <w:rsid w:val="00007C7D"/>
    <w:rsid w:val="00012B12"/>
    <w:rsid w:val="00012B48"/>
    <w:rsid w:val="00013980"/>
    <w:rsid w:val="00013CC7"/>
    <w:rsid w:val="000174B9"/>
    <w:rsid w:val="00017E12"/>
    <w:rsid w:val="00017ECC"/>
    <w:rsid w:val="00021667"/>
    <w:rsid w:val="0002324F"/>
    <w:rsid w:val="00023B9E"/>
    <w:rsid w:val="00025A24"/>
    <w:rsid w:val="000273B6"/>
    <w:rsid w:val="00027C23"/>
    <w:rsid w:val="000314DB"/>
    <w:rsid w:val="00032066"/>
    <w:rsid w:val="0003237D"/>
    <w:rsid w:val="000346B8"/>
    <w:rsid w:val="00034EF6"/>
    <w:rsid w:val="00034F20"/>
    <w:rsid w:val="00043491"/>
    <w:rsid w:val="0004403A"/>
    <w:rsid w:val="00044492"/>
    <w:rsid w:val="00044566"/>
    <w:rsid w:val="00044B43"/>
    <w:rsid w:val="000458E9"/>
    <w:rsid w:val="000520FA"/>
    <w:rsid w:val="0005214A"/>
    <w:rsid w:val="00053261"/>
    <w:rsid w:val="000545B2"/>
    <w:rsid w:val="00054957"/>
    <w:rsid w:val="00055238"/>
    <w:rsid w:val="000552D1"/>
    <w:rsid w:val="0005542D"/>
    <w:rsid w:val="000564A3"/>
    <w:rsid w:val="0005674A"/>
    <w:rsid w:val="00056810"/>
    <w:rsid w:val="0006064A"/>
    <w:rsid w:val="00064693"/>
    <w:rsid w:val="00067529"/>
    <w:rsid w:val="00071ACD"/>
    <w:rsid w:val="00071C1A"/>
    <w:rsid w:val="00071C7D"/>
    <w:rsid w:val="00072D7E"/>
    <w:rsid w:val="00073E9D"/>
    <w:rsid w:val="000748AC"/>
    <w:rsid w:val="000749B6"/>
    <w:rsid w:val="00077C1B"/>
    <w:rsid w:val="00081400"/>
    <w:rsid w:val="000828D5"/>
    <w:rsid w:val="00083200"/>
    <w:rsid w:val="00083554"/>
    <w:rsid w:val="00084FA7"/>
    <w:rsid w:val="0008626A"/>
    <w:rsid w:val="00086511"/>
    <w:rsid w:val="00086776"/>
    <w:rsid w:val="000869EB"/>
    <w:rsid w:val="000877DC"/>
    <w:rsid w:val="000901D2"/>
    <w:rsid w:val="00092039"/>
    <w:rsid w:val="00093981"/>
    <w:rsid w:val="000942F1"/>
    <w:rsid w:val="00094515"/>
    <w:rsid w:val="00094A8C"/>
    <w:rsid w:val="00094DE4"/>
    <w:rsid w:val="00095122"/>
    <w:rsid w:val="00095561"/>
    <w:rsid w:val="00096BE0"/>
    <w:rsid w:val="000979C2"/>
    <w:rsid w:val="00097F34"/>
    <w:rsid w:val="000A0583"/>
    <w:rsid w:val="000A0D8F"/>
    <w:rsid w:val="000A11BD"/>
    <w:rsid w:val="000A2126"/>
    <w:rsid w:val="000A2F8F"/>
    <w:rsid w:val="000A4105"/>
    <w:rsid w:val="000A648B"/>
    <w:rsid w:val="000A7C8E"/>
    <w:rsid w:val="000B0A65"/>
    <w:rsid w:val="000B17C5"/>
    <w:rsid w:val="000B349B"/>
    <w:rsid w:val="000B372A"/>
    <w:rsid w:val="000B3921"/>
    <w:rsid w:val="000B4244"/>
    <w:rsid w:val="000B4BF8"/>
    <w:rsid w:val="000B6D2B"/>
    <w:rsid w:val="000B71D0"/>
    <w:rsid w:val="000B71D5"/>
    <w:rsid w:val="000B756A"/>
    <w:rsid w:val="000B75A8"/>
    <w:rsid w:val="000B76FB"/>
    <w:rsid w:val="000C1F54"/>
    <w:rsid w:val="000C41B1"/>
    <w:rsid w:val="000C60DB"/>
    <w:rsid w:val="000D0A58"/>
    <w:rsid w:val="000D1F4A"/>
    <w:rsid w:val="000D277F"/>
    <w:rsid w:val="000D3448"/>
    <w:rsid w:val="000D3D85"/>
    <w:rsid w:val="000D4D20"/>
    <w:rsid w:val="000D5930"/>
    <w:rsid w:val="000D61A5"/>
    <w:rsid w:val="000D7D71"/>
    <w:rsid w:val="000E0258"/>
    <w:rsid w:val="000E0A8B"/>
    <w:rsid w:val="000E3548"/>
    <w:rsid w:val="000E3F66"/>
    <w:rsid w:val="000E4CBC"/>
    <w:rsid w:val="000E57CE"/>
    <w:rsid w:val="000E7DA5"/>
    <w:rsid w:val="000F010B"/>
    <w:rsid w:val="000F0BDA"/>
    <w:rsid w:val="000F1CD8"/>
    <w:rsid w:val="000F2E4B"/>
    <w:rsid w:val="000F5839"/>
    <w:rsid w:val="000F5B71"/>
    <w:rsid w:val="000F6937"/>
    <w:rsid w:val="001009AF"/>
    <w:rsid w:val="00101438"/>
    <w:rsid w:val="00103D0E"/>
    <w:rsid w:val="00105028"/>
    <w:rsid w:val="00106705"/>
    <w:rsid w:val="001076DD"/>
    <w:rsid w:val="00110103"/>
    <w:rsid w:val="00110FCB"/>
    <w:rsid w:val="0011170D"/>
    <w:rsid w:val="0011239D"/>
    <w:rsid w:val="0011361A"/>
    <w:rsid w:val="00113A29"/>
    <w:rsid w:val="00113C2E"/>
    <w:rsid w:val="001148B7"/>
    <w:rsid w:val="00114D10"/>
    <w:rsid w:val="00115421"/>
    <w:rsid w:val="00115E5B"/>
    <w:rsid w:val="001175C3"/>
    <w:rsid w:val="00117BAD"/>
    <w:rsid w:val="001210A0"/>
    <w:rsid w:val="00121341"/>
    <w:rsid w:val="00123F38"/>
    <w:rsid w:val="00124E08"/>
    <w:rsid w:val="00125B13"/>
    <w:rsid w:val="0012601E"/>
    <w:rsid w:val="0012692D"/>
    <w:rsid w:val="00126EE4"/>
    <w:rsid w:val="00126F33"/>
    <w:rsid w:val="0012747A"/>
    <w:rsid w:val="00127B72"/>
    <w:rsid w:val="00127F7E"/>
    <w:rsid w:val="00131DB5"/>
    <w:rsid w:val="001326EF"/>
    <w:rsid w:val="00132997"/>
    <w:rsid w:val="0013425A"/>
    <w:rsid w:val="00134F2A"/>
    <w:rsid w:val="00134FBC"/>
    <w:rsid w:val="00137879"/>
    <w:rsid w:val="00140E6D"/>
    <w:rsid w:val="001420D8"/>
    <w:rsid w:val="0014235E"/>
    <w:rsid w:val="001425C2"/>
    <w:rsid w:val="00142E08"/>
    <w:rsid w:val="00145147"/>
    <w:rsid w:val="00145887"/>
    <w:rsid w:val="00147470"/>
    <w:rsid w:val="00150651"/>
    <w:rsid w:val="0015192F"/>
    <w:rsid w:val="00152611"/>
    <w:rsid w:val="00154538"/>
    <w:rsid w:val="00155F04"/>
    <w:rsid w:val="00157975"/>
    <w:rsid w:val="00157D8D"/>
    <w:rsid w:val="00160019"/>
    <w:rsid w:val="0016291A"/>
    <w:rsid w:val="0016455A"/>
    <w:rsid w:val="00164C21"/>
    <w:rsid w:val="00172086"/>
    <w:rsid w:val="00172148"/>
    <w:rsid w:val="00172160"/>
    <w:rsid w:val="00172731"/>
    <w:rsid w:val="00174145"/>
    <w:rsid w:val="00175737"/>
    <w:rsid w:val="00176296"/>
    <w:rsid w:val="001767A4"/>
    <w:rsid w:val="0018170B"/>
    <w:rsid w:val="0018186D"/>
    <w:rsid w:val="00182429"/>
    <w:rsid w:val="00183E46"/>
    <w:rsid w:val="001840B9"/>
    <w:rsid w:val="00184C44"/>
    <w:rsid w:val="001855F2"/>
    <w:rsid w:val="00185727"/>
    <w:rsid w:val="00185D42"/>
    <w:rsid w:val="00187105"/>
    <w:rsid w:val="00187ED9"/>
    <w:rsid w:val="001900B6"/>
    <w:rsid w:val="001901B0"/>
    <w:rsid w:val="0019122F"/>
    <w:rsid w:val="00191C43"/>
    <w:rsid w:val="00193230"/>
    <w:rsid w:val="0019570A"/>
    <w:rsid w:val="001A0486"/>
    <w:rsid w:val="001A3518"/>
    <w:rsid w:val="001A3CD2"/>
    <w:rsid w:val="001A3DF2"/>
    <w:rsid w:val="001A4918"/>
    <w:rsid w:val="001A625D"/>
    <w:rsid w:val="001A7091"/>
    <w:rsid w:val="001A75D3"/>
    <w:rsid w:val="001A7CD2"/>
    <w:rsid w:val="001B08E5"/>
    <w:rsid w:val="001B11D8"/>
    <w:rsid w:val="001B1E88"/>
    <w:rsid w:val="001B442C"/>
    <w:rsid w:val="001B5AAC"/>
    <w:rsid w:val="001B68B6"/>
    <w:rsid w:val="001B7A1F"/>
    <w:rsid w:val="001C11D3"/>
    <w:rsid w:val="001C1DA2"/>
    <w:rsid w:val="001C4128"/>
    <w:rsid w:val="001C77C7"/>
    <w:rsid w:val="001C7BE7"/>
    <w:rsid w:val="001D33AC"/>
    <w:rsid w:val="001D3CD1"/>
    <w:rsid w:val="001D3D51"/>
    <w:rsid w:val="001D40D0"/>
    <w:rsid w:val="001D7422"/>
    <w:rsid w:val="001E3EA8"/>
    <w:rsid w:val="001E40C2"/>
    <w:rsid w:val="001E5B5C"/>
    <w:rsid w:val="001E7209"/>
    <w:rsid w:val="001F27B6"/>
    <w:rsid w:val="001F2BC5"/>
    <w:rsid w:val="001F2F8A"/>
    <w:rsid w:val="001F4812"/>
    <w:rsid w:val="001F513C"/>
    <w:rsid w:val="001F6E18"/>
    <w:rsid w:val="0020487F"/>
    <w:rsid w:val="00204B3B"/>
    <w:rsid w:val="0020524D"/>
    <w:rsid w:val="00207849"/>
    <w:rsid w:val="00207F87"/>
    <w:rsid w:val="00213FDA"/>
    <w:rsid w:val="0021431E"/>
    <w:rsid w:val="002153BB"/>
    <w:rsid w:val="002161E0"/>
    <w:rsid w:val="002162EF"/>
    <w:rsid w:val="00216AEF"/>
    <w:rsid w:val="002200A6"/>
    <w:rsid w:val="002205A9"/>
    <w:rsid w:val="0022082D"/>
    <w:rsid w:val="00220E21"/>
    <w:rsid w:val="0022114F"/>
    <w:rsid w:val="002278D2"/>
    <w:rsid w:val="00232091"/>
    <w:rsid w:val="00232E9B"/>
    <w:rsid w:val="00233527"/>
    <w:rsid w:val="0023372F"/>
    <w:rsid w:val="0023579B"/>
    <w:rsid w:val="002369B6"/>
    <w:rsid w:val="00237B6A"/>
    <w:rsid w:val="0024145A"/>
    <w:rsid w:val="00243D8F"/>
    <w:rsid w:val="00244B91"/>
    <w:rsid w:val="00245985"/>
    <w:rsid w:val="00245B50"/>
    <w:rsid w:val="002470E1"/>
    <w:rsid w:val="00247B16"/>
    <w:rsid w:val="002514C4"/>
    <w:rsid w:val="00251FFE"/>
    <w:rsid w:val="0025363B"/>
    <w:rsid w:val="00254682"/>
    <w:rsid w:val="0025542A"/>
    <w:rsid w:val="002563C3"/>
    <w:rsid w:val="00260BB7"/>
    <w:rsid w:val="00261BC0"/>
    <w:rsid w:val="00262180"/>
    <w:rsid w:val="00262C39"/>
    <w:rsid w:val="00266060"/>
    <w:rsid w:val="00267DB2"/>
    <w:rsid w:val="00267E9D"/>
    <w:rsid w:val="00270438"/>
    <w:rsid w:val="002713C6"/>
    <w:rsid w:val="0027220D"/>
    <w:rsid w:val="002729D6"/>
    <w:rsid w:val="00273D54"/>
    <w:rsid w:val="00273DD7"/>
    <w:rsid w:val="00274B86"/>
    <w:rsid w:val="00277801"/>
    <w:rsid w:val="002801F0"/>
    <w:rsid w:val="00280240"/>
    <w:rsid w:val="00280722"/>
    <w:rsid w:val="0028088F"/>
    <w:rsid w:val="0028139A"/>
    <w:rsid w:val="00282922"/>
    <w:rsid w:val="00283B54"/>
    <w:rsid w:val="0028403B"/>
    <w:rsid w:val="00291022"/>
    <w:rsid w:val="00297ABC"/>
    <w:rsid w:val="002A2259"/>
    <w:rsid w:val="002A31DC"/>
    <w:rsid w:val="002A45FF"/>
    <w:rsid w:val="002A7AFB"/>
    <w:rsid w:val="002B2494"/>
    <w:rsid w:val="002B617B"/>
    <w:rsid w:val="002B6472"/>
    <w:rsid w:val="002B7298"/>
    <w:rsid w:val="002B7397"/>
    <w:rsid w:val="002B73F0"/>
    <w:rsid w:val="002C01BD"/>
    <w:rsid w:val="002C0299"/>
    <w:rsid w:val="002C26A2"/>
    <w:rsid w:val="002C2B2B"/>
    <w:rsid w:val="002C3574"/>
    <w:rsid w:val="002C56B0"/>
    <w:rsid w:val="002C652F"/>
    <w:rsid w:val="002C70B5"/>
    <w:rsid w:val="002C71D9"/>
    <w:rsid w:val="002D1185"/>
    <w:rsid w:val="002D311D"/>
    <w:rsid w:val="002D49D3"/>
    <w:rsid w:val="002D5C61"/>
    <w:rsid w:val="002D5E1B"/>
    <w:rsid w:val="002D5FBC"/>
    <w:rsid w:val="002D7EAF"/>
    <w:rsid w:val="002E0855"/>
    <w:rsid w:val="002E17B0"/>
    <w:rsid w:val="002E1B77"/>
    <w:rsid w:val="002E2B8F"/>
    <w:rsid w:val="002E2D6E"/>
    <w:rsid w:val="002E43E8"/>
    <w:rsid w:val="002E6C75"/>
    <w:rsid w:val="002E70D6"/>
    <w:rsid w:val="002F1E4F"/>
    <w:rsid w:val="002F2F4F"/>
    <w:rsid w:val="002F2FD5"/>
    <w:rsid w:val="002F3A38"/>
    <w:rsid w:val="002F64B3"/>
    <w:rsid w:val="002F6FD5"/>
    <w:rsid w:val="002F7CFA"/>
    <w:rsid w:val="00302731"/>
    <w:rsid w:val="003035B3"/>
    <w:rsid w:val="0030397D"/>
    <w:rsid w:val="00304F72"/>
    <w:rsid w:val="003074E7"/>
    <w:rsid w:val="00310643"/>
    <w:rsid w:val="00311573"/>
    <w:rsid w:val="00312492"/>
    <w:rsid w:val="00312C6F"/>
    <w:rsid w:val="00320C97"/>
    <w:rsid w:val="00320DF9"/>
    <w:rsid w:val="003219A8"/>
    <w:rsid w:val="00322106"/>
    <w:rsid w:val="0032263D"/>
    <w:rsid w:val="003246D3"/>
    <w:rsid w:val="0032595C"/>
    <w:rsid w:val="00330710"/>
    <w:rsid w:val="0033264A"/>
    <w:rsid w:val="0033325D"/>
    <w:rsid w:val="00337645"/>
    <w:rsid w:val="00340791"/>
    <w:rsid w:val="00342557"/>
    <w:rsid w:val="003430E5"/>
    <w:rsid w:val="0034455A"/>
    <w:rsid w:val="0034473B"/>
    <w:rsid w:val="00345A7A"/>
    <w:rsid w:val="00347AA0"/>
    <w:rsid w:val="00350438"/>
    <w:rsid w:val="0035154A"/>
    <w:rsid w:val="00351DF0"/>
    <w:rsid w:val="00352C9C"/>
    <w:rsid w:val="003550D2"/>
    <w:rsid w:val="00355DC3"/>
    <w:rsid w:val="00356696"/>
    <w:rsid w:val="00356AE0"/>
    <w:rsid w:val="0035760F"/>
    <w:rsid w:val="00357FC6"/>
    <w:rsid w:val="0036076E"/>
    <w:rsid w:val="00361B12"/>
    <w:rsid w:val="00361C27"/>
    <w:rsid w:val="003625DD"/>
    <w:rsid w:val="00365DE8"/>
    <w:rsid w:val="003660B3"/>
    <w:rsid w:val="00367094"/>
    <w:rsid w:val="00372455"/>
    <w:rsid w:val="00375E64"/>
    <w:rsid w:val="0037691B"/>
    <w:rsid w:val="003779E0"/>
    <w:rsid w:val="00377F5A"/>
    <w:rsid w:val="00381849"/>
    <w:rsid w:val="00381F48"/>
    <w:rsid w:val="003840E5"/>
    <w:rsid w:val="0038576A"/>
    <w:rsid w:val="00387909"/>
    <w:rsid w:val="00387D84"/>
    <w:rsid w:val="00392DB1"/>
    <w:rsid w:val="00393EFC"/>
    <w:rsid w:val="00394AE7"/>
    <w:rsid w:val="00394B52"/>
    <w:rsid w:val="00395343"/>
    <w:rsid w:val="00395BD4"/>
    <w:rsid w:val="00396304"/>
    <w:rsid w:val="003965F1"/>
    <w:rsid w:val="00396E2C"/>
    <w:rsid w:val="003A2086"/>
    <w:rsid w:val="003A3393"/>
    <w:rsid w:val="003A33F8"/>
    <w:rsid w:val="003A3629"/>
    <w:rsid w:val="003A38FB"/>
    <w:rsid w:val="003A4263"/>
    <w:rsid w:val="003A5452"/>
    <w:rsid w:val="003A72BE"/>
    <w:rsid w:val="003A74D4"/>
    <w:rsid w:val="003B0902"/>
    <w:rsid w:val="003B2013"/>
    <w:rsid w:val="003B25F5"/>
    <w:rsid w:val="003B649B"/>
    <w:rsid w:val="003B689C"/>
    <w:rsid w:val="003B73B9"/>
    <w:rsid w:val="003B74E0"/>
    <w:rsid w:val="003B7E95"/>
    <w:rsid w:val="003C1AD5"/>
    <w:rsid w:val="003C276E"/>
    <w:rsid w:val="003C332F"/>
    <w:rsid w:val="003C3B5C"/>
    <w:rsid w:val="003C4222"/>
    <w:rsid w:val="003C5022"/>
    <w:rsid w:val="003C5637"/>
    <w:rsid w:val="003C636F"/>
    <w:rsid w:val="003C65D8"/>
    <w:rsid w:val="003C6B87"/>
    <w:rsid w:val="003D2504"/>
    <w:rsid w:val="003D2B03"/>
    <w:rsid w:val="003D2EF0"/>
    <w:rsid w:val="003D41EE"/>
    <w:rsid w:val="003D4303"/>
    <w:rsid w:val="003D4923"/>
    <w:rsid w:val="003D5B8B"/>
    <w:rsid w:val="003D62C6"/>
    <w:rsid w:val="003D64E9"/>
    <w:rsid w:val="003D7E9C"/>
    <w:rsid w:val="003E376F"/>
    <w:rsid w:val="003E3F2D"/>
    <w:rsid w:val="003E5868"/>
    <w:rsid w:val="003E6C92"/>
    <w:rsid w:val="003E7CA0"/>
    <w:rsid w:val="003F1B93"/>
    <w:rsid w:val="003F1D7E"/>
    <w:rsid w:val="003F2A90"/>
    <w:rsid w:val="003F2CF9"/>
    <w:rsid w:val="003F45AA"/>
    <w:rsid w:val="003F6702"/>
    <w:rsid w:val="003F76AD"/>
    <w:rsid w:val="00402AE5"/>
    <w:rsid w:val="004072F1"/>
    <w:rsid w:val="00407B4B"/>
    <w:rsid w:val="00407D08"/>
    <w:rsid w:val="0041198D"/>
    <w:rsid w:val="00413326"/>
    <w:rsid w:val="00413AF8"/>
    <w:rsid w:val="00413B8C"/>
    <w:rsid w:val="004160DC"/>
    <w:rsid w:val="00417EAF"/>
    <w:rsid w:val="0042179F"/>
    <w:rsid w:val="00422827"/>
    <w:rsid w:val="004237F3"/>
    <w:rsid w:val="0042418E"/>
    <w:rsid w:val="00426CD7"/>
    <w:rsid w:val="00427A6D"/>
    <w:rsid w:val="00430849"/>
    <w:rsid w:val="00431AC7"/>
    <w:rsid w:val="00431D82"/>
    <w:rsid w:val="00432667"/>
    <w:rsid w:val="00435980"/>
    <w:rsid w:val="00436721"/>
    <w:rsid w:val="00441E4A"/>
    <w:rsid w:val="00442290"/>
    <w:rsid w:val="00445AB3"/>
    <w:rsid w:val="00446451"/>
    <w:rsid w:val="00446F12"/>
    <w:rsid w:val="004472F6"/>
    <w:rsid w:val="004503E3"/>
    <w:rsid w:val="004513B7"/>
    <w:rsid w:val="004522E5"/>
    <w:rsid w:val="00453CE0"/>
    <w:rsid w:val="00454832"/>
    <w:rsid w:val="004549DC"/>
    <w:rsid w:val="00456AFA"/>
    <w:rsid w:val="00456BA1"/>
    <w:rsid w:val="004571D0"/>
    <w:rsid w:val="004571F5"/>
    <w:rsid w:val="00460D1F"/>
    <w:rsid w:val="00460F28"/>
    <w:rsid w:val="004612FA"/>
    <w:rsid w:val="004613DF"/>
    <w:rsid w:val="00462C3D"/>
    <w:rsid w:val="00463153"/>
    <w:rsid w:val="00463BED"/>
    <w:rsid w:val="00463C6E"/>
    <w:rsid w:val="00463E91"/>
    <w:rsid w:val="00464545"/>
    <w:rsid w:val="00464B36"/>
    <w:rsid w:val="00465DD7"/>
    <w:rsid w:val="00467A00"/>
    <w:rsid w:val="00470356"/>
    <w:rsid w:val="004707B9"/>
    <w:rsid w:val="004721FA"/>
    <w:rsid w:val="0047360C"/>
    <w:rsid w:val="00473B73"/>
    <w:rsid w:val="004752E6"/>
    <w:rsid w:val="00475715"/>
    <w:rsid w:val="00476F3F"/>
    <w:rsid w:val="00477CA5"/>
    <w:rsid w:val="004800FA"/>
    <w:rsid w:val="0048064C"/>
    <w:rsid w:val="0048132C"/>
    <w:rsid w:val="0048184A"/>
    <w:rsid w:val="00483459"/>
    <w:rsid w:val="00484F63"/>
    <w:rsid w:val="00485AEC"/>
    <w:rsid w:val="004868A9"/>
    <w:rsid w:val="00487E30"/>
    <w:rsid w:val="004923A0"/>
    <w:rsid w:val="0049355D"/>
    <w:rsid w:val="004938CC"/>
    <w:rsid w:val="00493E62"/>
    <w:rsid w:val="00494677"/>
    <w:rsid w:val="00495B0E"/>
    <w:rsid w:val="004A0050"/>
    <w:rsid w:val="004A0610"/>
    <w:rsid w:val="004A0896"/>
    <w:rsid w:val="004A1CA3"/>
    <w:rsid w:val="004A2A66"/>
    <w:rsid w:val="004A310A"/>
    <w:rsid w:val="004A3CE7"/>
    <w:rsid w:val="004A4C3F"/>
    <w:rsid w:val="004A6D39"/>
    <w:rsid w:val="004B004B"/>
    <w:rsid w:val="004B0421"/>
    <w:rsid w:val="004B1F26"/>
    <w:rsid w:val="004B56C1"/>
    <w:rsid w:val="004B6BDE"/>
    <w:rsid w:val="004B7610"/>
    <w:rsid w:val="004B783C"/>
    <w:rsid w:val="004B7EF4"/>
    <w:rsid w:val="004C16EA"/>
    <w:rsid w:val="004C1D1D"/>
    <w:rsid w:val="004C4915"/>
    <w:rsid w:val="004C5E0F"/>
    <w:rsid w:val="004C64EC"/>
    <w:rsid w:val="004C7943"/>
    <w:rsid w:val="004D20EC"/>
    <w:rsid w:val="004D4B3A"/>
    <w:rsid w:val="004D5FDE"/>
    <w:rsid w:val="004E2D01"/>
    <w:rsid w:val="004E3BF6"/>
    <w:rsid w:val="004E3D8D"/>
    <w:rsid w:val="004E537D"/>
    <w:rsid w:val="004E632A"/>
    <w:rsid w:val="004F0395"/>
    <w:rsid w:val="004F586D"/>
    <w:rsid w:val="004F5C5A"/>
    <w:rsid w:val="004F6D1A"/>
    <w:rsid w:val="00500D68"/>
    <w:rsid w:val="00501313"/>
    <w:rsid w:val="0050182F"/>
    <w:rsid w:val="00503695"/>
    <w:rsid w:val="005049F3"/>
    <w:rsid w:val="00506869"/>
    <w:rsid w:val="005075EC"/>
    <w:rsid w:val="005079A9"/>
    <w:rsid w:val="0051259D"/>
    <w:rsid w:val="00512E9E"/>
    <w:rsid w:val="005149EE"/>
    <w:rsid w:val="005156CC"/>
    <w:rsid w:val="00517B6D"/>
    <w:rsid w:val="005205C9"/>
    <w:rsid w:val="005216D6"/>
    <w:rsid w:val="00523F27"/>
    <w:rsid w:val="00524AEA"/>
    <w:rsid w:val="00527FBC"/>
    <w:rsid w:val="00530547"/>
    <w:rsid w:val="005318DA"/>
    <w:rsid w:val="00531E88"/>
    <w:rsid w:val="005345BE"/>
    <w:rsid w:val="00534F28"/>
    <w:rsid w:val="00535BD2"/>
    <w:rsid w:val="00536407"/>
    <w:rsid w:val="00541C79"/>
    <w:rsid w:val="00543703"/>
    <w:rsid w:val="00543F77"/>
    <w:rsid w:val="00546472"/>
    <w:rsid w:val="00546A59"/>
    <w:rsid w:val="0055034B"/>
    <w:rsid w:val="0055233C"/>
    <w:rsid w:val="00552A76"/>
    <w:rsid w:val="00557409"/>
    <w:rsid w:val="0055784C"/>
    <w:rsid w:val="005578A1"/>
    <w:rsid w:val="005603A6"/>
    <w:rsid w:val="00560524"/>
    <w:rsid w:val="005613A9"/>
    <w:rsid w:val="00561F96"/>
    <w:rsid w:val="00564F65"/>
    <w:rsid w:val="005659B3"/>
    <w:rsid w:val="00565A95"/>
    <w:rsid w:val="00570ED8"/>
    <w:rsid w:val="005711BC"/>
    <w:rsid w:val="005715E8"/>
    <w:rsid w:val="00572442"/>
    <w:rsid w:val="005742E8"/>
    <w:rsid w:val="005755D4"/>
    <w:rsid w:val="005776B0"/>
    <w:rsid w:val="00577CFA"/>
    <w:rsid w:val="00577E09"/>
    <w:rsid w:val="00581154"/>
    <w:rsid w:val="00582E1A"/>
    <w:rsid w:val="00582E5F"/>
    <w:rsid w:val="00582F6D"/>
    <w:rsid w:val="00583B6E"/>
    <w:rsid w:val="00584B63"/>
    <w:rsid w:val="00585C4A"/>
    <w:rsid w:val="005860BD"/>
    <w:rsid w:val="00586C4E"/>
    <w:rsid w:val="00586C94"/>
    <w:rsid w:val="005876B9"/>
    <w:rsid w:val="00587713"/>
    <w:rsid w:val="00587E26"/>
    <w:rsid w:val="0059001E"/>
    <w:rsid w:val="0059020F"/>
    <w:rsid w:val="00592D3A"/>
    <w:rsid w:val="00594A57"/>
    <w:rsid w:val="0059527E"/>
    <w:rsid w:val="005A158C"/>
    <w:rsid w:val="005A2953"/>
    <w:rsid w:val="005A3353"/>
    <w:rsid w:val="005A4251"/>
    <w:rsid w:val="005A4B93"/>
    <w:rsid w:val="005A4BF8"/>
    <w:rsid w:val="005A712D"/>
    <w:rsid w:val="005A7355"/>
    <w:rsid w:val="005A787E"/>
    <w:rsid w:val="005B0A68"/>
    <w:rsid w:val="005B0DB9"/>
    <w:rsid w:val="005B1006"/>
    <w:rsid w:val="005B72AE"/>
    <w:rsid w:val="005B7760"/>
    <w:rsid w:val="005B7C52"/>
    <w:rsid w:val="005B7DD7"/>
    <w:rsid w:val="005C2190"/>
    <w:rsid w:val="005C339B"/>
    <w:rsid w:val="005C4518"/>
    <w:rsid w:val="005C5B24"/>
    <w:rsid w:val="005C7DF5"/>
    <w:rsid w:val="005D02EA"/>
    <w:rsid w:val="005D06B6"/>
    <w:rsid w:val="005D0EB0"/>
    <w:rsid w:val="005D6D6F"/>
    <w:rsid w:val="005D7857"/>
    <w:rsid w:val="005E228E"/>
    <w:rsid w:val="005E4839"/>
    <w:rsid w:val="005E4A90"/>
    <w:rsid w:val="005E5C40"/>
    <w:rsid w:val="005E5FE4"/>
    <w:rsid w:val="005E7300"/>
    <w:rsid w:val="005F3E68"/>
    <w:rsid w:val="005F591D"/>
    <w:rsid w:val="005F7B34"/>
    <w:rsid w:val="006015D0"/>
    <w:rsid w:val="00604D9F"/>
    <w:rsid w:val="00606162"/>
    <w:rsid w:val="00606D9E"/>
    <w:rsid w:val="00610E1F"/>
    <w:rsid w:val="006114D2"/>
    <w:rsid w:val="00612914"/>
    <w:rsid w:val="006130C9"/>
    <w:rsid w:val="00615212"/>
    <w:rsid w:val="00615A86"/>
    <w:rsid w:val="00615AEF"/>
    <w:rsid w:val="006161F8"/>
    <w:rsid w:val="0061743C"/>
    <w:rsid w:val="00621906"/>
    <w:rsid w:val="006221D8"/>
    <w:rsid w:val="0062331A"/>
    <w:rsid w:val="00623914"/>
    <w:rsid w:val="00623A21"/>
    <w:rsid w:val="006260C4"/>
    <w:rsid w:val="006276FC"/>
    <w:rsid w:val="0062773A"/>
    <w:rsid w:val="0062778F"/>
    <w:rsid w:val="00630EFF"/>
    <w:rsid w:val="00631B93"/>
    <w:rsid w:val="006323A4"/>
    <w:rsid w:val="00633EE8"/>
    <w:rsid w:val="0064087D"/>
    <w:rsid w:val="0064186E"/>
    <w:rsid w:val="00642368"/>
    <w:rsid w:val="006423E7"/>
    <w:rsid w:val="00642F1C"/>
    <w:rsid w:val="00645264"/>
    <w:rsid w:val="006466F9"/>
    <w:rsid w:val="0064687D"/>
    <w:rsid w:val="00647389"/>
    <w:rsid w:val="00652185"/>
    <w:rsid w:val="006531EF"/>
    <w:rsid w:val="006539E6"/>
    <w:rsid w:val="006549B5"/>
    <w:rsid w:val="006555F4"/>
    <w:rsid w:val="0065613F"/>
    <w:rsid w:val="00657B4F"/>
    <w:rsid w:val="0066112B"/>
    <w:rsid w:val="00664760"/>
    <w:rsid w:val="00666401"/>
    <w:rsid w:val="006667B7"/>
    <w:rsid w:val="00672415"/>
    <w:rsid w:val="00672C6D"/>
    <w:rsid w:val="00672C9C"/>
    <w:rsid w:val="00674F1E"/>
    <w:rsid w:val="0067610D"/>
    <w:rsid w:val="006766A7"/>
    <w:rsid w:val="0067799C"/>
    <w:rsid w:val="00677C44"/>
    <w:rsid w:val="006819EE"/>
    <w:rsid w:val="00681AD4"/>
    <w:rsid w:val="0068227C"/>
    <w:rsid w:val="006828F0"/>
    <w:rsid w:val="00682DCD"/>
    <w:rsid w:val="00684240"/>
    <w:rsid w:val="00684430"/>
    <w:rsid w:val="006907EB"/>
    <w:rsid w:val="00690A42"/>
    <w:rsid w:val="00690A51"/>
    <w:rsid w:val="00693302"/>
    <w:rsid w:val="0069565F"/>
    <w:rsid w:val="006A1E82"/>
    <w:rsid w:val="006A2AC5"/>
    <w:rsid w:val="006A33EB"/>
    <w:rsid w:val="006A5F39"/>
    <w:rsid w:val="006A6139"/>
    <w:rsid w:val="006A6561"/>
    <w:rsid w:val="006A694C"/>
    <w:rsid w:val="006A750A"/>
    <w:rsid w:val="006A77FB"/>
    <w:rsid w:val="006B089D"/>
    <w:rsid w:val="006B2419"/>
    <w:rsid w:val="006B440E"/>
    <w:rsid w:val="006B4B02"/>
    <w:rsid w:val="006C1225"/>
    <w:rsid w:val="006C1394"/>
    <w:rsid w:val="006C3257"/>
    <w:rsid w:val="006C38B7"/>
    <w:rsid w:val="006C3CB7"/>
    <w:rsid w:val="006C67B3"/>
    <w:rsid w:val="006C67F4"/>
    <w:rsid w:val="006C6845"/>
    <w:rsid w:val="006C6C4C"/>
    <w:rsid w:val="006C748D"/>
    <w:rsid w:val="006D0C8C"/>
    <w:rsid w:val="006D29CB"/>
    <w:rsid w:val="006D3CAA"/>
    <w:rsid w:val="006E0C44"/>
    <w:rsid w:val="006E0FB7"/>
    <w:rsid w:val="006E1D2B"/>
    <w:rsid w:val="006E221C"/>
    <w:rsid w:val="006E7425"/>
    <w:rsid w:val="006E77EB"/>
    <w:rsid w:val="006E7F7D"/>
    <w:rsid w:val="006F0051"/>
    <w:rsid w:val="006F0489"/>
    <w:rsid w:val="006F2EB5"/>
    <w:rsid w:val="006F4000"/>
    <w:rsid w:val="006F4D25"/>
    <w:rsid w:val="006F56FC"/>
    <w:rsid w:val="006F5DC5"/>
    <w:rsid w:val="006F6509"/>
    <w:rsid w:val="006F724C"/>
    <w:rsid w:val="00700974"/>
    <w:rsid w:val="00701230"/>
    <w:rsid w:val="007017A3"/>
    <w:rsid w:val="00702293"/>
    <w:rsid w:val="00703ECE"/>
    <w:rsid w:val="0070404D"/>
    <w:rsid w:val="00704588"/>
    <w:rsid w:val="007056F9"/>
    <w:rsid w:val="007060A8"/>
    <w:rsid w:val="00706D5E"/>
    <w:rsid w:val="00710519"/>
    <w:rsid w:val="00710589"/>
    <w:rsid w:val="007116FC"/>
    <w:rsid w:val="00711A7A"/>
    <w:rsid w:val="0071241C"/>
    <w:rsid w:val="00712E7D"/>
    <w:rsid w:val="007133B0"/>
    <w:rsid w:val="0071370A"/>
    <w:rsid w:val="0071382A"/>
    <w:rsid w:val="00715D18"/>
    <w:rsid w:val="007167A6"/>
    <w:rsid w:val="00716F06"/>
    <w:rsid w:val="00720857"/>
    <w:rsid w:val="007211CE"/>
    <w:rsid w:val="0072251B"/>
    <w:rsid w:val="007227E4"/>
    <w:rsid w:val="00724A16"/>
    <w:rsid w:val="007260EA"/>
    <w:rsid w:val="0073082F"/>
    <w:rsid w:val="00730939"/>
    <w:rsid w:val="00730BFE"/>
    <w:rsid w:val="00732066"/>
    <w:rsid w:val="00733208"/>
    <w:rsid w:val="007336E2"/>
    <w:rsid w:val="00733DF4"/>
    <w:rsid w:val="007343A8"/>
    <w:rsid w:val="00740D0E"/>
    <w:rsid w:val="007425C6"/>
    <w:rsid w:val="00742BE3"/>
    <w:rsid w:val="007433BF"/>
    <w:rsid w:val="00743930"/>
    <w:rsid w:val="007447CD"/>
    <w:rsid w:val="0075061A"/>
    <w:rsid w:val="007506B7"/>
    <w:rsid w:val="00750863"/>
    <w:rsid w:val="00750B53"/>
    <w:rsid w:val="00752302"/>
    <w:rsid w:val="00753F71"/>
    <w:rsid w:val="00755A54"/>
    <w:rsid w:val="00760A5E"/>
    <w:rsid w:val="00761920"/>
    <w:rsid w:val="00761A00"/>
    <w:rsid w:val="00762F2C"/>
    <w:rsid w:val="007632CA"/>
    <w:rsid w:val="00763683"/>
    <w:rsid w:val="00763E9A"/>
    <w:rsid w:val="00763F71"/>
    <w:rsid w:val="007667C0"/>
    <w:rsid w:val="0076702A"/>
    <w:rsid w:val="00770407"/>
    <w:rsid w:val="0077104F"/>
    <w:rsid w:val="00771A2E"/>
    <w:rsid w:val="00773BE3"/>
    <w:rsid w:val="0077479C"/>
    <w:rsid w:val="00774AD3"/>
    <w:rsid w:val="0077502D"/>
    <w:rsid w:val="00775F9F"/>
    <w:rsid w:val="0077662F"/>
    <w:rsid w:val="00776727"/>
    <w:rsid w:val="00776E84"/>
    <w:rsid w:val="0078285C"/>
    <w:rsid w:val="00782C89"/>
    <w:rsid w:val="00782FE1"/>
    <w:rsid w:val="0078373A"/>
    <w:rsid w:val="00783CE6"/>
    <w:rsid w:val="007860B1"/>
    <w:rsid w:val="00790E53"/>
    <w:rsid w:val="00793379"/>
    <w:rsid w:val="00793A5F"/>
    <w:rsid w:val="007952FF"/>
    <w:rsid w:val="007958C3"/>
    <w:rsid w:val="00796023"/>
    <w:rsid w:val="00796D59"/>
    <w:rsid w:val="007A16F4"/>
    <w:rsid w:val="007A28E4"/>
    <w:rsid w:val="007A4B00"/>
    <w:rsid w:val="007A6705"/>
    <w:rsid w:val="007A7A6E"/>
    <w:rsid w:val="007B0978"/>
    <w:rsid w:val="007B0D2B"/>
    <w:rsid w:val="007B1723"/>
    <w:rsid w:val="007B1EBD"/>
    <w:rsid w:val="007B1FFC"/>
    <w:rsid w:val="007B461C"/>
    <w:rsid w:val="007B51DF"/>
    <w:rsid w:val="007B7BD7"/>
    <w:rsid w:val="007B7F48"/>
    <w:rsid w:val="007C04B1"/>
    <w:rsid w:val="007C1028"/>
    <w:rsid w:val="007C131B"/>
    <w:rsid w:val="007C2387"/>
    <w:rsid w:val="007C2FC1"/>
    <w:rsid w:val="007C3BEF"/>
    <w:rsid w:val="007C4B0B"/>
    <w:rsid w:val="007C4CDA"/>
    <w:rsid w:val="007C5C0D"/>
    <w:rsid w:val="007C674E"/>
    <w:rsid w:val="007C70E5"/>
    <w:rsid w:val="007D0F4E"/>
    <w:rsid w:val="007D1A06"/>
    <w:rsid w:val="007D294A"/>
    <w:rsid w:val="007D3823"/>
    <w:rsid w:val="007D5848"/>
    <w:rsid w:val="007D590C"/>
    <w:rsid w:val="007D5A69"/>
    <w:rsid w:val="007D5FEA"/>
    <w:rsid w:val="007D645F"/>
    <w:rsid w:val="007D6D8C"/>
    <w:rsid w:val="007D719C"/>
    <w:rsid w:val="007E4B19"/>
    <w:rsid w:val="007E4D52"/>
    <w:rsid w:val="007E5789"/>
    <w:rsid w:val="007E7D34"/>
    <w:rsid w:val="007F03E2"/>
    <w:rsid w:val="007F0C16"/>
    <w:rsid w:val="007F136E"/>
    <w:rsid w:val="007F1ECE"/>
    <w:rsid w:val="007F25E8"/>
    <w:rsid w:val="007F2A79"/>
    <w:rsid w:val="007F2C41"/>
    <w:rsid w:val="007F59A0"/>
    <w:rsid w:val="007F5F0C"/>
    <w:rsid w:val="008019CB"/>
    <w:rsid w:val="0080375A"/>
    <w:rsid w:val="008042DC"/>
    <w:rsid w:val="00804418"/>
    <w:rsid w:val="00804F00"/>
    <w:rsid w:val="00804F01"/>
    <w:rsid w:val="00806DA8"/>
    <w:rsid w:val="00807180"/>
    <w:rsid w:val="0080724E"/>
    <w:rsid w:val="0081252D"/>
    <w:rsid w:val="008149B6"/>
    <w:rsid w:val="00814FD7"/>
    <w:rsid w:val="008154DF"/>
    <w:rsid w:val="008158D2"/>
    <w:rsid w:val="00816936"/>
    <w:rsid w:val="00817B3E"/>
    <w:rsid w:val="0082658A"/>
    <w:rsid w:val="0082696B"/>
    <w:rsid w:val="00826C28"/>
    <w:rsid w:val="00827E84"/>
    <w:rsid w:val="00831399"/>
    <w:rsid w:val="00832056"/>
    <w:rsid w:val="00833824"/>
    <w:rsid w:val="008347BC"/>
    <w:rsid w:val="008354F4"/>
    <w:rsid w:val="00837795"/>
    <w:rsid w:val="00837955"/>
    <w:rsid w:val="00841DD4"/>
    <w:rsid w:val="00842458"/>
    <w:rsid w:val="008425DC"/>
    <w:rsid w:val="008426D8"/>
    <w:rsid w:val="00843652"/>
    <w:rsid w:val="00843C68"/>
    <w:rsid w:val="008464B8"/>
    <w:rsid w:val="00846CB2"/>
    <w:rsid w:val="008514D8"/>
    <w:rsid w:val="00851542"/>
    <w:rsid w:val="00851FD7"/>
    <w:rsid w:val="008521DD"/>
    <w:rsid w:val="0085260A"/>
    <w:rsid w:val="00853651"/>
    <w:rsid w:val="00853B0B"/>
    <w:rsid w:val="00854F45"/>
    <w:rsid w:val="0085515A"/>
    <w:rsid w:val="0085662D"/>
    <w:rsid w:val="00856EC7"/>
    <w:rsid w:val="0085798B"/>
    <w:rsid w:val="00860770"/>
    <w:rsid w:val="0086221C"/>
    <w:rsid w:val="008626EA"/>
    <w:rsid w:val="00862B20"/>
    <w:rsid w:val="00862F54"/>
    <w:rsid w:val="008653B6"/>
    <w:rsid w:val="00865D51"/>
    <w:rsid w:val="008660AF"/>
    <w:rsid w:val="00870052"/>
    <w:rsid w:val="0087035B"/>
    <w:rsid w:val="008709D3"/>
    <w:rsid w:val="008711ED"/>
    <w:rsid w:val="00871F90"/>
    <w:rsid w:val="0087215B"/>
    <w:rsid w:val="00872E07"/>
    <w:rsid w:val="0087765E"/>
    <w:rsid w:val="00881CDA"/>
    <w:rsid w:val="0088276F"/>
    <w:rsid w:val="0088299B"/>
    <w:rsid w:val="00883DCB"/>
    <w:rsid w:val="00883FB4"/>
    <w:rsid w:val="008846BF"/>
    <w:rsid w:val="0088571E"/>
    <w:rsid w:val="00886A3A"/>
    <w:rsid w:val="0088790B"/>
    <w:rsid w:val="00887C02"/>
    <w:rsid w:val="008903B1"/>
    <w:rsid w:val="0089186C"/>
    <w:rsid w:val="00893C4B"/>
    <w:rsid w:val="0089480E"/>
    <w:rsid w:val="00894D3F"/>
    <w:rsid w:val="00894F0F"/>
    <w:rsid w:val="008956E9"/>
    <w:rsid w:val="00895D98"/>
    <w:rsid w:val="00896C81"/>
    <w:rsid w:val="00896DC5"/>
    <w:rsid w:val="008974C7"/>
    <w:rsid w:val="0089771F"/>
    <w:rsid w:val="008A0411"/>
    <w:rsid w:val="008A17EC"/>
    <w:rsid w:val="008A26B1"/>
    <w:rsid w:val="008A3905"/>
    <w:rsid w:val="008A5478"/>
    <w:rsid w:val="008A5F50"/>
    <w:rsid w:val="008A6EC7"/>
    <w:rsid w:val="008A7179"/>
    <w:rsid w:val="008A7973"/>
    <w:rsid w:val="008B06B1"/>
    <w:rsid w:val="008B44F9"/>
    <w:rsid w:val="008B54EB"/>
    <w:rsid w:val="008B551B"/>
    <w:rsid w:val="008B6821"/>
    <w:rsid w:val="008B6885"/>
    <w:rsid w:val="008B705D"/>
    <w:rsid w:val="008C1121"/>
    <w:rsid w:val="008C1AFC"/>
    <w:rsid w:val="008C20D3"/>
    <w:rsid w:val="008C2BC3"/>
    <w:rsid w:val="008D047A"/>
    <w:rsid w:val="008D0923"/>
    <w:rsid w:val="008D234F"/>
    <w:rsid w:val="008D27DB"/>
    <w:rsid w:val="008D3F18"/>
    <w:rsid w:val="008D427B"/>
    <w:rsid w:val="008D42E4"/>
    <w:rsid w:val="008D49AD"/>
    <w:rsid w:val="008D6834"/>
    <w:rsid w:val="008D7A09"/>
    <w:rsid w:val="008E1677"/>
    <w:rsid w:val="008E26A8"/>
    <w:rsid w:val="008E275B"/>
    <w:rsid w:val="008E4D20"/>
    <w:rsid w:val="008E5120"/>
    <w:rsid w:val="008E5D6D"/>
    <w:rsid w:val="008E6308"/>
    <w:rsid w:val="008F0296"/>
    <w:rsid w:val="009008DE"/>
    <w:rsid w:val="0090103A"/>
    <w:rsid w:val="0090108D"/>
    <w:rsid w:val="0090129B"/>
    <w:rsid w:val="00903FDC"/>
    <w:rsid w:val="00904201"/>
    <w:rsid w:val="00905E7B"/>
    <w:rsid w:val="00907B1F"/>
    <w:rsid w:val="00907C61"/>
    <w:rsid w:val="00907F98"/>
    <w:rsid w:val="009104EC"/>
    <w:rsid w:val="009106F0"/>
    <w:rsid w:val="00912E64"/>
    <w:rsid w:val="00913015"/>
    <w:rsid w:val="00913088"/>
    <w:rsid w:val="0091693B"/>
    <w:rsid w:val="0092072B"/>
    <w:rsid w:val="00921802"/>
    <w:rsid w:val="00921A6F"/>
    <w:rsid w:val="00923B36"/>
    <w:rsid w:val="00924D96"/>
    <w:rsid w:val="00925A02"/>
    <w:rsid w:val="009268D9"/>
    <w:rsid w:val="00926A16"/>
    <w:rsid w:val="00926C48"/>
    <w:rsid w:val="00926F1E"/>
    <w:rsid w:val="009270C6"/>
    <w:rsid w:val="0092753C"/>
    <w:rsid w:val="0093336F"/>
    <w:rsid w:val="00933D4F"/>
    <w:rsid w:val="0093724C"/>
    <w:rsid w:val="0093793D"/>
    <w:rsid w:val="00940BB9"/>
    <w:rsid w:val="00941F29"/>
    <w:rsid w:val="009440C8"/>
    <w:rsid w:val="00944820"/>
    <w:rsid w:val="00944E75"/>
    <w:rsid w:val="00944EC4"/>
    <w:rsid w:val="00951449"/>
    <w:rsid w:val="0095207E"/>
    <w:rsid w:val="009529FB"/>
    <w:rsid w:val="009533E4"/>
    <w:rsid w:val="0095367A"/>
    <w:rsid w:val="009536FD"/>
    <w:rsid w:val="00960EDE"/>
    <w:rsid w:val="009653E8"/>
    <w:rsid w:val="00973218"/>
    <w:rsid w:val="00973231"/>
    <w:rsid w:val="00974885"/>
    <w:rsid w:val="00976672"/>
    <w:rsid w:val="00977BAB"/>
    <w:rsid w:val="009801FE"/>
    <w:rsid w:val="00981820"/>
    <w:rsid w:val="00981F05"/>
    <w:rsid w:val="00983EF5"/>
    <w:rsid w:val="00985B42"/>
    <w:rsid w:val="00985D9B"/>
    <w:rsid w:val="00987CC4"/>
    <w:rsid w:val="009928D0"/>
    <w:rsid w:val="0099326E"/>
    <w:rsid w:val="00994646"/>
    <w:rsid w:val="00995E07"/>
    <w:rsid w:val="00996A8B"/>
    <w:rsid w:val="0099788B"/>
    <w:rsid w:val="00997997"/>
    <w:rsid w:val="009A0CD7"/>
    <w:rsid w:val="009A517F"/>
    <w:rsid w:val="009A6767"/>
    <w:rsid w:val="009A697B"/>
    <w:rsid w:val="009A7A61"/>
    <w:rsid w:val="009B2AE7"/>
    <w:rsid w:val="009B3741"/>
    <w:rsid w:val="009B38C7"/>
    <w:rsid w:val="009B3F36"/>
    <w:rsid w:val="009B3FC3"/>
    <w:rsid w:val="009B5B86"/>
    <w:rsid w:val="009C1192"/>
    <w:rsid w:val="009C1736"/>
    <w:rsid w:val="009C244B"/>
    <w:rsid w:val="009C2EEC"/>
    <w:rsid w:val="009C2F11"/>
    <w:rsid w:val="009C438D"/>
    <w:rsid w:val="009C5EAB"/>
    <w:rsid w:val="009C6E32"/>
    <w:rsid w:val="009C7550"/>
    <w:rsid w:val="009D248B"/>
    <w:rsid w:val="009D2845"/>
    <w:rsid w:val="009D2C8F"/>
    <w:rsid w:val="009D2EF6"/>
    <w:rsid w:val="009E1024"/>
    <w:rsid w:val="009E13D8"/>
    <w:rsid w:val="009E4F20"/>
    <w:rsid w:val="009E5733"/>
    <w:rsid w:val="009E5A51"/>
    <w:rsid w:val="009E6050"/>
    <w:rsid w:val="009E67C5"/>
    <w:rsid w:val="009E7B68"/>
    <w:rsid w:val="009F18E9"/>
    <w:rsid w:val="009F5CB4"/>
    <w:rsid w:val="009F6F12"/>
    <w:rsid w:val="00A004DB"/>
    <w:rsid w:val="00A007C4"/>
    <w:rsid w:val="00A0105D"/>
    <w:rsid w:val="00A0210A"/>
    <w:rsid w:val="00A03648"/>
    <w:rsid w:val="00A048DD"/>
    <w:rsid w:val="00A06F8A"/>
    <w:rsid w:val="00A07A30"/>
    <w:rsid w:val="00A07D62"/>
    <w:rsid w:val="00A11148"/>
    <w:rsid w:val="00A12217"/>
    <w:rsid w:val="00A12CFE"/>
    <w:rsid w:val="00A132EB"/>
    <w:rsid w:val="00A134F5"/>
    <w:rsid w:val="00A13DCE"/>
    <w:rsid w:val="00A1662F"/>
    <w:rsid w:val="00A1670A"/>
    <w:rsid w:val="00A20778"/>
    <w:rsid w:val="00A20DCE"/>
    <w:rsid w:val="00A214CA"/>
    <w:rsid w:val="00A215F3"/>
    <w:rsid w:val="00A24742"/>
    <w:rsid w:val="00A248D2"/>
    <w:rsid w:val="00A24F9A"/>
    <w:rsid w:val="00A2674A"/>
    <w:rsid w:val="00A30F10"/>
    <w:rsid w:val="00A3110E"/>
    <w:rsid w:val="00A3261A"/>
    <w:rsid w:val="00A33C5F"/>
    <w:rsid w:val="00A33D14"/>
    <w:rsid w:val="00A34D3B"/>
    <w:rsid w:val="00A355ED"/>
    <w:rsid w:val="00A36574"/>
    <w:rsid w:val="00A37128"/>
    <w:rsid w:val="00A4155D"/>
    <w:rsid w:val="00A44C83"/>
    <w:rsid w:val="00A45C18"/>
    <w:rsid w:val="00A50C28"/>
    <w:rsid w:val="00A50E5E"/>
    <w:rsid w:val="00A5169E"/>
    <w:rsid w:val="00A52BC9"/>
    <w:rsid w:val="00A54AEE"/>
    <w:rsid w:val="00A54E73"/>
    <w:rsid w:val="00A5573F"/>
    <w:rsid w:val="00A55EC9"/>
    <w:rsid w:val="00A55F3B"/>
    <w:rsid w:val="00A57C1D"/>
    <w:rsid w:val="00A60E5D"/>
    <w:rsid w:val="00A62708"/>
    <w:rsid w:val="00A62917"/>
    <w:rsid w:val="00A63D5F"/>
    <w:rsid w:val="00A6605E"/>
    <w:rsid w:val="00A67C3B"/>
    <w:rsid w:val="00A70C01"/>
    <w:rsid w:val="00A71BF2"/>
    <w:rsid w:val="00A722C1"/>
    <w:rsid w:val="00A733AD"/>
    <w:rsid w:val="00A73B25"/>
    <w:rsid w:val="00A7448A"/>
    <w:rsid w:val="00A7462A"/>
    <w:rsid w:val="00A768E5"/>
    <w:rsid w:val="00A76C7C"/>
    <w:rsid w:val="00A80AD9"/>
    <w:rsid w:val="00A80C5B"/>
    <w:rsid w:val="00A837C9"/>
    <w:rsid w:val="00A8474B"/>
    <w:rsid w:val="00A84AB1"/>
    <w:rsid w:val="00A8620E"/>
    <w:rsid w:val="00A86D98"/>
    <w:rsid w:val="00A87384"/>
    <w:rsid w:val="00A87AEB"/>
    <w:rsid w:val="00A9180E"/>
    <w:rsid w:val="00A92049"/>
    <w:rsid w:val="00A923AC"/>
    <w:rsid w:val="00A94FDF"/>
    <w:rsid w:val="00A9630B"/>
    <w:rsid w:val="00AA1DE0"/>
    <w:rsid w:val="00AA4192"/>
    <w:rsid w:val="00AA492C"/>
    <w:rsid w:val="00AB30AA"/>
    <w:rsid w:val="00AB3F7A"/>
    <w:rsid w:val="00AB52D9"/>
    <w:rsid w:val="00AB6DDF"/>
    <w:rsid w:val="00AB7CAD"/>
    <w:rsid w:val="00AC25A1"/>
    <w:rsid w:val="00AC27F7"/>
    <w:rsid w:val="00AC2CF9"/>
    <w:rsid w:val="00AC55EE"/>
    <w:rsid w:val="00AC5DC1"/>
    <w:rsid w:val="00AC7F5A"/>
    <w:rsid w:val="00AD1225"/>
    <w:rsid w:val="00AD1366"/>
    <w:rsid w:val="00AD43A0"/>
    <w:rsid w:val="00AD559B"/>
    <w:rsid w:val="00AD5609"/>
    <w:rsid w:val="00AD5B8E"/>
    <w:rsid w:val="00AD644A"/>
    <w:rsid w:val="00AE123C"/>
    <w:rsid w:val="00AE63AD"/>
    <w:rsid w:val="00AE77FE"/>
    <w:rsid w:val="00AF2946"/>
    <w:rsid w:val="00AF2A42"/>
    <w:rsid w:val="00AF3B5D"/>
    <w:rsid w:val="00AF47ED"/>
    <w:rsid w:val="00AF54A9"/>
    <w:rsid w:val="00AF72CC"/>
    <w:rsid w:val="00AF76E4"/>
    <w:rsid w:val="00AF7EE0"/>
    <w:rsid w:val="00B015BF"/>
    <w:rsid w:val="00B03870"/>
    <w:rsid w:val="00B04AF9"/>
    <w:rsid w:val="00B05C9A"/>
    <w:rsid w:val="00B0657C"/>
    <w:rsid w:val="00B06F5A"/>
    <w:rsid w:val="00B12D22"/>
    <w:rsid w:val="00B1316F"/>
    <w:rsid w:val="00B13896"/>
    <w:rsid w:val="00B138E1"/>
    <w:rsid w:val="00B139A6"/>
    <w:rsid w:val="00B13D0E"/>
    <w:rsid w:val="00B14272"/>
    <w:rsid w:val="00B14D03"/>
    <w:rsid w:val="00B16BF4"/>
    <w:rsid w:val="00B2063D"/>
    <w:rsid w:val="00B2120B"/>
    <w:rsid w:val="00B22C57"/>
    <w:rsid w:val="00B22F52"/>
    <w:rsid w:val="00B24435"/>
    <w:rsid w:val="00B2571D"/>
    <w:rsid w:val="00B275B7"/>
    <w:rsid w:val="00B27920"/>
    <w:rsid w:val="00B27AA7"/>
    <w:rsid w:val="00B27CC8"/>
    <w:rsid w:val="00B30A84"/>
    <w:rsid w:val="00B30E9A"/>
    <w:rsid w:val="00B30EA8"/>
    <w:rsid w:val="00B31888"/>
    <w:rsid w:val="00B32397"/>
    <w:rsid w:val="00B3297A"/>
    <w:rsid w:val="00B32C2A"/>
    <w:rsid w:val="00B376A5"/>
    <w:rsid w:val="00B3785A"/>
    <w:rsid w:val="00B4051C"/>
    <w:rsid w:val="00B40AA2"/>
    <w:rsid w:val="00B4323C"/>
    <w:rsid w:val="00B442EF"/>
    <w:rsid w:val="00B44CFF"/>
    <w:rsid w:val="00B46FCD"/>
    <w:rsid w:val="00B475D3"/>
    <w:rsid w:val="00B47804"/>
    <w:rsid w:val="00B47AE9"/>
    <w:rsid w:val="00B47E48"/>
    <w:rsid w:val="00B536BC"/>
    <w:rsid w:val="00B53C29"/>
    <w:rsid w:val="00B57DDA"/>
    <w:rsid w:val="00B6120B"/>
    <w:rsid w:val="00B6225F"/>
    <w:rsid w:val="00B62F89"/>
    <w:rsid w:val="00B646C2"/>
    <w:rsid w:val="00B65135"/>
    <w:rsid w:val="00B65C81"/>
    <w:rsid w:val="00B65F46"/>
    <w:rsid w:val="00B66891"/>
    <w:rsid w:val="00B67284"/>
    <w:rsid w:val="00B6781A"/>
    <w:rsid w:val="00B715F4"/>
    <w:rsid w:val="00B73B96"/>
    <w:rsid w:val="00B74215"/>
    <w:rsid w:val="00B74FD5"/>
    <w:rsid w:val="00B779DF"/>
    <w:rsid w:val="00B80532"/>
    <w:rsid w:val="00B81503"/>
    <w:rsid w:val="00B84A2F"/>
    <w:rsid w:val="00B85F95"/>
    <w:rsid w:val="00B86E61"/>
    <w:rsid w:val="00B9248F"/>
    <w:rsid w:val="00B93B3A"/>
    <w:rsid w:val="00B9408F"/>
    <w:rsid w:val="00B955DC"/>
    <w:rsid w:val="00B95986"/>
    <w:rsid w:val="00B95BF9"/>
    <w:rsid w:val="00B96B02"/>
    <w:rsid w:val="00BA1331"/>
    <w:rsid w:val="00BA1414"/>
    <w:rsid w:val="00BA2FD2"/>
    <w:rsid w:val="00BA3B68"/>
    <w:rsid w:val="00BA4186"/>
    <w:rsid w:val="00BA54FB"/>
    <w:rsid w:val="00BA571D"/>
    <w:rsid w:val="00BA5E96"/>
    <w:rsid w:val="00BA656A"/>
    <w:rsid w:val="00BA661A"/>
    <w:rsid w:val="00BA776E"/>
    <w:rsid w:val="00BA7A3A"/>
    <w:rsid w:val="00BB00A6"/>
    <w:rsid w:val="00BB045E"/>
    <w:rsid w:val="00BB2DB5"/>
    <w:rsid w:val="00BB4922"/>
    <w:rsid w:val="00BB4CBB"/>
    <w:rsid w:val="00BB514F"/>
    <w:rsid w:val="00BB6353"/>
    <w:rsid w:val="00BB6DB6"/>
    <w:rsid w:val="00BC0237"/>
    <w:rsid w:val="00BC11C3"/>
    <w:rsid w:val="00BC15B5"/>
    <w:rsid w:val="00BC2AAD"/>
    <w:rsid w:val="00BC3C13"/>
    <w:rsid w:val="00BC4D1C"/>
    <w:rsid w:val="00BC5D1D"/>
    <w:rsid w:val="00BD35F0"/>
    <w:rsid w:val="00BD467D"/>
    <w:rsid w:val="00BD5939"/>
    <w:rsid w:val="00BE135B"/>
    <w:rsid w:val="00BE4198"/>
    <w:rsid w:val="00BE4F65"/>
    <w:rsid w:val="00BE55FF"/>
    <w:rsid w:val="00BE5A39"/>
    <w:rsid w:val="00BE7369"/>
    <w:rsid w:val="00BF189B"/>
    <w:rsid w:val="00BF2757"/>
    <w:rsid w:val="00BF6973"/>
    <w:rsid w:val="00BF6D1A"/>
    <w:rsid w:val="00C00C53"/>
    <w:rsid w:val="00C02E65"/>
    <w:rsid w:val="00C0334A"/>
    <w:rsid w:val="00C0341D"/>
    <w:rsid w:val="00C03CBF"/>
    <w:rsid w:val="00C04D42"/>
    <w:rsid w:val="00C05C31"/>
    <w:rsid w:val="00C07025"/>
    <w:rsid w:val="00C07ABD"/>
    <w:rsid w:val="00C07B01"/>
    <w:rsid w:val="00C13F05"/>
    <w:rsid w:val="00C14E00"/>
    <w:rsid w:val="00C15FE2"/>
    <w:rsid w:val="00C22EFD"/>
    <w:rsid w:val="00C244E2"/>
    <w:rsid w:val="00C253E2"/>
    <w:rsid w:val="00C26BC4"/>
    <w:rsid w:val="00C32BE6"/>
    <w:rsid w:val="00C34E92"/>
    <w:rsid w:val="00C34ECC"/>
    <w:rsid w:val="00C35311"/>
    <w:rsid w:val="00C37EE2"/>
    <w:rsid w:val="00C40760"/>
    <w:rsid w:val="00C40C2A"/>
    <w:rsid w:val="00C40DE5"/>
    <w:rsid w:val="00C447B5"/>
    <w:rsid w:val="00C45A31"/>
    <w:rsid w:val="00C46C07"/>
    <w:rsid w:val="00C47168"/>
    <w:rsid w:val="00C47A39"/>
    <w:rsid w:val="00C5063F"/>
    <w:rsid w:val="00C50FDF"/>
    <w:rsid w:val="00C51D5B"/>
    <w:rsid w:val="00C52650"/>
    <w:rsid w:val="00C5355C"/>
    <w:rsid w:val="00C536B3"/>
    <w:rsid w:val="00C53CDB"/>
    <w:rsid w:val="00C54D6B"/>
    <w:rsid w:val="00C5621A"/>
    <w:rsid w:val="00C57FDE"/>
    <w:rsid w:val="00C6042A"/>
    <w:rsid w:val="00C62E25"/>
    <w:rsid w:val="00C64FAA"/>
    <w:rsid w:val="00C6513C"/>
    <w:rsid w:val="00C65E49"/>
    <w:rsid w:val="00C679D2"/>
    <w:rsid w:val="00C67C6D"/>
    <w:rsid w:val="00C71795"/>
    <w:rsid w:val="00C721C7"/>
    <w:rsid w:val="00C739F0"/>
    <w:rsid w:val="00C73C77"/>
    <w:rsid w:val="00C7494E"/>
    <w:rsid w:val="00C75DBA"/>
    <w:rsid w:val="00C80B2F"/>
    <w:rsid w:val="00C80C5A"/>
    <w:rsid w:val="00C83C93"/>
    <w:rsid w:val="00C84427"/>
    <w:rsid w:val="00C855BE"/>
    <w:rsid w:val="00C873B1"/>
    <w:rsid w:val="00C87C60"/>
    <w:rsid w:val="00C9236A"/>
    <w:rsid w:val="00C9468E"/>
    <w:rsid w:val="00C95894"/>
    <w:rsid w:val="00C965CA"/>
    <w:rsid w:val="00C96BCD"/>
    <w:rsid w:val="00C974A2"/>
    <w:rsid w:val="00CA0AD8"/>
    <w:rsid w:val="00CA580E"/>
    <w:rsid w:val="00CB1707"/>
    <w:rsid w:val="00CB3D3B"/>
    <w:rsid w:val="00CB4F06"/>
    <w:rsid w:val="00CB704A"/>
    <w:rsid w:val="00CB7973"/>
    <w:rsid w:val="00CC086D"/>
    <w:rsid w:val="00CC0FC1"/>
    <w:rsid w:val="00CC1211"/>
    <w:rsid w:val="00CC2E7C"/>
    <w:rsid w:val="00CC3840"/>
    <w:rsid w:val="00CC5703"/>
    <w:rsid w:val="00CC5B29"/>
    <w:rsid w:val="00CD18BA"/>
    <w:rsid w:val="00CD339B"/>
    <w:rsid w:val="00CD4A09"/>
    <w:rsid w:val="00CD5749"/>
    <w:rsid w:val="00CE0B89"/>
    <w:rsid w:val="00CE0CE7"/>
    <w:rsid w:val="00CE573D"/>
    <w:rsid w:val="00CE5B5E"/>
    <w:rsid w:val="00CE66F3"/>
    <w:rsid w:val="00CE72C3"/>
    <w:rsid w:val="00CF09C3"/>
    <w:rsid w:val="00CF20CE"/>
    <w:rsid w:val="00CF4144"/>
    <w:rsid w:val="00CF5333"/>
    <w:rsid w:val="00CF7C1F"/>
    <w:rsid w:val="00D02E19"/>
    <w:rsid w:val="00D040DB"/>
    <w:rsid w:val="00D04150"/>
    <w:rsid w:val="00D102A4"/>
    <w:rsid w:val="00D10C5D"/>
    <w:rsid w:val="00D11EFB"/>
    <w:rsid w:val="00D13A19"/>
    <w:rsid w:val="00D140E8"/>
    <w:rsid w:val="00D16780"/>
    <w:rsid w:val="00D213DB"/>
    <w:rsid w:val="00D21DA7"/>
    <w:rsid w:val="00D21FFA"/>
    <w:rsid w:val="00D22D51"/>
    <w:rsid w:val="00D23B7D"/>
    <w:rsid w:val="00D2468C"/>
    <w:rsid w:val="00D24FF7"/>
    <w:rsid w:val="00D26695"/>
    <w:rsid w:val="00D26856"/>
    <w:rsid w:val="00D27BAC"/>
    <w:rsid w:val="00D305FD"/>
    <w:rsid w:val="00D3118C"/>
    <w:rsid w:val="00D329A3"/>
    <w:rsid w:val="00D33BA5"/>
    <w:rsid w:val="00D34330"/>
    <w:rsid w:val="00D36546"/>
    <w:rsid w:val="00D37289"/>
    <w:rsid w:val="00D373EC"/>
    <w:rsid w:val="00D401A5"/>
    <w:rsid w:val="00D40D41"/>
    <w:rsid w:val="00D434DC"/>
    <w:rsid w:val="00D434E9"/>
    <w:rsid w:val="00D435BC"/>
    <w:rsid w:val="00D44949"/>
    <w:rsid w:val="00D47B4D"/>
    <w:rsid w:val="00D501EC"/>
    <w:rsid w:val="00D5028A"/>
    <w:rsid w:val="00D510A6"/>
    <w:rsid w:val="00D51C41"/>
    <w:rsid w:val="00D53B7F"/>
    <w:rsid w:val="00D553C2"/>
    <w:rsid w:val="00D555F7"/>
    <w:rsid w:val="00D57848"/>
    <w:rsid w:val="00D57AC3"/>
    <w:rsid w:val="00D6280C"/>
    <w:rsid w:val="00D631E2"/>
    <w:rsid w:val="00D63696"/>
    <w:rsid w:val="00D648B2"/>
    <w:rsid w:val="00D66706"/>
    <w:rsid w:val="00D66854"/>
    <w:rsid w:val="00D66F66"/>
    <w:rsid w:val="00D672E8"/>
    <w:rsid w:val="00D70380"/>
    <w:rsid w:val="00D70619"/>
    <w:rsid w:val="00D712C4"/>
    <w:rsid w:val="00D717F0"/>
    <w:rsid w:val="00D733F9"/>
    <w:rsid w:val="00D737E8"/>
    <w:rsid w:val="00D752D7"/>
    <w:rsid w:val="00D75648"/>
    <w:rsid w:val="00D75EA0"/>
    <w:rsid w:val="00D767D2"/>
    <w:rsid w:val="00D76AB1"/>
    <w:rsid w:val="00D80CFA"/>
    <w:rsid w:val="00D80CFD"/>
    <w:rsid w:val="00D81076"/>
    <w:rsid w:val="00D81CF9"/>
    <w:rsid w:val="00D82639"/>
    <w:rsid w:val="00D82B98"/>
    <w:rsid w:val="00D840ED"/>
    <w:rsid w:val="00D84EF0"/>
    <w:rsid w:val="00D85333"/>
    <w:rsid w:val="00D858AB"/>
    <w:rsid w:val="00D85EFA"/>
    <w:rsid w:val="00D86715"/>
    <w:rsid w:val="00D86A97"/>
    <w:rsid w:val="00D87B92"/>
    <w:rsid w:val="00D906C5"/>
    <w:rsid w:val="00D91373"/>
    <w:rsid w:val="00D924F2"/>
    <w:rsid w:val="00D93A01"/>
    <w:rsid w:val="00D96517"/>
    <w:rsid w:val="00D9696E"/>
    <w:rsid w:val="00DA278F"/>
    <w:rsid w:val="00DA29D0"/>
    <w:rsid w:val="00DA43C6"/>
    <w:rsid w:val="00DA4DAD"/>
    <w:rsid w:val="00DA5D2E"/>
    <w:rsid w:val="00DB200E"/>
    <w:rsid w:val="00DB425C"/>
    <w:rsid w:val="00DB60DF"/>
    <w:rsid w:val="00DB6993"/>
    <w:rsid w:val="00DB7A13"/>
    <w:rsid w:val="00DC0489"/>
    <w:rsid w:val="00DC1F2E"/>
    <w:rsid w:val="00DC3254"/>
    <w:rsid w:val="00DC32D4"/>
    <w:rsid w:val="00DC3C60"/>
    <w:rsid w:val="00DC6471"/>
    <w:rsid w:val="00DC73B6"/>
    <w:rsid w:val="00DC7AEA"/>
    <w:rsid w:val="00DD1848"/>
    <w:rsid w:val="00DD48E1"/>
    <w:rsid w:val="00DD507B"/>
    <w:rsid w:val="00DD50BF"/>
    <w:rsid w:val="00DD50C4"/>
    <w:rsid w:val="00DD5B05"/>
    <w:rsid w:val="00DD636E"/>
    <w:rsid w:val="00DD698A"/>
    <w:rsid w:val="00DD720E"/>
    <w:rsid w:val="00DD7DDF"/>
    <w:rsid w:val="00DE0962"/>
    <w:rsid w:val="00DE3487"/>
    <w:rsid w:val="00DE41FE"/>
    <w:rsid w:val="00DE4FE6"/>
    <w:rsid w:val="00DE61B3"/>
    <w:rsid w:val="00DE62FD"/>
    <w:rsid w:val="00DE6899"/>
    <w:rsid w:val="00DE6AB5"/>
    <w:rsid w:val="00DF017D"/>
    <w:rsid w:val="00DF1472"/>
    <w:rsid w:val="00DF3531"/>
    <w:rsid w:val="00DF496A"/>
    <w:rsid w:val="00DF4D55"/>
    <w:rsid w:val="00DF6E7A"/>
    <w:rsid w:val="00DF7CB3"/>
    <w:rsid w:val="00E02542"/>
    <w:rsid w:val="00E02FDE"/>
    <w:rsid w:val="00E0395F"/>
    <w:rsid w:val="00E06837"/>
    <w:rsid w:val="00E10A88"/>
    <w:rsid w:val="00E131F9"/>
    <w:rsid w:val="00E13D21"/>
    <w:rsid w:val="00E15098"/>
    <w:rsid w:val="00E153F5"/>
    <w:rsid w:val="00E15571"/>
    <w:rsid w:val="00E201D5"/>
    <w:rsid w:val="00E20363"/>
    <w:rsid w:val="00E24748"/>
    <w:rsid w:val="00E25021"/>
    <w:rsid w:val="00E2510F"/>
    <w:rsid w:val="00E251C1"/>
    <w:rsid w:val="00E255C5"/>
    <w:rsid w:val="00E276C9"/>
    <w:rsid w:val="00E3355B"/>
    <w:rsid w:val="00E34CB8"/>
    <w:rsid w:val="00E354DC"/>
    <w:rsid w:val="00E35F78"/>
    <w:rsid w:val="00E37AFF"/>
    <w:rsid w:val="00E4441E"/>
    <w:rsid w:val="00E445F4"/>
    <w:rsid w:val="00E44E59"/>
    <w:rsid w:val="00E46CD2"/>
    <w:rsid w:val="00E47FBF"/>
    <w:rsid w:val="00E5028A"/>
    <w:rsid w:val="00E5087A"/>
    <w:rsid w:val="00E550D3"/>
    <w:rsid w:val="00E57490"/>
    <w:rsid w:val="00E57CDC"/>
    <w:rsid w:val="00E6097F"/>
    <w:rsid w:val="00E61992"/>
    <w:rsid w:val="00E647EB"/>
    <w:rsid w:val="00E64B59"/>
    <w:rsid w:val="00E67B9E"/>
    <w:rsid w:val="00E70D14"/>
    <w:rsid w:val="00E72ABE"/>
    <w:rsid w:val="00E73F03"/>
    <w:rsid w:val="00E74196"/>
    <w:rsid w:val="00E8314B"/>
    <w:rsid w:val="00E84FC7"/>
    <w:rsid w:val="00E85217"/>
    <w:rsid w:val="00E95C89"/>
    <w:rsid w:val="00E977ED"/>
    <w:rsid w:val="00E97A77"/>
    <w:rsid w:val="00E97CD4"/>
    <w:rsid w:val="00EA3DF6"/>
    <w:rsid w:val="00EA4391"/>
    <w:rsid w:val="00EA5DB4"/>
    <w:rsid w:val="00EB1EA4"/>
    <w:rsid w:val="00EB3E5B"/>
    <w:rsid w:val="00EB4761"/>
    <w:rsid w:val="00EB57EC"/>
    <w:rsid w:val="00EB5A76"/>
    <w:rsid w:val="00EB70D6"/>
    <w:rsid w:val="00EB7402"/>
    <w:rsid w:val="00EC02EE"/>
    <w:rsid w:val="00EC30DC"/>
    <w:rsid w:val="00EC3BB5"/>
    <w:rsid w:val="00EC3FC1"/>
    <w:rsid w:val="00EC5B7F"/>
    <w:rsid w:val="00EC68D3"/>
    <w:rsid w:val="00EC7EED"/>
    <w:rsid w:val="00ED06F9"/>
    <w:rsid w:val="00ED1D8F"/>
    <w:rsid w:val="00ED1FAF"/>
    <w:rsid w:val="00ED2CD6"/>
    <w:rsid w:val="00ED3752"/>
    <w:rsid w:val="00ED4D29"/>
    <w:rsid w:val="00ED7483"/>
    <w:rsid w:val="00EE05F8"/>
    <w:rsid w:val="00EE1003"/>
    <w:rsid w:val="00EE2FED"/>
    <w:rsid w:val="00EE4B13"/>
    <w:rsid w:val="00EE569F"/>
    <w:rsid w:val="00EE6021"/>
    <w:rsid w:val="00EE69C9"/>
    <w:rsid w:val="00EF6476"/>
    <w:rsid w:val="00EF6D21"/>
    <w:rsid w:val="00F00DED"/>
    <w:rsid w:val="00F02CF0"/>
    <w:rsid w:val="00F02E49"/>
    <w:rsid w:val="00F03A78"/>
    <w:rsid w:val="00F051FC"/>
    <w:rsid w:val="00F06107"/>
    <w:rsid w:val="00F06AF8"/>
    <w:rsid w:val="00F07FC7"/>
    <w:rsid w:val="00F10AF1"/>
    <w:rsid w:val="00F11D45"/>
    <w:rsid w:val="00F12130"/>
    <w:rsid w:val="00F139A6"/>
    <w:rsid w:val="00F13D43"/>
    <w:rsid w:val="00F14F7B"/>
    <w:rsid w:val="00F15EF4"/>
    <w:rsid w:val="00F22FC0"/>
    <w:rsid w:val="00F240FE"/>
    <w:rsid w:val="00F2487A"/>
    <w:rsid w:val="00F32811"/>
    <w:rsid w:val="00F32A0B"/>
    <w:rsid w:val="00F348BC"/>
    <w:rsid w:val="00F367A5"/>
    <w:rsid w:val="00F3693B"/>
    <w:rsid w:val="00F37849"/>
    <w:rsid w:val="00F401FA"/>
    <w:rsid w:val="00F41B20"/>
    <w:rsid w:val="00F41D7F"/>
    <w:rsid w:val="00F42104"/>
    <w:rsid w:val="00F432C3"/>
    <w:rsid w:val="00F4407F"/>
    <w:rsid w:val="00F45055"/>
    <w:rsid w:val="00F45605"/>
    <w:rsid w:val="00F45F65"/>
    <w:rsid w:val="00F4606E"/>
    <w:rsid w:val="00F4621D"/>
    <w:rsid w:val="00F4630E"/>
    <w:rsid w:val="00F4654C"/>
    <w:rsid w:val="00F46667"/>
    <w:rsid w:val="00F46FCD"/>
    <w:rsid w:val="00F50C61"/>
    <w:rsid w:val="00F512A3"/>
    <w:rsid w:val="00F53B1A"/>
    <w:rsid w:val="00F542AB"/>
    <w:rsid w:val="00F54A55"/>
    <w:rsid w:val="00F56837"/>
    <w:rsid w:val="00F576F8"/>
    <w:rsid w:val="00F57B63"/>
    <w:rsid w:val="00F57C3D"/>
    <w:rsid w:val="00F607B0"/>
    <w:rsid w:val="00F60FAA"/>
    <w:rsid w:val="00F613A7"/>
    <w:rsid w:val="00F615EB"/>
    <w:rsid w:val="00F61870"/>
    <w:rsid w:val="00F639CF"/>
    <w:rsid w:val="00F63D8B"/>
    <w:rsid w:val="00F6693B"/>
    <w:rsid w:val="00F67001"/>
    <w:rsid w:val="00F6752E"/>
    <w:rsid w:val="00F70655"/>
    <w:rsid w:val="00F74720"/>
    <w:rsid w:val="00F7668B"/>
    <w:rsid w:val="00F76984"/>
    <w:rsid w:val="00F808C1"/>
    <w:rsid w:val="00F81AAA"/>
    <w:rsid w:val="00F81BA1"/>
    <w:rsid w:val="00F83B4B"/>
    <w:rsid w:val="00F84DB0"/>
    <w:rsid w:val="00F85544"/>
    <w:rsid w:val="00F85FFE"/>
    <w:rsid w:val="00F86A05"/>
    <w:rsid w:val="00F86EB9"/>
    <w:rsid w:val="00F87309"/>
    <w:rsid w:val="00F87E81"/>
    <w:rsid w:val="00F91354"/>
    <w:rsid w:val="00F94F5B"/>
    <w:rsid w:val="00F951B9"/>
    <w:rsid w:val="00F95E9B"/>
    <w:rsid w:val="00FA0210"/>
    <w:rsid w:val="00FA0B9C"/>
    <w:rsid w:val="00FA0C3F"/>
    <w:rsid w:val="00FA3621"/>
    <w:rsid w:val="00FA3766"/>
    <w:rsid w:val="00FA3B6B"/>
    <w:rsid w:val="00FA3EB8"/>
    <w:rsid w:val="00FA4037"/>
    <w:rsid w:val="00FA5DB9"/>
    <w:rsid w:val="00FB13BC"/>
    <w:rsid w:val="00FB26A7"/>
    <w:rsid w:val="00FB2C79"/>
    <w:rsid w:val="00FB440B"/>
    <w:rsid w:val="00FB5476"/>
    <w:rsid w:val="00FB7163"/>
    <w:rsid w:val="00FC0478"/>
    <w:rsid w:val="00FC0CFF"/>
    <w:rsid w:val="00FC265B"/>
    <w:rsid w:val="00FC27EB"/>
    <w:rsid w:val="00FC38B0"/>
    <w:rsid w:val="00FC42E1"/>
    <w:rsid w:val="00FC4EEB"/>
    <w:rsid w:val="00FC58FC"/>
    <w:rsid w:val="00FC7F79"/>
    <w:rsid w:val="00FD0E7B"/>
    <w:rsid w:val="00FD29B5"/>
    <w:rsid w:val="00FD56D4"/>
    <w:rsid w:val="00FD78D2"/>
    <w:rsid w:val="00FE29D7"/>
    <w:rsid w:val="00FE4999"/>
    <w:rsid w:val="00FE4F5C"/>
    <w:rsid w:val="00FE62C4"/>
    <w:rsid w:val="00FE6947"/>
    <w:rsid w:val="00FE6ACE"/>
    <w:rsid w:val="00FF0F33"/>
    <w:rsid w:val="00FF1FC9"/>
    <w:rsid w:val="00FF22BD"/>
    <w:rsid w:val="00FF238F"/>
    <w:rsid w:val="00FF2469"/>
    <w:rsid w:val="00FF31AC"/>
    <w:rsid w:val="00FF35DB"/>
    <w:rsid w:val="00FF4011"/>
    <w:rsid w:val="00FF47C6"/>
    <w:rsid w:val="00FF5D9A"/>
    <w:rsid w:val="01CE48DE"/>
    <w:rsid w:val="0494BED8"/>
    <w:rsid w:val="069461FC"/>
    <w:rsid w:val="095ED6B3"/>
    <w:rsid w:val="0AC5847E"/>
    <w:rsid w:val="0D65607B"/>
    <w:rsid w:val="0DE091AC"/>
    <w:rsid w:val="123B71EB"/>
    <w:rsid w:val="1CFFC921"/>
    <w:rsid w:val="1EB1B5A7"/>
    <w:rsid w:val="208DEDE9"/>
    <w:rsid w:val="22A47361"/>
    <w:rsid w:val="22DBB80C"/>
    <w:rsid w:val="2A51FD7E"/>
    <w:rsid w:val="35774F4E"/>
    <w:rsid w:val="385FB53C"/>
    <w:rsid w:val="3AC3BCB6"/>
    <w:rsid w:val="3F2590B4"/>
    <w:rsid w:val="46389CB5"/>
    <w:rsid w:val="473F425F"/>
    <w:rsid w:val="4895C07A"/>
    <w:rsid w:val="48DF4EB1"/>
    <w:rsid w:val="4A7C40C6"/>
    <w:rsid w:val="4E1AFD93"/>
    <w:rsid w:val="514B9DEC"/>
    <w:rsid w:val="5A58C6A9"/>
    <w:rsid w:val="5B375096"/>
    <w:rsid w:val="5FA3CD38"/>
    <w:rsid w:val="6356CD51"/>
    <w:rsid w:val="6777435B"/>
    <w:rsid w:val="6948B681"/>
    <w:rsid w:val="6A3930C9"/>
    <w:rsid w:val="6A64DA67"/>
    <w:rsid w:val="6B7998AB"/>
    <w:rsid w:val="6CA0882E"/>
    <w:rsid w:val="6D785506"/>
    <w:rsid w:val="70AB4AEE"/>
    <w:rsid w:val="72A13A34"/>
    <w:rsid w:val="74A14323"/>
    <w:rsid w:val="777D80E7"/>
    <w:rsid w:val="7E268449"/>
    <w:rsid w:val="7F74B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101D35"/>
  <w15:docId w15:val="{FA00DA63-D3AA-4135-857A-5075D3ECD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45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3F1B93"/>
    <w:pPr>
      <w:keepNext/>
      <w:outlineLvl w:val="3"/>
    </w:pPr>
    <w:rPr>
      <w:rFonts w:ascii="Arial" w:eastAsia="Arial" w:hAnsi="Arial" w:cs="Arial"/>
      <w:b/>
      <w:bCs/>
      <w:sz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185"/>
    <w:pPr>
      <w:tabs>
        <w:tab w:val="center" w:pos="4513"/>
        <w:tab w:val="right" w:pos="9026"/>
      </w:tabs>
    </w:pPr>
  </w:style>
  <w:style w:type="character" w:customStyle="1" w:styleId="SYSHYPERTEXT">
    <w:name w:val="SYS_HYPERTEXT"/>
    <w:rPr>
      <w:rFonts w:ascii="Arial" w:hAnsi="Arial"/>
      <w:noProof w:val="0"/>
      <w:color w:val="0000FF"/>
      <w:u w:val="single"/>
      <w:lang w:val="en-AU"/>
    </w:rPr>
  </w:style>
  <w:style w:type="character" w:customStyle="1" w:styleId="HeaderChar">
    <w:name w:val="Header Char"/>
    <w:link w:val="Header"/>
    <w:uiPriority w:val="99"/>
    <w:rsid w:val="002D1185"/>
    <w:rPr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D118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D1185"/>
    <w:rPr>
      <w:sz w:val="24"/>
      <w:lang w:val="en-US"/>
    </w:rPr>
  </w:style>
  <w:style w:type="paragraph" w:styleId="ListParagraph">
    <w:name w:val="List Paragraph"/>
    <w:basedOn w:val="Normal"/>
    <w:uiPriority w:val="34"/>
    <w:qFormat/>
    <w:rsid w:val="000945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12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12C4"/>
    <w:rPr>
      <w:rFonts w:ascii="Tahoma" w:hAnsi="Tahoma" w:cs="Tahoma"/>
      <w:sz w:val="16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3F1B93"/>
    <w:rPr>
      <w:rFonts w:ascii="Arial" w:eastAsia="Arial" w:hAnsi="Arial" w:cs="Arial"/>
      <w:b/>
      <w:bCs/>
      <w:sz w:val="22"/>
    </w:rPr>
  </w:style>
  <w:style w:type="paragraph" w:styleId="BodyText2">
    <w:name w:val="Body Text 2"/>
    <w:basedOn w:val="Normal"/>
    <w:link w:val="BodyText2Char"/>
    <w:semiHidden/>
    <w:rsid w:val="003F1B93"/>
    <w:rPr>
      <w:rFonts w:ascii="Arial" w:eastAsia="Arial" w:hAnsi="Arial"/>
      <w:sz w:val="21"/>
      <w:lang w:val="en-AU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3F1B93"/>
    <w:rPr>
      <w:rFonts w:ascii="Arial" w:eastAsia="Arial" w:hAnsi="Arial"/>
      <w:sz w:val="21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F1B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1B93"/>
    <w:rPr>
      <w:sz w:val="20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1B93"/>
  </w:style>
  <w:style w:type="character" w:styleId="Hyperlink">
    <w:name w:val="Hyperlink"/>
    <w:basedOn w:val="DefaultParagraphFont"/>
    <w:uiPriority w:val="99"/>
    <w:unhideWhenUsed/>
    <w:rsid w:val="0099799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7997"/>
    <w:rPr>
      <w:color w:val="605E5C"/>
      <w:shd w:val="clear" w:color="auto" w:fill="E1DFDD"/>
    </w:rPr>
  </w:style>
  <w:style w:type="paragraph" w:customStyle="1" w:styleId="Level1">
    <w:name w:val="Level 1"/>
    <w:basedOn w:val="Normal"/>
    <w:rsid w:val="00B74215"/>
    <w:pPr>
      <w:widowControl w:val="0"/>
    </w:pPr>
  </w:style>
  <w:style w:type="paragraph" w:styleId="Revision">
    <w:name w:val="Revision"/>
    <w:hidden/>
    <w:uiPriority w:val="99"/>
    <w:semiHidden/>
    <w:rsid w:val="00F56837"/>
    <w:rPr>
      <w:sz w:val="24"/>
      <w:lang w:val="en-US"/>
    </w:rPr>
  </w:style>
  <w:style w:type="character" w:customStyle="1" w:styleId="normaltextrun">
    <w:name w:val="normaltextrun"/>
    <w:basedOn w:val="DefaultParagraphFont"/>
    <w:rsid w:val="004472F6"/>
  </w:style>
  <w:style w:type="character" w:customStyle="1" w:styleId="eop">
    <w:name w:val="eop"/>
    <w:basedOn w:val="DefaultParagraphFont"/>
    <w:rsid w:val="004472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4820"/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4820"/>
    <w:rPr>
      <w:b/>
      <w:bCs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A45F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C0341D"/>
    <w:rPr>
      <w:rFonts w:ascii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0341D"/>
    <w:rPr>
      <w:color w:val="808080"/>
    </w:rPr>
  </w:style>
  <w:style w:type="table" w:styleId="TableGrid">
    <w:name w:val="Table Grid"/>
    <w:basedOn w:val="TableNormal"/>
    <w:uiPriority w:val="59"/>
    <w:rsid w:val="00C034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0F0BDA"/>
    <w:rPr>
      <w:rFonts w:ascii="Calibri" w:eastAsia="Calibri" w:hAnsi="Calibri" w:cs="Arial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50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0AD498E0C1146C48A83F7E1DAF62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BE2C4-12C5-4866-AAA6-4229AED107BF}"/>
      </w:docPartPr>
      <w:docPartBody>
        <w:p w:rsidR="005205C9" w:rsidRDefault="00D102A4" w:rsidP="00D102A4">
          <w:pPr>
            <w:pStyle w:val="50AD498E0C1146C48A83F7E1DAF627FB1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.</w:t>
          </w:r>
        </w:p>
      </w:docPartBody>
    </w:docPart>
    <w:docPart>
      <w:docPartPr>
        <w:name w:val="AA08F5AEEB8C47ED8622FD0B17B87C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84314-1CDC-453D-B579-9809E746EA9E}"/>
      </w:docPartPr>
      <w:docPartBody>
        <w:p w:rsidR="005205C9" w:rsidRDefault="00D102A4" w:rsidP="00D102A4">
          <w:pPr>
            <w:pStyle w:val="AA08F5AEEB8C47ED8622FD0B17B87C861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 to select DOB (if known).</w:t>
          </w:r>
        </w:p>
      </w:docPartBody>
    </w:docPart>
    <w:docPart>
      <w:docPartPr>
        <w:name w:val="1EF8FACDE33341719CB580FE1836C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D5D7A-07E0-499A-9D11-577DFD4FC349}"/>
      </w:docPartPr>
      <w:docPartBody>
        <w:p w:rsidR="005205C9" w:rsidRDefault="00D102A4" w:rsidP="00D102A4">
          <w:pPr>
            <w:pStyle w:val="1EF8FACDE33341719CB580FE1836C4D31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.</w:t>
          </w:r>
        </w:p>
      </w:docPartBody>
    </w:docPart>
    <w:docPart>
      <w:docPartPr>
        <w:name w:val="7754968B9DFA436B8E4F43176FE35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741AB-82A0-4FC4-9954-499C0E2F5C41}"/>
      </w:docPartPr>
      <w:docPartBody>
        <w:p w:rsidR="005205C9" w:rsidRDefault="00D102A4" w:rsidP="00D102A4">
          <w:pPr>
            <w:pStyle w:val="7754968B9DFA436B8E4F43176FE350391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.</w:t>
          </w:r>
        </w:p>
      </w:docPartBody>
    </w:docPart>
    <w:docPart>
      <w:docPartPr>
        <w:name w:val="DA401EAD03E64781B544BDE524A0F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915BC-5D59-47C7-8A43-A8A91D41A095}"/>
      </w:docPartPr>
      <w:docPartBody>
        <w:p w:rsidR="005205C9" w:rsidRDefault="00D102A4" w:rsidP="00D102A4">
          <w:pPr>
            <w:pStyle w:val="DA401EAD03E64781B544BDE524A0F0381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.</w:t>
          </w:r>
        </w:p>
      </w:docPartBody>
    </w:docPart>
    <w:docPart>
      <w:docPartPr>
        <w:name w:val="4C93D43DF17E4A89A7CD6E8DB8005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0166E-2572-445B-9ECF-175FC451C25B}"/>
      </w:docPartPr>
      <w:docPartBody>
        <w:p w:rsidR="005205C9" w:rsidRDefault="005205C9" w:rsidP="005205C9">
          <w:pPr>
            <w:pStyle w:val="4C93D43DF17E4A89A7CD6E8DB8005A42"/>
          </w:pPr>
          <w:r w:rsidRPr="000E4BF5">
            <w:rPr>
              <w:rStyle w:val="PlaceholderText"/>
              <w:rFonts w:ascii="Arial" w:eastAsia="Times New Roman" w:hAnsi="Arial" w:cs="Arial"/>
              <w:kern w:val="0"/>
              <w14:ligatures w14:val="none"/>
            </w:rPr>
            <w:t>Click or tap here.</w:t>
          </w:r>
        </w:p>
      </w:docPartBody>
    </w:docPart>
    <w:docPart>
      <w:docPartPr>
        <w:name w:val="20FAF7B4B2B74FAC92C3BAB9A7713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1B174-2215-4387-B366-2F0CC841D793}"/>
      </w:docPartPr>
      <w:docPartBody>
        <w:p w:rsidR="005205C9" w:rsidRDefault="00D102A4" w:rsidP="00D102A4">
          <w:pPr>
            <w:pStyle w:val="20FAF7B4B2B74FAC92C3BAB9A7713C8A"/>
          </w:pPr>
          <w:r w:rsidRPr="00005BC0">
            <w:rPr>
              <w:rStyle w:val="PlaceholderText"/>
              <w:rFonts w:ascii="Aptos" w:eastAsiaTheme="majorEastAsia" w:hAnsi="Aptos"/>
            </w:rPr>
            <w:t>Date of Wellbeing Plan</w:t>
          </w:r>
        </w:p>
      </w:docPartBody>
    </w:docPart>
    <w:docPart>
      <w:docPartPr>
        <w:name w:val="BAC5A8F476B14E43972B14E14D718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711EB-7E7F-4BCD-B8CD-3670F40117B3}"/>
      </w:docPartPr>
      <w:docPartBody>
        <w:p w:rsidR="005205C9" w:rsidRDefault="00D102A4" w:rsidP="00D102A4">
          <w:pPr>
            <w:pStyle w:val="BAC5A8F476B14E43972B14E14D718C81"/>
          </w:pPr>
          <w:r w:rsidRPr="00005BC0">
            <w:rPr>
              <w:rStyle w:val="PlaceholderText"/>
              <w:rFonts w:ascii="Aptos" w:eastAsiaTheme="majorEastAsia" w:hAnsi="Aptos"/>
              <w:szCs w:val="24"/>
            </w:rPr>
            <w:t>Wellbeing Plan Prepared by</w:t>
          </w:r>
          <w:r w:rsidRPr="00F4630E">
            <w:rPr>
              <w:rStyle w:val="PlaceholderText"/>
              <w:rFonts w:ascii="Aptos" w:eastAsiaTheme="majorEastAsia" w:hAnsi="Aptos"/>
              <w:szCs w:val="24"/>
            </w:rPr>
            <w:t>.</w:t>
          </w:r>
        </w:p>
      </w:docPartBody>
    </w:docPart>
    <w:docPart>
      <w:docPartPr>
        <w:name w:val="B91F14585F29404CAEC6F16AABA22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0C42D-1566-4ACC-9DE3-15B767635C0A}"/>
      </w:docPartPr>
      <w:docPartBody>
        <w:p w:rsidR="005205C9" w:rsidRDefault="00D102A4" w:rsidP="00D102A4">
          <w:pPr>
            <w:pStyle w:val="B91F14585F29404CAEC6F16AABA22593"/>
          </w:pPr>
          <w:r w:rsidRPr="00F4630E">
            <w:rPr>
              <w:rStyle w:val="PlaceholderText"/>
              <w:rFonts w:ascii="Aptos" w:eastAsiaTheme="majorEastAsia" w:hAnsi="Aptos"/>
              <w:color w:val="000000" w:themeColor="text1"/>
              <w:szCs w:val="24"/>
            </w:rPr>
            <w:t>Click or tap here.</w:t>
          </w:r>
        </w:p>
      </w:docPartBody>
    </w:docPart>
    <w:docPart>
      <w:docPartPr>
        <w:name w:val="D58BE4194CA244619662FE794CC4E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5D1DA-A36E-4781-94D7-DA675C827A4D}"/>
      </w:docPartPr>
      <w:docPartBody>
        <w:p w:rsidR="005205C9" w:rsidRDefault="00D102A4" w:rsidP="00D102A4">
          <w:pPr>
            <w:pStyle w:val="D58BE4194CA244619662FE794CC4ECE5"/>
          </w:pPr>
          <w:r w:rsidRPr="00F4630E">
            <w:rPr>
              <w:rStyle w:val="PlaceholderText"/>
              <w:rFonts w:ascii="Aptos" w:eastAsiaTheme="majorEastAsia" w:hAnsi="Aptos"/>
              <w:color w:val="000000" w:themeColor="text1"/>
              <w:szCs w:val="24"/>
            </w:rPr>
            <w:t>Click or tap here.</w:t>
          </w:r>
        </w:p>
      </w:docPartBody>
    </w:docPart>
    <w:docPart>
      <w:docPartPr>
        <w:name w:val="D396DFDCFF584ECCA0D585D6B2515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D7A40-E6A2-44A1-98C3-A39A6EDFDA40}"/>
      </w:docPartPr>
      <w:docPartBody>
        <w:p w:rsidR="005205C9" w:rsidRDefault="00D102A4" w:rsidP="00D102A4">
          <w:pPr>
            <w:pStyle w:val="D396DFDCFF584ECCA0D585D6B2515436"/>
          </w:pPr>
          <w:r w:rsidRPr="00F4630E">
            <w:rPr>
              <w:rStyle w:val="PlaceholderText"/>
              <w:rFonts w:ascii="Aptos" w:eastAsiaTheme="majorEastAsia" w:hAnsi="Aptos"/>
              <w:color w:val="000000" w:themeColor="text1"/>
              <w:szCs w:val="24"/>
            </w:rPr>
            <w:t>Click or tap here.</w:t>
          </w:r>
        </w:p>
      </w:docPartBody>
    </w:docPart>
    <w:docPart>
      <w:docPartPr>
        <w:name w:val="A63D5AADADD4452F93393549A915F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1DC87-6AFD-4875-8C57-D10BEDB89B6A}"/>
      </w:docPartPr>
      <w:docPartBody>
        <w:p w:rsidR="005205C9" w:rsidRDefault="00D102A4" w:rsidP="00D102A4">
          <w:pPr>
            <w:pStyle w:val="A63D5AADADD4452F93393549A915F31C"/>
          </w:pPr>
          <w:r w:rsidRPr="00F4630E">
            <w:rPr>
              <w:rStyle w:val="PlaceholderText"/>
              <w:rFonts w:ascii="Aptos" w:eastAsiaTheme="majorEastAsia" w:hAnsi="Aptos"/>
              <w:color w:val="000000" w:themeColor="text1"/>
              <w:szCs w:val="24"/>
            </w:rPr>
            <w:t>Click or tap here.</w:t>
          </w:r>
        </w:p>
      </w:docPartBody>
    </w:docPart>
    <w:docPart>
      <w:docPartPr>
        <w:name w:val="482C8005C8D44B298DAF3D1B3517D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FA715-97B2-458E-BD5C-54286779EF39}"/>
      </w:docPartPr>
      <w:docPartBody>
        <w:p w:rsidR="005205C9" w:rsidRDefault="00D102A4" w:rsidP="00D102A4">
          <w:pPr>
            <w:pStyle w:val="482C8005C8D44B298DAF3D1B3517D2BD1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 to select date.</w:t>
          </w:r>
        </w:p>
      </w:docPartBody>
    </w:docPart>
    <w:docPart>
      <w:docPartPr>
        <w:name w:val="5148870F9BE54DAD8B9A2064364FD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B43DC-FFC7-4D66-93A4-66259F76FE4A}"/>
      </w:docPartPr>
      <w:docPartBody>
        <w:p w:rsidR="005205C9" w:rsidRDefault="00D102A4" w:rsidP="00D102A4">
          <w:pPr>
            <w:pStyle w:val="5148870F9BE54DAD8B9A2064364FD22B1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.</w:t>
          </w:r>
        </w:p>
      </w:docPartBody>
    </w:docPart>
    <w:docPart>
      <w:docPartPr>
        <w:name w:val="0F38EDC457934B36AB0ED9EAE71D8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38635-22BF-4360-B781-EE24AAF2733C}"/>
      </w:docPartPr>
      <w:docPartBody>
        <w:p w:rsidR="005205C9" w:rsidRDefault="00D102A4" w:rsidP="00D102A4">
          <w:pPr>
            <w:pStyle w:val="0F38EDC457934B36AB0ED9EAE71D8352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 to select date.</w:t>
          </w:r>
        </w:p>
      </w:docPartBody>
    </w:docPart>
    <w:docPart>
      <w:docPartPr>
        <w:name w:val="6B984FA8EA774EB08826DC8CE0461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E4D30-C322-464E-B72A-A59E19B71FED}"/>
      </w:docPartPr>
      <w:docPartBody>
        <w:p w:rsidR="005205C9" w:rsidRDefault="00D102A4" w:rsidP="00D102A4">
          <w:pPr>
            <w:pStyle w:val="6B984FA8EA774EB08826DC8CE0461313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.</w:t>
          </w:r>
        </w:p>
      </w:docPartBody>
    </w:docPart>
    <w:docPart>
      <w:docPartPr>
        <w:name w:val="11E8B49B716B45658923E89DF6410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58FF0-6808-4F44-AB55-DDD1C95672D9}"/>
      </w:docPartPr>
      <w:docPartBody>
        <w:p w:rsidR="005205C9" w:rsidRDefault="00D102A4" w:rsidP="00D102A4">
          <w:pPr>
            <w:pStyle w:val="11E8B49B716B45658923E89DF6410D62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.</w:t>
          </w:r>
        </w:p>
      </w:docPartBody>
    </w:docPart>
    <w:docPart>
      <w:docPartPr>
        <w:name w:val="2BA8C65271AA4358A9BD930F3E628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3F4E3-263C-4F24-99E1-0885AA401294}"/>
      </w:docPartPr>
      <w:docPartBody>
        <w:p w:rsidR="005205C9" w:rsidRDefault="00D102A4" w:rsidP="00D102A4">
          <w:pPr>
            <w:pStyle w:val="2BA8C65271AA4358A9BD930F3E62872F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.</w:t>
          </w:r>
        </w:p>
      </w:docPartBody>
    </w:docPart>
    <w:docPart>
      <w:docPartPr>
        <w:name w:val="BCD621A6811E4AFFA834C61187953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4DB8D-8A92-401B-8E04-E59F3E83A586}"/>
      </w:docPartPr>
      <w:docPartBody>
        <w:p w:rsidR="005205C9" w:rsidRDefault="00D102A4" w:rsidP="00D102A4">
          <w:pPr>
            <w:pStyle w:val="BCD621A6811E4AFFA834C61187953F6F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.</w:t>
          </w:r>
        </w:p>
      </w:docPartBody>
    </w:docPart>
    <w:docPart>
      <w:docPartPr>
        <w:name w:val="1AC7F7EB5F854EC59850466DFD713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0F63D-52D3-456F-A829-4B8811CBAF3F}"/>
      </w:docPartPr>
      <w:docPartBody>
        <w:p w:rsidR="005205C9" w:rsidRDefault="00D102A4" w:rsidP="00D102A4">
          <w:pPr>
            <w:pStyle w:val="1AC7F7EB5F854EC59850466DFD713814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.</w:t>
          </w:r>
        </w:p>
      </w:docPartBody>
    </w:docPart>
    <w:docPart>
      <w:docPartPr>
        <w:name w:val="A74C2DB8B7434ADABCC3A64A8F619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D9FE4-3E3C-4790-B327-C4A110B1A531}"/>
      </w:docPartPr>
      <w:docPartBody>
        <w:p w:rsidR="005205C9" w:rsidRDefault="00D102A4" w:rsidP="00D102A4">
          <w:pPr>
            <w:pStyle w:val="A74C2DB8B7434ADABCC3A64A8F61928B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.</w:t>
          </w:r>
        </w:p>
      </w:docPartBody>
    </w:docPart>
    <w:docPart>
      <w:docPartPr>
        <w:name w:val="558FBC9368DC40C1824B4C0121599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D6708-E6BF-4827-A626-4054B91FB745}"/>
      </w:docPartPr>
      <w:docPartBody>
        <w:p w:rsidR="005205C9" w:rsidRDefault="00D102A4" w:rsidP="00D102A4">
          <w:pPr>
            <w:pStyle w:val="558FBC9368DC40C1824B4C0121599ECC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.</w:t>
          </w:r>
        </w:p>
      </w:docPartBody>
    </w:docPart>
    <w:docPart>
      <w:docPartPr>
        <w:name w:val="83289BC64FBD497397EE9BB3EAE595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037AF-7B15-494C-8904-86BB8326666C}"/>
      </w:docPartPr>
      <w:docPartBody>
        <w:p w:rsidR="005205C9" w:rsidRDefault="00D102A4" w:rsidP="00D102A4">
          <w:pPr>
            <w:pStyle w:val="83289BC64FBD497397EE9BB3EAE59587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.</w:t>
          </w:r>
        </w:p>
      </w:docPartBody>
    </w:docPart>
    <w:docPart>
      <w:docPartPr>
        <w:name w:val="94489DA4DC7F414CA64A0453676A7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E6F32-6C66-446C-8D5E-4ECD25F5BDD4}"/>
      </w:docPartPr>
      <w:docPartBody>
        <w:p w:rsidR="005205C9" w:rsidRDefault="00D102A4" w:rsidP="00D102A4">
          <w:pPr>
            <w:pStyle w:val="94489DA4DC7F414CA64A0453676A7458"/>
          </w:pPr>
          <w:r w:rsidRPr="00582F6D">
            <w:rPr>
              <w:rStyle w:val="PlaceholderText"/>
              <w:rFonts w:ascii="Aptos" w:eastAsiaTheme="majorEastAsia" w:hAnsi="Aptos" w:cs="Arial"/>
              <w:szCs w:val="24"/>
            </w:rPr>
            <w:t>Click or tap here.</w:t>
          </w:r>
        </w:p>
      </w:docPartBody>
    </w:docPart>
    <w:docPart>
      <w:docPartPr>
        <w:name w:val="768470633D4E46B192A49FCEA5F9A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03269-2530-4827-A7D8-2FA20BE7D794}"/>
      </w:docPartPr>
      <w:docPartBody>
        <w:p w:rsidR="005427FF" w:rsidRDefault="00101438">
          <w:pPr>
            <w:pStyle w:val="768470633D4E46B192A49FCEA5F9A11A"/>
          </w:pPr>
          <w:r>
            <w:rPr>
              <w:rStyle w:val="PlaceholderText"/>
              <w:rFonts w:ascii="Arial" w:eastAsia="Times New Roman" w:hAnsi="Arial" w:cs="Arial"/>
              <w:kern w:val="0"/>
              <w14:ligatures w14:val="none"/>
            </w:rPr>
            <w:t>Click or tap here</w:t>
          </w:r>
          <w:r w:rsidRPr="00454F18">
            <w:rPr>
              <w:rStyle w:val="PlaceholderText"/>
              <w:rFonts w:ascii="Arial" w:eastAsia="Times New Roman" w:hAnsi="Arial" w:cs="Arial"/>
              <w:kern w:val="0"/>
              <w14:ligatures w14:val="none"/>
            </w:rPr>
            <w:t>.</w:t>
          </w:r>
        </w:p>
      </w:docPartBody>
    </w:docPart>
    <w:docPart>
      <w:docPartPr>
        <w:name w:val="A3B580C8CA72489D9524C0E511F91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98BD1-D5F5-4628-A915-2C90F4E702D1}"/>
      </w:docPartPr>
      <w:docPartBody>
        <w:p w:rsidR="00101438" w:rsidRDefault="00D102A4" w:rsidP="00D102A4">
          <w:pPr>
            <w:pStyle w:val="A3B580C8CA72489D9524C0E511F911CE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B11C92751EA54BC2B06C877F4864F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8BA66-B3DA-42A1-AF45-CC21131802F9}"/>
      </w:docPartPr>
      <w:docPartBody>
        <w:p w:rsidR="00101438" w:rsidRDefault="00D102A4" w:rsidP="00D102A4">
          <w:pPr>
            <w:pStyle w:val="B11C92751EA54BC2B06C877F4864F37E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3BA81B6CC91941FAA509BAFDBAAE1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14667-99A6-4BBA-9C4F-5010C9E8846D}"/>
      </w:docPartPr>
      <w:docPartBody>
        <w:p w:rsidR="00101438" w:rsidRDefault="00D102A4" w:rsidP="00D102A4">
          <w:pPr>
            <w:pStyle w:val="3BA81B6CC91941FAA509BAFDBAAE12A7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DFE39A92734E4A52A946FE5E41F79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27A36-3734-46C7-827F-FFD2BAE884FD}"/>
      </w:docPartPr>
      <w:docPartBody>
        <w:p w:rsidR="00101438" w:rsidRDefault="00D102A4" w:rsidP="00D102A4">
          <w:pPr>
            <w:pStyle w:val="DFE39A92734E4A52A946FE5E41F79B31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818721B0FBB048E3A80091D8D7BAB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E1E4C-DF81-4EB9-B9CE-8D78EF911CA6}"/>
      </w:docPartPr>
      <w:docPartBody>
        <w:p w:rsidR="00101438" w:rsidRDefault="00D102A4" w:rsidP="00D102A4">
          <w:pPr>
            <w:pStyle w:val="818721B0FBB048E3A80091D8D7BABDAE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248CCB05DA4A4F0783C9A590063F9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7AF1D-E107-4F19-A49B-083C0B7A8190}"/>
      </w:docPartPr>
      <w:docPartBody>
        <w:p w:rsidR="00101438" w:rsidRDefault="00D102A4" w:rsidP="00D102A4">
          <w:pPr>
            <w:pStyle w:val="248CCB05DA4A4F0783C9A590063F90A9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39211345327441F8A47203F995EBC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1180D-43AE-49AF-B015-E2B74A274F69}"/>
      </w:docPartPr>
      <w:docPartBody>
        <w:p w:rsidR="00101438" w:rsidRDefault="00D102A4" w:rsidP="00D102A4">
          <w:pPr>
            <w:pStyle w:val="39211345327441F8A47203F995EBC2F7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42593566CC9E457E8EC140039637B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60B98-EF5E-41EB-A0C5-684FC00BD6DA}"/>
      </w:docPartPr>
      <w:docPartBody>
        <w:p w:rsidR="00101438" w:rsidRDefault="00D102A4" w:rsidP="00D102A4">
          <w:pPr>
            <w:pStyle w:val="42593566CC9E457E8EC140039637BD4D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01F29A05A7FF4A8AA24A1AB188462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EBE97-86B8-4337-AC24-3E01D2D8FC4B}"/>
      </w:docPartPr>
      <w:docPartBody>
        <w:p w:rsidR="00101438" w:rsidRDefault="00D102A4" w:rsidP="00D102A4">
          <w:pPr>
            <w:pStyle w:val="01F29A05A7FF4A8AA24A1AB18846252D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3A145C2ED8A1483086F2318729B55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FCEDB-E4F0-41A2-A3D0-B3BE38E61523}"/>
      </w:docPartPr>
      <w:docPartBody>
        <w:p w:rsidR="00101438" w:rsidRDefault="00D102A4" w:rsidP="00D102A4">
          <w:pPr>
            <w:pStyle w:val="3A145C2ED8A1483086F2318729B55BF9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D4633C7F9CFF4CC480011329C438A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FB0A7-8BAB-47E2-8497-C5203C84FC28}"/>
      </w:docPartPr>
      <w:docPartBody>
        <w:p w:rsidR="00101438" w:rsidRDefault="00D102A4" w:rsidP="00D102A4">
          <w:pPr>
            <w:pStyle w:val="D4633C7F9CFF4CC480011329C438A85D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039532AF5BBE4AF9AAA2E5BEB87C6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C3181-472F-416E-9F0E-071B36888ADC}"/>
      </w:docPartPr>
      <w:docPartBody>
        <w:p w:rsidR="00101438" w:rsidRDefault="00D102A4" w:rsidP="00D102A4">
          <w:pPr>
            <w:pStyle w:val="039532AF5BBE4AF9AAA2E5BEB87C65E7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882C5C2509974DE8BC856082ADEF59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395D7-F4AB-40DE-A363-525A2EAD5588}"/>
      </w:docPartPr>
      <w:docPartBody>
        <w:p w:rsidR="00101438" w:rsidRDefault="00D102A4" w:rsidP="00D102A4">
          <w:pPr>
            <w:pStyle w:val="882C5C2509974DE8BC856082ADEF59A0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D44415CE89674E1FAF4F3ED35F768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635AA-05EC-4E65-A974-60C5C549F2D3}"/>
      </w:docPartPr>
      <w:docPartBody>
        <w:p w:rsidR="00101438" w:rsidRDefault="00D102A4" w:rsidP="00D102A4">
          <w:pPr>
            <w:pStyle w:val="D44415CE89674E1FAF4F3ED35F768AFC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8A1F90429C2941239717D54A56632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983CC-C810-4403-9055-4E6795998E38}"/>
      </w:docPartPr>
      <w:docPartBody>
        <w:p w:rsidR="00101438" w:rsidRDefault="00D102A4" w:rsidP="00D102A4">
          <w:pPr>
            <w:pStyle w:val="8A1F90429C2941239717D54A56632D09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EE193FA99AFE4945B329E3C179E8B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B0264-AF41-499B-8AEE-3BA065343F98}"/>
      </w:docPartPr>
      <w:docPartBody>
        <w:p w:rsidR="00101438" w:rsidRDefault="00D102A4" w:rsidP="00D102A4">
          <w:pPr>
            <w:pStyle w:val="EE193FA99AFE4945B329E3C179E8B5C6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603B6C67B72640F383EA9CDA54A06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2D95B-48FA-4F14-8090-9BA904F065D2}"/>
      </w:docPartPr>
      <w:docPartBody>
        <w:p w:rsidR="00101438" w:rsidRDefault="00D102A4" w:rsidP="00D102A4">
          <w:pPr>
            <w:pStyle w:val="603B6C67B72640F383EA9CDA54A06B20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C19A70171FF0432C9D0F959F2DB75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EEC92-D0B1-449C-844E-14353EACB673}"/>
      </w:docPartPr>
      <w:docPartBody>
        <w:p w:rsidR="00101438" w:rsidRDefault="00D102A4" w:rsidP="00D102A4">
          <w:pPr>
            <w:pStyle w:val="C19A70171FF0432C9D0F959F2DB7596F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382CA48CECE048279E21012D6E0DB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02CE8-C8F3-4742-8CC9-2F7C36CE2ADD}"/>
      </w:docPartPr>
      <w:docPartBody>
        <w:p w:rsidR="00101438" w:rsidRDefault="00D102A4" w:rsidP="00D102A4">
          <w:pPr>
            <w:pStyle w:val="382CA48CECE048279E21012D6E0DBBF4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DD91D70464944C13AF5601EAE9611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C2A3F-3F24-443E-A7FC-392DF9C7092C}"/>
      </w:docPartPr>
      <w:docPartBody>
        <w:p w:rsidR="00101438" w:rsidRDefault="00D102A4" w:rsidP="00D102A4">
          <w:pPr>
            <w:pStyle w:val="DD91D70464944C13AF5601EAE9611335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E80E511BFD104C708CB95AD2268CE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85731B-474F-4FC3-A0EA-2ABECBC49C93}"/>
      </w:docPartPr>
      <w:docPartBody>
        <w:p w:rsidR="00101438" w:rsidRDefault="00D102A4" w:rsidP="00D102A4">
          <w:pPr>
            <w:pStyle w:val="E80E511BFD104C708CB95AD2268CE0BA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B88F6E69FE544734A2C802B991BDA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7D6A1-CA41-4FEB-A83B-8B55E1DF72E4}"/>
      </w:docPartPr>
      <w:docPartBody>
        <w:p w:rsidR="00101438" w:rsidRDefault="00D102A4" w:rsidP="00D102A4">
          <w:pPr>
            <w:pStyle w:val="B88F6E69FE544734A2C802B991BDAE71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44D0C2515B614D8EAC94160EB53B1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11A18-412A-4794-8CCC-DFF9F6DC31C4}"/>
      </w:docPartPr>
      <w:docPartBody>
        <w:p w:rsidR="00101438" w:rsidRDefault="00D102A4" w:rsidP="00D102A4">
          <w:pPr>
            <w:pStyle w:val="44D0C2515B614D8EAC94160EB53B134D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0C876F62386941C89F0465A26B6F2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D9005-1868-42F0-B089-E8F065294A7A}"/>
      </w:docPartPr>
      <w:docPartBody>
        <w:p w:rsidR="00101438" w:rsidRDefault="00D102A4" w:rsidP="00D102A4">
          <w:pPr>
            <w:pStyle w:val="0C876F62386941C89F0465A26B6F2412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710EE987459E41F3811335F47F6C0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36433-2410-4639-B5BA-0D5D8F66EE82}"/>
      </w:docPartPr>
      <w:docPartBody>
        <w:p w:rsidR="00101438" w:rsidRDefault="00D102A4" w:rsidP="00D102A4">
          <w:pPr>
            <w:pStyle w:val="710EE987459E41F3811335F47F6C0B1F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698314754E964E3D8DC52605429C3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97E3E-F18B-4087-95F9-7146BE25C9C6}"/>
      </w:docPartPr>
      <w:docPartBody>
        <w:p w:rsidR="00101438" w:rsidRDefault="00D102A4" w:rsidP="00D102A4">
          <w:pPr>
            <w:pStyle w:val="698314754E964E3D8DC52605429C35B4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882419C0DC8C46FBB559B3D9E835C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C6140-C964-4D36-8EE6-35170E1E62BB}"/>
      </w:docPartPr>
      <w:docPartBody>
        <w:p w:rsidR="00101438" w:rsidRDefault="00D102A4" w:rsidP="00D102A4">
          <w:pPr>
            <w:pStyle w:val="882419C0DC8C46FBB559B3D9E835C377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EEE65B093E5B41D0B0124DC4926F6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BBA2B-617A-49E5-BEBD-C2353A8144CF}"/>
      </w:docPartPr>
      <w:docPartBody>
        <w:p w:rsidR="00101438" w:rsidRDefault="00D102A4" w:rsidP="00D102A4">
          <w:pPr>
            <w:pStyle w:val="EEE65B093E5B41D0B0124DC4926F67B3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76289260BB1B43B0B112BCF772098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C9FEF-F666-422D-BAF2-302BC398842B}"/>
      </w:docPartPr>
      <w:docPartBody>
        <w:p w:rsidR="00101438" w:rsidRDefault="00D102A4" w:rsidP="00D102A4">
          <w:pPr>
            <w:pStyle w:val="76289260BB1B43B0B112BCF7720987D8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6FA7C878A90F4F00A65A0B2595564B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742B7-6AEC-47E2-9CF9-D3B61599AFD0}"/>
      </w:docPartPr>
      <w:docPartBody>
        <w:p w:rsidR="00101438" w:rsidRDefault="00D102A4" w:rsidP="00D102A4">
          <w:pPr>
            <w:pStyle w:val="6FA7C878A90F4F00A65A0B2595564BC8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44A21A0C504F47B287783030C9932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AD8AF-25B6-4267-9662-72194D8118AE}"/>
      </w:docPartPr>
      <w:docPartBody>
        <w:p w:rsidR="00101438" w:rsidRDefault="00D102A4" w:rsidP="00D102A4">
          <w:pPr>
            <w:pStyle w:val="44A21A0C504F47B287783030C9932592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DAFAD006570B46A09F8A977114108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2AC10-9ABA-4CF4-A71C-0EF11362F467}"/>
      </w:docPartPr>
      <w:docPartBody>
        <w:p w:rsidR="00101438" w:rsidRDefault="00D102A4" w:rsidP="00D102A4">
          <w:pPr>
            <w:pStyle w:val="DAFAD006570B46A09F8A977114108483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91402E0B7625404BA928F23F9BD66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42A1B-ADEF-46ED-A501-F33AE7AC7037}"/>
      </w:docPartPr>
      <w:docPartBody>
        <w:p w:rsidR="00101438" w:rsidRDefault="00D102A4" w:rsidP="00D102A4">
          <w:pPr>
            <w:pStyle w:val="91402E0B7625404BA928F23F9BD66D11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A70FF57BACB042CCA318D806AE9F4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EE18C-F658-401F-9DE1-6EF42C8C054A}"/>
      </w:docPartPr>
      <w:docPartBody>
        <w:p w:rsidR="00101438" w:rsidRDefault="00D102A4" w:rsidP="00D102A4">
          <w:pPr>
            <w:pStyle w:val="A70FF57BACB042CCA318D806AE9F44A9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99EDAC9CF27940348E8406479AF56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A3285-5F70-4A9A-84B0-ACEB673757E9}"/>
      </w:docPartPr>
      <w:docPartBody>
        <w:p w:rsidR="00101438" w:rsidRDefault="00D102A4" w:rsidP="00D102A4">
          <w:pPr>
            <w:pStyle w:val="99EDAC9CF27940348E8406479AF5619E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DC4B372FD37F4639AE3276A839789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219AA-F964-472C-ADE7-16F62B0C1228}"/>
      </w:docPartPr>
      <w:docPartBody>
        <w:p w:rsidR="00101438" w:rsidRDefault="00D102A4" w:rsidP="00D102A4">
          <w:pPr>
            <w:pStyle w:val="DC4B372FD37F4639AE3276A839789460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6640DD266B7649848C9B83E7D0625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10265-A478-4C4C-887B-C2C54732FCE8}"/>
      </w:docPartPr>
      <w:docPartBody>
        <w:p w:rsidR="00101438" w:rsidRDefault="00D102A4" w:rsidP="00D102A4">
          <w:pPr>
            <w:pStyle w:val="6640DD266B7649848C9B83E7D0625728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CB840E2316C54EE095F2DBCD5DFC5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E1FF0-DFEB-4A60-AA07-AD819AD11CDE}"/>
      </w:docPartPr>
      <w:docPartBody>
        <w:p w:rsidR="00101438" w:rsidRDefault="00D102A4" w:rsidP="00D102A4">
          <w:pPr>
            <w:pStyle w:val="CB840E2316C54EE095F2DBCD5DFC5C22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FC8165C5AD9A47B383517BC206A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B4B73-4F94-4E8C-B0B2-F818B45139D1}"/>
      </w:docPartPr>
      <w:docPartBody>
        <w:p w:rsidR="00101438" w:rsidRDefault="00D102A4" w:rsidP="00D102A4">
          <w:pPr>
            <w:pStyle w:val="FC8165C5AD9A47B383517BC206A674F6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BFFDA986188B44A68EA5F2A774CD0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54FA9-09B1-41CD-B383-479918F835BD}"/>
      </w:docPartPr>
      <w:docPartBody>
        <w:p w:rsidR="00101438" w:rsidRDefault="00D102A4" w:rsidP="00D102A4">
          <w:pPr>
            <w:pStyle w:val="BFFDA986188B44A68EA5F2A774CD0B41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72AAD4D55E12420A988DC358A7D7A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A8DEE-2765-4A45-8CF3-B94A18428175}"/>
      </w:docPartPr>
      <w:docPartBody>
        <w:p w:rsidR="00101438" w:rsidRDefault="00D102A4" w:rsidP="00D102A4">
          <w:pPr>
            <w:pStyle w:val="72AAD4D55E12420A988DC358A7D7AFA2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92BB769D9E1B4A1FAC1A7F40B7E68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5C964-FDB4-441A-AE73-F183EA199852}"/>
      </w:docPartPr>
      <w:docPartBody>
        <w:p w:rsidR="00101438" w:rsidRDefault="00D102A4" w:rsidP="00D102A4">
          <w:pPr>
            <w:pStyle w:val="92BB769D9E1B4A1FAC1A7F40B7E680AC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E67A2BA472824C4390FAEF2A06EF2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B5C39-183B-4E8B-880E-B22B0F872E5C}"/>
      </w:docPartPr>
      <w:docPartBody>
        <w:p w:rsidR="00101438" w:rsidRDefault="00D102A4" w:rsidP="00D102A4">
          <w:pPr>
            <w:pStyle w:val="E67A2BA472824C4390FAEF2A06EF2BDF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C5AED3E3A81948678957F19C156731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D1E6E-788D-4C64-8458-5F2B2C8182E0}"/>
      </w:docPartPr>
      <w:docPartBody>
        <w:p w:rsidR="00101438" w:rsidRDefault="00D102A4" w:rsidP="00D102A4">
          <w:pPr>
            <w:pStyle w:val="C5AED3E3A81948678957F19C156731B8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9DE63FECCB064B87AF22F0E40A2CD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87D21-C8F4-4CA1-ADD6-23C003E6770B}"/>
      </w:docPartPr>
      <w:docPartBody>
        <w:p w:rsidR="00101438" w:rsidRDefault="00D102A4" w:rsidP="00D102A4">
          <w:pPr>
            <w:pStyle w:val="9DE63FECCB064B87AF22F0E40A2CDA7A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A86A1A286C23458A990CDD67DED22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30173-1256-41C8-B23D-6E6F2F4A9658}"/>
      </w:docPartPr>
      <w:docPartBody>
        <w:p w:rsidR="00101438" w:rsidRDefault="00D102A4" w:rsidP="00D102A4">
          <w:pPr>
            <w:pStyle w:val="A86A1A286C23458A990CDD67DED2284D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20816B0CEFB64215BBF7D17F6B631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C12CF-3F43-4028-9FC1-7F30CC9144FA}"/>
      </w:docPartPr>
      <w:docPartBody>
        <w:p w:rsidR="00101438" w:rsidRDefault="00D102A4" w:rsidP="00D102A4">
          <w:pPr>
            <w:pStyle w:val="20816B0CEFB64215BBF7D17F6B631A3B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2869F49C28624132A1FF39B95DB76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177B73-0460-4476-B2B4-34C520BB9B25}"/>
      </w:docPartPr>
      <w:docPartBody>
        <w:p w:rsidR="00101438" w:rsidRDefault="00D102A4" w:rsidP="00D102A4">
          <w:pPr>
            <w:pStyle w:val="2869F49C28624132A1FF39B95DB76844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DA652B97FAB640B6B1AB52374C444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E52F45-3BA7-4368-A35C-FA44E119B8BA}"/>
      </w:docPartPr>
      <w:docPartBody>
        <w:p w:rsidR="00101438" w:rsidRDefault="00D102A4" w:rsidP="00D102A4">
          <w:pPr>
            <w:pStyle w:val="DA652B97FAB640B6B1AB52374C44469B"/>
          </w:pPr>
          <w:r w:rsidRPr="00582F6D">
            <w:rPr>
              <w:rStyle w:val="PlaceholderText"/>
              <w:rFonts w:ascii="Aptos" w:eastAsiaTheme="majorEastAsia" w:hAnsi="Aptos"/>
              <w:szCs w:val="24"/>
            </w:rPr>
            <w:t>Click or tap here to select date.</w:t>
          </w:r>
        </w:p>
      </w:docPartBody>
    </w:docPart>
    <w:docPart>
      <w:docPartPr>
        <w:name w:val="6EACF8739DC74B96A2953C0F0AA04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6BA0C-642E-4F3C-803D-01DC21EAF409}"/>
      </w:docPartPr>
      <w:docPartBody>
        <w:p w:rsidR="00101438" w:rsidRDefault="00D102A4" w:rsidP="00D102A4">
          <w:pPr>
            <w:pStyle w:val="6EACF8739DC74B96A2953C0F0AA04153"/>
          </w:pPr>
          <w:r w:rsidRPr="00582F6D">
            <w:rPr>
              <w:rStyle w:val="PlaceholderText"/>
              <w:rFonts w:ascii="Aptos" w:eastAsiaTheme="majorEastAsia" w:hAnsi="Aptos"/>
              <w:szCs w:val="24"/>
            </w:rPr>
            <w:t>Click or tap here.</w:t>
          </w:r>
        </w:p>
      </w:docPartBody>
    </w:docPart>
    <w:docPart>
      <w:docPartPr>
        <w:name w:val="8380B325C62B4B028268CD8659AC9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3B285-BD46-4653-ACFF-FE881CC3A90A}"/>
      </w:docPartPr>
      <w:docPartBody>
        <w:p w:rsidR="00101438" w:rsidRDefault="00D102A4" w:rsidP="00D102A4">
          <w:pPr>
            <w:pStyle w:val="8380B325C62B4B028268CD8659AC9FF8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84133B70A1644FAD95773390BEF14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C0B10-D096-4C51-9E79-2AFE513196DD}"/>
      </w:docPartPr>
      <w:docPartBody>
        <w:p w:rsidR="00101438" w:rsidRDefault="00D102A4" w:rsidP="00D102A4">
          <w:pPr>
            <w:pStyle w:val="84133B70A1644FAD95773390BEF14E09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E9331B1204C3454EA5E69AB038543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8867A-8C6C-4C2C-B251-95C5264E3503}"/>
      </w:docPartPr>
      <w:docPartBody>
        <w:p w:rsidR="00101438" w:rsidRDefault="00D102A4" w:rsidP="00D102A4">
          <w:pPr>
            <w:pStyle w:val="E9331B1204C3454EA5E69AB038543CFF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F72BC67FDA0F4258B643E76ADDB2C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FF9E7-B98B-4A29-A72F-6D70B4713FAC}"/>
      </w:docPartPr>
      <w:docPartBody>
        <w:p w:rsidR="00101438" w:rsidRDefault="00D102A4" w:rsidP="00D102A4">
          <w:pPr>
            <w:pStyle w:val="F72BC67FDA0F4258B643E76ADDB2C036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F4E01AF6C8AA46BAB477AFE28F6B5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D2325-EB06-459F-8433-C6E8F594C344}"/>
      </w:docPartPr>
      <w:docPartBody>
        <w:p w:rsidR="00101438" w:rsidRDefault="00D102A4" w:rsidP="00D102A4">
          <w:pPr>
            <w:pStyle w:val="F4E01AF6C8AA46BAB477AFE28F6B5153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F70F666EAAC940C5ADAD797BB508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13114-7917-46BF-BF08-D2EBBFFCB5F4}"/>
      </w:docPartPr>
      <w:docPartBody>
        <w:p w:rsidR="00101438" w:rsidRDefault="00D102A4" w:rsidP="00D102A4">
          <w:pPr>
            <w:pStyle w:val="F70F666EAAC940C5ADAD797BB5081B93"/>
          </w:pPr>
          <w:r w:rsidRPr="00117BAD">
            <w:rPr>
              <w:rStyle w:val="PlaceholderText"/>
              <w:rFonts w:ascii="Aptos" w:eastAsiaTheme="majorEastAsia" w:hAnsi="Aptos"/>
              <w:color w:val="000000" w:themeColor="text1"/>
              <w:sz w:val="22"/>
            </w:rPr>
            <w:t>Click or tap here.</w:t>
          </w:r>
        </w:p>
      </w:docPartBody>
    </w:docPart>
    <w:docPart>
      <w:docPartPr>
        <w:name w:val="A4673AC877F04F4DB5A7157890336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1BFFA-85AC-4CF1-970E-DE210D401CA8}"/>
      </w:docPartPr>
      <w:docPartBody>
        <w:p w:rsidR="004E6C5A" w:rsidRDefault="00D102A4" w:rsidP="00D102A4">
          <w:pPr>
            <w:pStyle w:val="A4673AC877F04F4DB5A71578903364591"/>
          </w:pPr>
          <w:r w:rsidRPr="004B0E37">
            <w:rPr>
              <w:rStyle w:val="PlaceholderText"/>
              <w:rFonts w:ascii="Aptos" w:hAnsi="Aptos"/>
            </w:rPr>
            <w:t>Click or tap here</w:t>
          </w:r>
          <w:r w:rsidRPr="00454F18">
            <w:rPr>
              <w:rStyle w:val="PlaceholderText"/>
              <w:rFonts w:ascii="Arial" w:hAnsi="Arial"/>
            </w:rPr>
            <w:t>.</w:t>
          </w:r>
        </w:p>
      </w:docPartBody>
    </w:docPart>
    <w:docPart>
      <w:docPartPr>
        <w:name w:val="9DB5C317D1064FDCABEEED0A179FC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F4FE6-2D7D-436C-B7A7-E86D66E4EC64}"/>
      </w:docPartPr>
      <w:docPartBody>
        <w:p w:rsidR="007D2F8D" w:rsidRDefault="007D2F8D">
          <w:pPr>
            <w:pStyle w:val="9DB5C317D1064FDCABEEED0A179FCEA1"/>
          </w:pPr>
          <w:r w:rsidRPr="004B0E37">
            <w:rPr>
              <w:rStyle w:val="PlaceholderText"/>
              <w:rFonts w:ascii="Aptos" w:hAnsi="Aptos"/>
            </w:rPr>
            <w:t>Click or tap here</w:t>
          </w:r>
          <w:r w:rsidRPr="00454F18">
            <w:rPr>
              <w:rStyle w:val="PlaceholderText"/>
              <w:rFonts w:ascii="Arial" w:hAnsi="Arial"/>
            </w:rPr>
            <w:t>.</w:t>
          </w:r>
        </w:p>
      </w:docPartBody>
    </w:docPart>
    <w:docPart>
      <w:docPartPr>
        <w:name w:val="C11256C3694F42CF9427F4F8EEE0D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7B120-5A2B-4568-BC43-B14865913D00}"/>
      </w:docPartPr>
      <w:docPartBody>
        <w:p w:rsidR="007D2F8D" w:rsidRDefault="007D2F8D">
          <w:pPr>
            <w:pStyle w:val="C11256C3694F42CF9427F4F8EEE0D1E3"/>
          </w:pPr>
          <w:r w:rsidRPr="004B0E37">
            <w:rPr>
              <w:rStyle w:val="PlaceholderText"/>
              <w:rFonts w:ascii="Aptos" w:hAnsi="Aptos"/>
            </w:rPr>
            <w:t>Click or tap here</w:t>
          </w:r>
          <w:r w:rsidRPr="00454F18">
            <w:rPr>
              <w:rStyle w:val="PlaceholderText"/>
              <w:rFonts w:ascii="Arial" w:hAnsi="Arial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P TypographicSymbols">
    <w:altName w:val="Calibri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205C9"/>
    <w:rsid w:val="00082851"/>
    <w:rsid w:val="00101438"/>
    <w:rsid w:val="001D3A9E"/>
    <w:rsid w:val="004E6C5A"/>
    <w:rsid w:val="005205C9"/>
    <w:rsid w:val="005427FF"/>
    <w:rsid w:val="0055784C"/>
    <w:rsid w:val="006702E1"/>
    <w:rsid w:val="006B3E2B"/>
    <w:rsid w:val="007D2F8D"/>
    <w:rsid w:val="008D7272"/>
    <w:rsid w:val="009529FB"/>
    <w:rsid w:val="00B47804"/>
    <w:rsid w:val="00D102A4"/>
    <w:rsid w:val="00D624E9"/>
    <w:rsid w:val="00E12FB2"/>
    <w:rsid w:val="00E81936"/>
    <w:rsid w:val="00FD6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68470633D4E46B192A49FCEA5F9A11A">
    <w:name w:val="768470633D4E46B192A49FCEA5F9A11A"/>
  </w:style>
  <w:style w:type="paragraph" w:customStyle="1" w:styleId="4C93D43DF17E4A89A7CD6E8DB8005A42">
    <w:name w:val="4C93D43DF17E4A89A7CD6E8DB8005A42"/>
    <w:rsid w:val="005205C9"/>
  </w:style>
  <w:style w:type="paragraph" w:customStyle="1" w:styleId="50AD498E0C1146C48A83F7E1DAF627FB1">
    <w:name w:val="50AD498E0C1146C48A83F7E1DAF627FB1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AA08F5AEEB8C47ED8622FD0B17B87C861">
    <w:name w:val="AA08F5AEEB8C47ED8622FD0B17B87C861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1EF8FACDE33341719CB580FE1836C4D31">
    <w:name w:val="1EF8FACDE33341719CB580FE1836C4D31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7754968B9DFA436B8E4F43176FE350391">
    <w:name w:val="7754968B9DFA436B8E4F43176FE350391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DA401EAD03E64781B544BDE524A0F0381">
    <w:name w:val="DA401EAD03E64781B544BDE524A0F0381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482C8005C8D44B298DAF3D1B3517D2BD1">
    <w:name w:val="482C8005C8D44B298DAF3D1B3517D2BD1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5148870F9BE54DAD8B9A2064364FD22B1">
    <w:name w:val="5148870F9BE54DAD8B9A2064364FD22B1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0F38EDC457934B36AB0ED9EAE71D8352">
    <w:name w:val="0F38EDC457934B36AB0ED9EAE71D8352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6B984FA8EA774EB08826DC8CE0461313">
    <w:name w:val="6B984FA8EA774EB08826DC8CE0461313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11E8B49B716B45658923E89DF6410D62">
    <w:name w:val="11E8B49B716B45658923E89DF6410D62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2BA8C65271AA4358A9BD930F3E62872F">
    <w:name w:val="2BA8C65271AA4358A9BD930F3E62872F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BCD621A6811E4AFFA834C61187953F6F">
    <w:name w:val="BCD621A6811E4AFFA834C61187953F6F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1AC7F7EB5F854EC59850466DFD713814">
    <w:name w:val="1AC7F7EB5F854EC59850466DFD713814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A74C2DB8B7434ADABCC3A64A8F61928B">
    <w:name w:val="A74C2DB8B7434ADABCC3A64A8F61928B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558FBC9368DC40C1824B4C0121599ECC">
    <w:name w:val="558FBC9368DC40C1824B4C0121599ECC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83289BC64FBD497397EE9BB3EAE59587">
    <w:name w:val="83289BC64FBD497397EE9BB3EAE59587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94489DA4DC7F414CA64A0453676A7458">
    <w:name w:val="94489DA4DC7F414CA64A0453676A7458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20FAF7B4B2B74FAC92C3BAB9A7713C8A">
    <w:name w:val="20FAF7B4B2B74FAC92C3BAB9A7713C8A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BAC5A8F476B14E43972B14E14D718C81">
    <w:name w:val="BAC5A8F476B14E43972B14E14D718C81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B91F14585F29404CAEC6F16AABA22593">
    <w:name w:val="B91F14585F29404CAEC6F16AABA22593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D58BE4194CA244619662FE794CC4ECE5">
    <w:name w:val="D58BE4194CA244619662FE794CC4ECE5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D396DFDCFF584ECCA0D585D6B2515436">
    <w:name w:val="D396DFDCFF584ECCA0D585D6B2515436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A63D5AADADD4452F93393549A915F31C">
    <w:name w:val="A63D5AADADD4452F93393549A915F31C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A3B580C8CA72489D9524C0E511F911CE">
    <w:name w:val="A3B580C8CA72489D9524C0E511F911CE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DFE39A92734E4A52A946FE5E41F79B31">
    <w:name w:val="DFE39A92734E4A52A946FE5E41F79B31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B11C92751EA54BC2B06C877F4864F37E">
    <w:name w:val="B11C92751EA54BC2B06C877F4864F37E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3BA81B6CC91941FAA509BAFDBAAE12A7">
    <w:name w:val="3BA81B6CC91941FAA509BAFDBAAE12A7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818721B0FBB048E3A80091D8D7BABDAE">
    <w:name w:val="818721B0FBB048E3A80091D8D7BABDAE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248CCB05DA4A4F0783C9A590063F90A9">
    <w:name w:val="248CCB05DA4A4F0783C9A590063F90A9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8380B325C62B4B028268CD8659AC9FF8">
    <w:name w:val="8380B325C62B4B028268CD8659AC9FF8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84133B70A1644FAD95773390BEF14E09">
    <w:name w:val="84133B70A1644FAD95773390BEF14E09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E9331B1204C3454EA5E69AB038543CFF">
    <w:name w:val="E9331B1204C3454EA5E69AB038543CFF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F72BC67FDA0F4258B643E76ADDB2C036">
    <w:name w:val="F72BC67FDA0F4258B643E76ADDB2C036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F4E01AF6C8AA46BAB477AFE28F6B5153">
    <w:name w:val="F4E01AF6C8AA46BAB477AFE28F6B5153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F70F666EAAC940C5ADAD797BB5081B93">
    <w:name w:val="F70F666EAAC940C5ADAD797BB5081B93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39211345327441F8A47203F995EBC2F7">
    <w:name w:val="39211345327441F8A47203F995EBC2F7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42593566CC9E457E8EC140039637BD4D">
    <w:name w:val="42593566CC9E457E8EC140039637BD4D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01F29A05A7FF4A8AA24A1AB18846252D">
    <w:name w:val="01F29A05A7FF4A8AA24A1AB18846252D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3A145C2ED8A1483086F2318729B55BF9">
    <w:name w:val="3A145C2ED8A1483086F2318729B55BF9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D4633C7F9CFF4CC480011329C438A85D">
    <w:name w:val="D4633C7F9CFF4CC480011329C438A85D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039532AF5BBE4AF9AAA2E5BEB87C65E7">
    <w:name w:val="039532AF5BBE4AF9AAA2E5BEB87C65E7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882C5C2509974DE8BC856082ADEF59A0">
    <w:name w:val="882C5C2509974DE8BC856082ADEF59A0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D44415CE89674E1FAF4F3ED35F768AFC">
    <w:name w:val="D44415CE89674E1FAF4F3ED35F768AFC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8A1F90429C2941239717D54A56632D09">
    <w:name w:val="8A1F90429C2941239717D54A56632D09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EE193FA99AFE4945B329E3C179E8B5C6">
    <w:name w:val="EE193FA99AFE4945B329E3C179E8B5C6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603B6C67B72640F383EA9CDA54A06B20">
    <w:name w:val="603B6C67B72640F383EA9CDA54A06B20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C19A70171FF0432C9D0F959F2DB7596F">
    <w:name w:val="C19A70171FF0432C9D0F959F2DB7596F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382CA48CECE048279E21012D6E0DBBF4">
    <w:name w:val="382CA48CECE048279E21012D6E0DBBF4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DD91D70464944C13AF5601EAE9611335">
    <w:name w:val="DD91D70464944C13AF5601EAE9611335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E80E511BFD104C708CB95AD2268CE0BA">
    <w:name w:val="E80E511BFD104C708CB95AD2268CE0BA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B88F6E69FE544734A2C802B991BDAE71">
    <w:name w:val="B88F6E69FE544734A2C802B991BDAE71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44D0C2515B614D8EAC94160EB53B134D">
    <w:name w:val="44D0C2515B614D8EAC94160EB53B134D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0C876F62386941C89F0465A26B6F2412">
    <w:name w:val="0C876F62386941C89F0465A26B6F2412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710EE987459E41F3811335F47F6C0B1F">
    <w:name w:val="710EE987459E41F3811335F47F6C0B1F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698314754E964E3D8DC52605429C35B4">
    <w:name w:val="698314754E964E3D8DC52605429C35B4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882419C0DC8C46FBB559B3D9E835C377">
    <w:name w:val="882419C0DC8C46FBB559B3D9E835C377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EEE65B093E5B41D0B0124DC4926F67B3">
    <w:name w:val="EEE65B093E5B41D0B0124DC4926F67B3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76289260BB1B43B0B112BCF7720987D8">
    <w:name w:val="76289260BB1B43B0B112BCF7720987D8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6FA7C878A90F4F00A65A0B2595564BC8">
    <w:name w:val="6FA7C878A90F4F00A65A0B2595564BC8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44A21A0C504F47B287783030C9932592">
    <w:name w:val="44A21A0C504F47B287783030C9932592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DAFAD006570B46A09F8A977114108483">
    <w:name w:val="DAFAD006570B46A09F8A977114108483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91402E0B7625404BA928F23F9BD66D11">
    <w:name w:val="91402E0B7625404BA928F23F9BD66D11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A70FF57BACB042CCA318D806AE9F44A9">
    <w:name w:val="A70FF57BACB042CCA318D806AE9F44A9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99EDAC9CF27940348E8406479AF5619E">
    <w:name w:val="99EDAC9CF27940348E8406479AF5619E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DC4B372FD37F4639AE3276A839789460">
    <w:name w:val="DC4B372FD37F4639AE3276A839789460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6640DD266B7649848C9B83E7D0625728">
    <w:name w:val="6640DD266B7649848C9B83E7D0625728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CB840E2316C54EE095F2DBCD5DFC5C22">
    <w:name w:val="CB840E2316C54EE095F2DBCD5DFC5C22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FC8165C5AD9A47B383517BC206A674F6">
    <w:name w:val="FC8165C5AD9A47B383517BC206A674F6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BFFDA986188B44A68EA5F2A774CD0B41">
    <w:name w:val="BFFDA986188B44A68EA5F2A774CD0B41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72AAD4D55E12420A988DC358A7D7AFA2">
    <w:name w:val="72AAD4D55E12420A988DC358A7D7AFA2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92BB769D9E1B4A1FAC1A7F40B7E680AC">
    <w:name w:val="92BB769D9E1B4A1FAC1A7F40B7E680AC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E67A2BA472824C4390FAEF2A06EF2BDF">
    <w:name w:val="E67A2BA472824C4390FAEF2A06EF2BDF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C5AED3E3A81948678957F19C156731B8">
    <w:name w:val="C5AED3E3A81948678957F19C156731B8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9DE63FECCB064B87AF22F0E40A2CDA7A">
    <w:name w:val="9DE63FECCB064B87AF22F0E40A2CDA7A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A86A1A286C23458A990CDD67DED2284D">
    <w:name w:val="A86A1A286C23458A990CDD67DED2284D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20816B0CEFB64215BBF7D17F6B631A3B">
    <w:name w:val="20816B0CEFB64215BBF7D17F6B631A3B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2869F49C28624132A1FF39B95DB76844">
    <w:name w:val="2869F49C28624132A1FF39B95DB76844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DA652B97FAB640B6B1AB52374C44469B">
    <w:name w:val="DA652B97FAB640B6B1AB52374C44469B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A4673AC877F04F4DB5A71578903364591">
    <w:name w:val="A4673AC877F04F4DB5A71578903364591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6EACF8739DC74B96A2953C0F0AA04153">
    <w:name w:val="6EACF8739DC74B96A2953C0F0AA04153"/>
    <w:rsid w:val="00D102A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9DB5C317D1064FDCABEEED0A179FCEA1">
    <w:name w:val="9DB5C317D1064FDCABEEED0A179FCEA1"/>
  </w:style>
  <w:style w:type="paragraph" w:customStyle="1" w:styleId="C11256C3694F42CF9427F4F8EEE0D1E3">
    <w:name w:val="C11256C3694F42CF9427F4F8EEE0D1E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00a168d-7dd2-47cc-8d03-a66aef8c627e">
      <UserInfo>
        <DisplayName/>
        <AccountId xsi:nil="true"/>
        <AccountType/>
      </UserInfo>
    </SharedWithUsers>
    <MediaLengthInSeconds xmlns="6fd601df-0949-4eaf-8d13-44cfd559f228" xsi:nil="true"/>
    <lcf76f155ced4ddcb4097134ff3c332f xmlns="d2e89e23-6ce7-42f8-83be-934842933c44">
      <Terms xmlns="http://schemas.microsoft.com/office/infopath/2007/PartnerControls"/>
    </lcf76f155ced4ddcb4097134ff3c332f>
    <TaxCatchAll xmlns="b2ccdccd-44c9-4047-9c28-347bfbb7eb23">
      <Value>3</Value>
      <Value>2</Value>
      <Value>1</Value>
    </TaxCatchAll>
    <l544f18d430f4c0886024d9e622455c4 xmlns="b2ccdccd-44c9-4047-9c28-347bfbb7eb23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llege of Education, Behavioural and Social Sciences</TermName>
          <TermId xmlns="http://schemas.microsoft.com/office/infopath/2007/PartnerControls">5671853d-ba72-4ba0-a9a8-985fbc54e8c7</TermId>
        </TermInfo>
      </Terms>
    </l544f18d430f4c0886024d9e622455c4>
    <jbe33349d2e04ad58f3e9557e0157918 xmlns="b2ccdccd-44c9-4047-9c28-347bfbb7eb2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ustralian Centre of Child Protection</TermName>
          <TermId xmlns="http://schemas.microsoft.com/office/infopath/2007/PartnerControls">c1edf3e6-7686-40e1-b630-9b3970c4d53f</TermId>
        </TermInfo>
      </Terms>
    </jbe33349d2e04ad58f3e9557e0157918>
    <f876555452e44e5798dee990952b63ae xmlns="b2ccdccd-44c9-4047-9c28-347bfbb7eb2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vost</TermName>
          <TermId xmlns="http://schemas.microsoft.com/office/infopath/2007/PartnerControls">79a172fc-b82c-4294-bd47-aa65b7658bcd</TermId>
        </TermInfo>
      </Terms>
    </f876555452e44e5798dee990952b63a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D819D04078534B91C9477C3C7A0B17" ma:contentTypeVersion="11" ma:contentTypeDescription="Create a new document." ma:contentTypeScope="" ma:versionID="dd8498006b6e3b7f7508d91e12da9141">
  <xsd:schema xmlns:xsd="http://www.w3.org/2001/XMLSchema" xmlns:xs="http://www.w3.org/2001/XMLSchema" xmlns:p="http://schemas.microsoft.com/office/2006/metadata/properties" xmlns:ns2="6fd601df-0949-4eaf-8d13-44cfd559f228" xmlns:ns3="400a168d-7dd2-47cc-8d03-a66aef8c627e" xmlns:ns4="b2ccdccd-44c9-4047-9c28-347bfbb7eb23" xmlns:ns5="d2e89e23-6ce7-42f8-83be-934842933c44" targetNamespace="http://schemas.microsoft.com/office/2006/metadata/properties" ma:root="true" ma:fieldsID="63aed2f92e0342b4942ab590f658d520" ns2:_="" ns3:_="" ns4:_="" ns5:_="">
    <xsd:import namespace="6fd601df-0949-4eaf-8d13-44cfd559f228"/>
    <xsd:import namespace="400a168d-7dd2-47cc-8d03-a66aef8c627e"/>
    <xsd:import namespace="b2ccdccd-44c9-4047-9c28-347bfbb7eb23"/>
    <xsd:import namespace="d2e89e23-6ce7-42f8-83be-934842933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4:l544f18d430f4c0886024d9e622455c4" minOccurs="0"/>
                <xsd:element ref="ns4:TaxCatchAll" minOccurs="0"/>
                <xsd:element ref="ns4:TaxCatchAllLabel" minOccurs="0"/>
                <xsd:element ref="ns4:f876555452e44e5798dee990952b63ae" minOccurs="0"/>
                <xsd:element ref="ns4:jbe33349d2e04ad58f3e9557e0157918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d601df-0949-4eaf-8d13-44cfd559f2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0a168d-7dd2-47cc-8d03-a66aef8c627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ccdccd-44c9-4047-9c28-347bfbb7eb23" elementFormDefault="qualified">
    <xsd:import namespace="http://schemas.microsoft.com/office/2006/documentManagement/types"/>
    <xsd:import namespace="http://schemas.microsoft.com/office/infopath/2007/PartnerControls"/>
    <xsd:element name="l544f18d430f4c0886024d9e622455c4" ma:index="19" nillable="true" ma:taxonomy="true" ma:internalName="l544f18d430f4c0886024d9e622455c4" ma:taxonomyFieldName="_AU_Function" ma:displayName="Function" ma:default="1;#College of Education, Behavioural and Social Sciences|5671853d-ba72-4ba0-a9a8-985fbc54e8c7" ma:fieldId="{5544f18d-430f-4c08-8602-4d9e622455c4}" ma:sspId="d560fd02-aa12-447b-bf2e-34c9e57d035a" ma:termSetId="db7335c5-3c73-47b5-bcc4-e7dd8432af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0" nillable="true" ma:displayName="Taxonomy Catch All Column" ma:hidden="true" ma:list="{71332188-3354-4754-9163-17a19ef6e207}" ma:internalName="TaxCatchAll" ma:showField="CatchAllData" ma:web="e344ee8c-d251-4769-b3b3-6ef14ae625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1" nillable="true" ma:displayName="Taxonomy Catch All Column1" ma:hidden="true" ma:list="{71332188-3354-4754-9163-17a19ef6e207}" ma:internalName="TaxCatchAllLabel" ma:readOnly="true" ma:showField="CatchAllDataLabel" ma:web="e344ee8c-d251-4769-b3b3-6ef14ae625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876555452e44e5798dee990952b63ae" ma:index="23" nillable="true" ma:taxonomy="true" ma:internalName="f876555452e44e5798dee990952b63ae" ma:taxonomyFieldName="_AU_Portfolio" ma:displayName="Portfolio" ma:default="2;#Provost|79a172fc-b82c-4294-bd47-aa65b7658bcd" ma:fieldId="{f8765554-52e4-4e57-98de-e990952b63ae}" ma:sspId="d560fd02-aa12-447b-bf2e-34c9e57d035a" ma:termSetId="446fbd05-ded5-4fe0-9074-a855dc0317c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be33349d2e04ad58f3e9557e0157918" ma:index="25" nillable="true" ma:taxonomy="true" ma:internalName="jbe33349d2e04ad58f3e9557e0157918" ma:taxonomyFieldName="_AU_SubFunction" ma:displayName="SubFunction" ma:default="-1;#Australian Centre of Child Protection|c1edf3e6-7686-40e1-b630-9b3970c4d53f" ma:fieldId="{3be33349-d2e0-4ad5-8f3e-9557e0157918}" ma:sspId="d560fd02-aa12-447b-bf2e-34c9e57d035a" ma:termSetId="20344fde-b4c5-4ddb-9538-84c68c99217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e89e23-6ce7-42f8-83be-934842933c4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d560fd02-aa12-447b-bf2e-34c9e57d03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d560fd02-aa12-447b-bf2e-34c9e57d035a" ContentTypeId="0x0101" PreviousValue="false"/>
</file>

<file path=customXml/itemProps1.xml><?xml version="1.0" encoding="utf-8"?>
<ds:datastoreItem xmlns:ds="http://schemas.openxmlformats.org/officeDocument/2006/customXml" ds:itemID="{51D38EEA-1E84-40FA-9A46-746AE51C1F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022124-CC57-493B-992D-82159E4929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7FC1B0-7645-40C1-9A5B-CA52287233B8}">
  <ds:schemaRefs>
    <ds:schemaRef ds:uri="http://schemas.microsoft.com/office/2006/metadata/properties"/>
    <ds:schemaRef ds:uri="http://schemas.microsoft.com/office/infopath/2007/PartnerControls"/>
    <ds:schemaRef ds:uri="6fd601df-0949-4eaf-8d13-44cfd559f228"/>
    <ds:schemaRef ds:uri="400a168d-7dd2-47cc-8d03-a66aef8c627e"/>
    <ds:schemaRef ds:uri="d2e89e23-6ce7-42f8-83be-934842933c44"/>
    <ds:schemaRef ds:uri="b2ccdccd-44c9-4047-9c28-347bfbb7eb23"/>
  </ds:schemaRefs>
</ds:datastoreItem>
</file>

<file path=customXml/itemProps4.xml><?xml version="1.0" encoding="utf-8"?>
<ds:datastoreItem xmlns:ds="http://schemas.openxmlformats.org/officeDocument/2006/customXml" ds:itemID="{D5176CF2-DD3C-492A-AEE0-1D201FE557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d601df-0949-4eaf-8d13-44cfd559f228"/>
    <ds:schemaRef ds:uri="400a168d-7dd2-47cc-8d03-a66aef8c627e"/>
    <ds:schemaRef ds:uri="b2ccdccd-44c9-4047-9c28-347bfbb7eb23"/>
    <ds:schemaRef ds:uri="d2e89e23-6ce7-42f8-83be-934842933c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74F44C6-B849-4C34-B816-DCBB9964A621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1086</Words>
  <Characters>5951</Characters>
  <Application>Microsoft Office Word</Application>
  <DocSecurity>0</DocSecurity>
  <Lines>49</Lines>
  <Paragraphs>14</Paragraphs>
  <ScaleCrop>false</ScaleCrop>
  <Company/>
  <LinksUpToDate>false</LinksUpToDate>
  <CharactersWithSpaces>7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Phil</dc:creator>
  <cp:keywords/>
  <cp:lastModifiedBy>Jenny Macpherson</cp:lastModifiedBy>
  <cp:revision>18</cp:revision>
  <cp:lastPrinted>2023-07-12T20:41:00Z</cp:lastPrinted>
  <dcterms:created xsi:type="dcterms:W3CDTF">2024-11-22T08:57:00Z</dcterms:created>
  <dcterms:modified xsi:type="dcterms:W3CDTF">2026-05-06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D819D04078534B91C9477C3C7A0B17</vt:lpwstr>
  </property>
  <property fmtid="{D5CDD505-2E9C-101B-9397-08002B2CF9AE}" pid="3" name="MediaServiceImageTags">
    <vt:lpwstr/>
  </property>
  <property fmtid="{D5CDD505-2E9C-101B-9397-08002B2CF9AE}" pid="4" name="Order">
    <vt:r8>423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_AU_SubFunction">
    <vt:lpwstr>3;#Australian Centre of Child Protection|c1edf3e6-7686-40e1-b630-9b3970c4d53f</vt:lpwstr>
  </property>
  <property fmtid="{D5CDD505-2E9C-101B-9397-08002B2CF9AE}" pid="12" name="_AU_Function">
    <vt:lpwstr>1;#College of Education, Behavioural and Social Sciences|5671853d-ba72-4ba0-a9a8-985fbc54e8c7</vt:lpwstr>
  </property>
  <property fmtid="{D5CDD505-2E9C-101B-9397-08002B2CF9AE}" pid="13" name="GUID">
    <vt:lpwstr>d0397f67-5ce4-43ba-8f5b-e710b2533666</vt:lpwstr>
  </property>
  <property fmtid="{D5CDD505-2E9C-101B-9397-08002B2CF9AE}" pid="14" name="_AU_Portfolio">
    <vt:lpwstr>2;#Provost|79a172fc-b82c-4294-bd47-aa65b7658bcd</vt:lpwstr>
  </property>
</Properties>
</file>